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38628" w14:textId="77777777" w:rsidR="00AD2ABE" w:rsidRPr="00AD2ABE" w:rsidRDefault="00000000" w:rsidP="00572FC2">
      <w:pPr>
        <w:ind w:left="-990"/>
        <w:rPr>
          <w:rFonts w:ascii="Cambria" w:hAnsi="Cambria"/>
        </w:rPr>
      </w:pPr>
      <w:r>
        <w:rPr>
          <w:noProof/>
          <w:lang w:eastAsia="ru-RU"/>
        </w:rPr>
        <w:pict w14:anchorId="7C0CC928">
          <v:rect id="Rectangle 6" o:spid="_x0000_s2056" style="position:absolute;left:0;text-align:left;margin-left:46.4pt;margin-top:97.45pt;width:608.85pt;height:338.7pt;z-index:25167513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" fillcolor="#003560" strokecolor="#46b7c5">
            <v:fill opacity="58853f"/>
            <v:textbox style="mso-next-textbox:#Rectangle 6">
              <w:txbxContent>
                <w:p w14:paraId="1774FF09" w14:textId="77777777" w:rsidR="00AB124B" w:rsidRDefault="00AB124B" w:rsidP="00AB124B">
                  <w:pPr>
                    <w:ind w:left="993"/>
                  </w:pPr>
                </w:p>
                <w:p w14:paraId="7E68B151" w14:textId="324A1CDF" w:rsidR="00AB124B" w:rsidRDefault="00AB124B" w:rsidP="00AB124B">
                  <w:pPr>
                    <w:pStyle w:val="1"/>
                    <w:spacing w:before="0" w:after="40" w:line="240" w:lineRule="auto"/>
                    <w:ind w:left="992"/>
                    <w:rPr>
                      <w:rFonts w:ascii="Cambria" w:hAnsi="Cambria"/>
                      <w:color w:val="FFFFFF" w:themeColor="background1"/>
                      <w:sz w:val="28"/>
                      <w:szCs w:val="28"/>
                      <w:lang w:bidi="ru-RU"/>
                    </w:rPr>
                  </w:pPr>
                  <w:r w:rsidRPr="006864AF">
                    <w:rPr>
                      <w:rFonts w:ascii="Cambria" w:hAnsi="Cambria" w:cstheme="majorHAnsi"/>
                      <w:color w:val="FFFFFF" w:themeColor="background1"/>
                      <w:sz w:val="28"/>
                      <w:szCs w:val="28"/>
                      <w:lang w:bidi="ru-RU"/>
                    </w:rPr>
                    <w:t>©</w:t>
                  </w:r>
                  <w:r w:rsidRPr="006864AF">
                    <w:rPr>
                      <w:rFonts w:ascii="Cambria" w:hAnsi="Cambria"/>
                      <w:color w:val="FFFFFF" w:themeColor="background1"/>
                      <w:sz w:val="28"/>
                      <w:szCs w:val="28"/>
                      <w:lang w:bidi="ru-RU"/>
                    </w:rPr>
                    <w:t xml:space="preserve"> АНО «Эволюция и </w:t>
                  </w:r>
                  <w:r w:rsidR="00751899">
                    <w:rPr>
                      <w:rFonts w:ascii="Cambria" w:hAnsi="Cambria"/>
                      <w:color w:val="FFFFFF" w:themeColor="background1"/>
                      <w:sz w:val="28"/>
                      <w:szCs w:val="28"/>
                      <w:lang w:bidi="ru-RU"/>
                    </w:rPr>
                    <w:t>Ф</w:t>
                  </w:r>
                  <w:r w:rsidRPr="006864AF">
                    <w:rPr>
                      <w:rFonts w:ascii="Cambria" w:hAnsi="Cambria"/>
                      <w:color w:val="FFFFFF" w:themeColor="background1"/>
                      <w:sz w:val="28"/>
                      <w:szCs w:val="28"/>
                      <w:lang w:bidi="ru-RU"/>
                    </w:rPr>
                    <w:t>илантропия»</w:t>
                  </w:r>
                </w:p>
                <w:p w14:paraId="11676159" w14:textId="77777777" w:rsidR="00582A01" w:rsidRPr="00582A01" w:rsidRDefault="00582A01" w:rsidP="00582A01">
                  <w:pPr>
                    <w:rPr>
                      <w:lang w:bidi="ru-RU"/>
                    </w:rPr>
                  </w:pPr>
                  <w:r>
                    <w:rPr>
                      <w:lang w:bidi="ru-RU"/>
                    </w:rPr>
                    <w:t xml:space="preserve">                    Проект «Больше Историй» </w:t>
                  </w:r>
                </w:p>
                <w:p w14:paraId="460E3C9E" w14:textId="77777777" w:rsidR="00AB124B" w:rsidRDefault="00AB124B" w:rsidP="00AB124B">
                  <w:pPr>
                    <w:ind w:left="993"/>
                  </w:pPr>
                  <w:r w:rsidRPr="006864AF">
                    <w:rPr>
                      <w:noProof/>
                      <w:lang w:eastAsia="ru-RU"/>
                    </w:rPr>
                    <w:drawing>
                      <wp:inline distT="0" distB="0" distL="0" distR="0" wp14:anchorId="67A43FAA" wp14:editId="232B5279">
                        <wp:extent cx="2492375" cy="44450"/>
                        <wp:effectExtent l="0" t="0" r="0" b="0"/>
                        <wp:docPr id="2" name="Picture 93568856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92375" cy="44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B385676" w14:textId="77777777" w:rsidR="00AB124B" w:rsidRDefault="00AB124B" w:rsidP="00AB124B">
                  <w:pPr>
                    <w:ind w:left="993"/>
                  </w:pPr>
                </w:p>
                <w:p w14:paraId="2B59B746" w14:textId="77777777" w:rsidR="00AB124B" w:rsidRPr="00D83776" w:rsidRDefault="00AB124B" w:rsidP="00AB124B">
                  <w:pPr>
                    <w:pStyle w:val="a3"/>
                    <w:ind w:left="993"/>
                    <w:rPr>
                      <w:rFonts w:ascii="Cambria" w:hAnsi="Cambria"/>
                      <w:b/>
                      <w:bCs/>
                      <w:color w:val="FFFFFF" w:themeColor="background1"/>
                      <w:lang w:bidi="ru-RU"/>
                    </w:rPr>
                  </w:pPr>
                  <w:r w:rsidRPr="00D83776">
                    <w:rPr>
                      <w:rFonts w:ascii="Cambria" w:hAnsi="Cambria"/>
                      <w:b/>
                      <w:bCs/>
                      <w:color w:val="FFFFFF" w:themeColor="background1"/>
                      <w:lang w:bidi="ru-RU"/>
                    </w:rPr>
                    <w:t>РАБОЧАЯ ТЕТРАДЬ</w:t>
                  </w:r>
                </w:p>
                <w:p w14:paraId="2BD8BA12" w14:textId="77777777" w:rsidR="00AB124B" w:rsidRDefault="00AB124B" w:rsidP="00AB124B">
                  <w:pPr>
                    <w:pStyle w:val="a3"/>
                    <w:ind w:left="993"/>
                    <w:rPr>
                      <w:rFonts w:ascii="Cambria" w:hAnsi="Cambria"/>
                      <w:sz w:val="40"/>
                      <w:szCs w:val="20"/>
                    </w:rPr>
                  </w:pPr>
                </w:p>
                <w:p w14:paraId="3466FC83" w14:textId="77777777" w:rsidR="00AB124B" w:rsidRPr="00D83776" w:rsidRDefault="00582A01" w:rsidP="00AB124B">
                  <w:pPr>
                    <w:pStyle w:val="a3"/>
                    <w:ind w:left="993"/>
                    <w:rPr>
                      <w:rFonts w:ascii="Cambria" w:hAnsi="Cambria"/>
                      <w:b/>
                      <w:bCs/>
                      <w:color w:val="FFFFFF" w:themeColor="background1"/>
                      <w:sz w:val="44"/>
                      <w:szCs w:val="22"/>
                    </w:rPr>
                  </w:pPr>
                  <w:r>
                    <w:rPr>
                      <w:rFonts w:ascii="Cambria" w:hAnsi="Cambria"/>
                      <w:b/>
                      <w:bCs/>
                      <w:color w:val="FFFFFF" w:themeColor="background1"/>
                      <w:sz w:val="44"/>
                      <w:szCs w:val="22"/>
                    </w:rPr>
                    <w:t>Серия вебинаров</w:t>
                  </w:r>
                  <w:r w:rsidR="00AB124B" w:rsidRPr="00D83776">
                    <w:rPr>
                      <w:rFonts w:ascii="Cambria" w:hAnsi="Cambria"/>
                      <w:b/>
                      <w:bCs/>
                      <w:color w:val="FFFFFF" w:themeColor="background1"/>
                      <w:sz w:val="44"/>
                      <w:szCs w:val="22"/>
                    </w:rPr>
                    <w:t xml:space="preserve"> </w:t>
                  </w:r>
                </w:p>
                <w:p w14:paraId="6DF1FB5D" w14:textId="77777777" w:rsidR="00AB124B" w:rsidRPr="00D83776" w:rsidRDefault="00AB124B" w:rsidP="00AB124B">
                  <w:pPr>
                    <w:pStyle w:val="a3"/>
                    <w:ind w:left="993"/>
                    <w:rPr>
                      <w:rFonts w:ascii="Cambria" w:hAnsi="Cambria"/>
                      <w:b/>
                      <w:bCs/>
                      <w:color w:val="FFFFFF" w:themeColor="background1"/>
                      <w:sz w:val="44"/>
                      <w:szCs w:val="22"/>
                    </w:rPr>
                  </w:pPr>
                  <w:r w:rsidRPr="00D83776">
                    <w:rPr>
                      <w:rFonts w:ascii="Cambria" w:hAnsi="Cambria"/>
                      <w:b/>
                      <w:bCs/>
                      <w:color w:val="FFFFFF" w:themeColor="background1"/>
                      <w:sz w:val="44"/>
                      <w:szCs w:val="22"/>
                    </w:rPr>
                    <w:t>«</w:t>
                  </w:r>
                  <w:r>
                    <w:rPr>
                      <w:rFonts w:ascii="Cambria" w:hAnsi="Cambria"/>
                      <w:b/>
                      <w:bCs/>
                      <w:color w:val="FFFFFF" w:themeColor="background1"/>
                      <w:sz w:val="44"/>
                      <w:szCs w:val="22"/>
                    </w:rPr>
                    <w:t>Сторителлинг в оценке программ в сфере детства</w:t>
                  </w:r>
                  <w:r w:rsidRPr="00D83776">
                    <w:rPr>
                      <w:rFonts w:ascii="Cambria" w:hAnsi="Cambria"/>
                      <w:b/>
                      <w:bCs/>
                      <w:color w:val="FFFFFF" w:themeColor="background1"/>
                      <w:sz w:val="44"/>
                      <w:szCs w:val="22"/>
                    </w:rPr>
                    <w:t>»</w:t>
                  </w:r>
                </w:p>
                <w:p w14:paraId="77450D74" w14:textId="77777777" w:rsidR="00AB124B" w:rsidRPr="00D83776" w:rsidRDefault="00AB124B" w:rsidP="00AB124B">
                  <w:pPr>
                    <w:ind w:left="993"/>
                    <w:rPr>
                      <w:rFonts w:ascii="Cambria" w:hAnsi="Cambria"/>
                    </w:rPr>
                  </w:pPr>
                </w:p>
                <w:p w14:paraId="2F21FFEC" w14:textId="77777777" w:rsidR="00AB124B" w:rsidRPr="00CB75E0" w:rsidRDefault="00AB124B" w:rsidP="00AB124B">
                  <w:pPr>
                    <w:ind w:left="993"/>
                    <w:rPr>
                      <w:rFonts w:ascii="Cambria" w:hAnsi="Cambria"/>
                      <w:b/>
                      <w:bCs/>
                      <w:color w:val="FFFFFF" w:themeColor="background1"/>
                      <w:sz w:val="24"/>
                      <w:szCs w:val="24"/>
                    </w:rPr>
                  </w:pPr>
                  <w:r w:rsidRPr="006864AF">
                    <w:rPr>
                      <w:rFonts w:ascii="Cambria" w:hAnsi="Cambria"/>
                      <w:b/>
                      <w:bCs/>
                      <w:color w:val="FFFFFF" w:themeColor="background1"/>
                      <w:sz w:val="24"/>
                      <w:szCs w:val="24"/>
                    </w:rPr>
                    <w:t>Название организации</w:t>
                  </w:r>
                  <w:r w:rsidRPr="00CB75E0">
                    <w:rPr>
                      <w:rFonts w:ascii="Cambria" w:hAnsi="Cambria"/>
                      <w:b/>
                      <w:bCs/>
                      <w:color w:val="FFFFFF" w:themeColor="background1"/>
                      <w:sz w:val="24"/>
                      <w:szCs w:val="24"/>
                    </w:rPr>
                    <w:t xml:space="preserve">: </w:t>
                  </w:r>
                </w:p>
                <w:p w14:paraId="4663C00C" w14:textId="60426C0E" w:rsidR="00AB124B" w:rsidRDefault="00AB124B" w:rsidP="00AB124B">
                  <w:pPr>
                    <w:ind w:left="993"/>
                    <w:rPr>
                      <w:rFonts w:ascii="Cambria" w:hAnsi="Cambria"/>
                      <w:b/>
                      <w:bCs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Cambria" w:hAnsi="Cambria"/>
                      <w:b/>
                      <w:bCs/>
                      <w:color w:val="FFFFFF" w:themeColor="background1"/>
                      <w:sz w:val="24"/>
                      <w:szCs w:val="24"/>
                    </w:rPr>
                    <w:t xml:space="preserve">ФИО слушателей: </w:t>
                  </w:r>
                </w:p>
                <w:p w14:paraId="7BCB78DA" w14:textId="77777777" w:rsidR="00AB124B" w:rsidRPr="00885FFE" w:rsidRDefault="00AB124B" w:rsidP="00AB124B">
                  <w:pPr>
                    <w:ind w:left="993"/>
                    <w:rPr>
                      <w:rFonts w:ascii="Cambria" w:hAnsi="Cambria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Cambria" w:hAnsi="Cambria"/>
                      <w:color w:val="FFFFFF" w:themeColor="background1"/>
                      <w:sz w:val="24"/>
                      <w:szCs w:val="24"/>
                    </w:rPr>
                    <w:t>Напишите</w:t>
                  </w:r>
                  <w:r w:rsidRPr="00885FFE">
                    <w:rPr>
                      <w:rFonts w:ascii="Cambria" w:hAnsi="Cambria"/>
                      <w:color w:val="FFFFFF" w:themeColor="background1"/>
                      <w:sz w:val="24"/>
                      <w:szCs w:val="24"/>
                    </w:rPr>
                    <w:t xml:space="preserve"> ФИО всех членов команды </w:t>
                  </w:r>
                </w:p>
                <w:p w14:paraId="47E843FF" w14:textId="77777777" w:rsidR="00AB124B" w:rsidRPr="00885FFE" w:rsidRDefault="00AB124B" w:rsidP="00AB124B">
                  <w:pPr>
                    <w:ind w:left="993"/>
                  </w:pPr>
                </w:p>
                <w:p w14:paraId="348570C5" w14:textId="77777777" w:rsidR="00AB124B" w:rsidRPr="00885FFE" w:rsidRDefault="00AB124B" w:rsidP="00AB124B">
                  <w:pPr>
                    <w:ind w:left="993"/>
                  </w:pPr>
                </w:p>
                <w:p w14:paraId="7E43F4F4" w14:textId="77777777" w:rsidR="00AB124B" w:rsidRPr="00885FFE" w:rsidRDefault="00AB124B" w:rsidP="00AB124B">
                  <w:pPr>
                    <w:ind w:left="993"/>
                  </w:pPr>
                </w:p>
              </w:txbxContent>
            </v:textbox>
            <w10:wrap anchorx="page"/>
          </v:rect>
        </w:pict>
      </w:r>
      <w:r w:rsidR="00AB7D8A">
        <w:rPr>
          <w:noProof/>
          <w:lang w:eastAsia="ru-RU"/>
        </w:rPr>
        <w:drawing>
          <wp:anchor distT="0" distB="0" distL="114300" distR="114300" simplePos="0" relativeHeight="251658240" behindDoc="1" locked="0" layoutInCell="1" allowOverlap="1" wp14:anchorId="118DEC49" wp14:editId="60C0D260">
            <wp:simplePos x="0" y="0"/>
            <wp:positionH relativeFrom="page">
              <wp:align>left</wp:align>
            </wp:positionH>
            <wp:positionV relativeFrom="paragraph">
              <wp:posOffset>577</wp:posOffset>
            </wp:positionV>
            <wp:extent cx="8054412" cy="8062340"/>
            <wp:effectExtent l="0" t="0" r="3810" b="0"/>
            <wp:wrapTight wrapText="bothSides">
              <wp:wrapPolygon edited="0">
                <wp:start x="0" y="0"/>
                <wp:lineTo x="0" y="21539"/>
                <wp:lineTo x="21559" y="21539"/>
                <wp:lineTo x="21559" y="0"/>
                <wp:lineTo x="0" y="0"/>
              </wp:wrapPolygon>
            </wp:wrapTight>
            <wp:docPr id="1460186169" name="Picture 1" descr="A blue and white pattern with white outline of toy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186169" name="Picture 1" descr="A blue and white pattern with white outline of toy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4412" cy="8062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pict w14:anchorId="18498F73">
          <v:rect id="Rectangle 5" o:spid="_x0000_s2053" style="position:absolute;left:0;text-align:left;margin-left:791.4pt;margin-top:-58.8pt;width:205pt;height:653pt;z-index:251651583;visibility:visible;mso-position-horizontal:right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" fillcolor="#0072d2">
            <w10:wrap anchorx="page"/>
          </v:rect>
        </w:pict>
      </w:r>
    </w:p>
    <w:p w14:paraId="413E8579" w14:textId="77777777" w:rsidR="00E27971" w:rsidRDefault="00E27971" w:rsidP="00AD30B3">
      <w:pPr>
        <w:ind w:left="-1134"/>
        <w:rPr>
          <w:rFonts w:ascii="Cambria" w:hAnsi="Cambria"/>
        </w:rPr>
      </w:pPr>
      <w:bookmarkStart w:id="0" w:name="_Hlk133513970"/>
      <w:bookmarkEnd w:id="0"/>
    </w:p>
    <w:p w14:paraId="16933DBD" w14:textId="77777777" w:rsidR="00AD30B3" w:rsidRDefault="00AD30B3" w:rsidP="00AD30B3">
      <w:pPr>
        <w:ind w:left="-1134"/>
        <w:rPr>
          <w:rFonts w:ascii="Cambria" w:hAnsi="Cambria"/>
        </w:rPr>
      </w:pPr>
    </w:p>
    <w:tbl>
      <w:tblPr>
        <w:tblStyle w:val="af9"/>
        <w:tblpPr w:leftFromText="180" w:rightFromText="180" w:horzAnchor="margin" w:tblpY="463"/>
        <w:tblW w:w="147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42"/>
      </w:tblGrid>
      <w:tr w:rsidR="007A3D4E" w:rsidRPr="00E27971" w14:paraId="02195107" w14:textId="77777777" w:rsidTr="00AD30B3">
        <w:tc>
          <w:tcPr>
            <w:tcW w:w="14742" w:type="dxa"/>
            <w:tcBorders>
              <w:bottom w:val="single" w:sz="8" w:space="0" w:color="F78218"/>
            </w:tcBorders>
            <w:shd w:val="clear" w:color="auto" w:fill="auto"/>
            <w:vAlign w:val="center"/>
          </w:tcPr>
          <w:p w14:paraId="29B439C7" w14:textId="77777777" w:rsidR="00885FFE" w:rsidRPr="00885FFE" w:rsidRDefault="00885FFE" w:rsidP="00AD30B3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</w:p>
        </w:tc>
      </w:tr>
    </w:tbl>
    <w:p w14:paraId="204622D5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3DB2FC14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167D6CAD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64BEE16B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09DAA509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23F9F19C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46B6AF02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6964C88D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5A6EA77B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621C06DA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683FCBFC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728166E0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69548187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69FA1672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3A3BFDAA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2A7F2BF7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6BC667F6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358F4247" w14:textId="77777777" w:rsidR="00AB124B" w:rsidRDefault="00000000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  <w:r>
        <w:rPr>
          <w:rFonts w:ascii="Cambria" w:hAnsi="Cambria" w:cstheme="minorHAnsi"/>
          <w:bCs/>
          <w:noProof/>
          <w:sz w:val="20"/>
          <w:szCs w:val="20"/>
          <w:u w:val="single"/>
        </w:rPr>
        <w:lastRenderedPageBreak/>
        <w:pict w14:anchorId="5910F296">
          <v:rect id="Rectangle 4" o:spid="_x0000_s2052" style="position:absolute;margin-left:-30.25pt;margin-top:17.25pt;width:861.4pt;height:37.8pt;z-index:2516700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" fillcolor="#f78218" strokecolor="#f78218">
            <v:textbox style="mso-next-textbox:#Rectangle 4">
              <w:txbxContent>
                <w:p w14:paraId="30246A34" w14:textId="77777777" w:rsidR="00CD78EF" w:rsidRPr="007B309D" w:rsidRDefault="00CD78EF" w:rsidP="00CD78EF">
                  <w:pPr>
                    <w:ind w:firstLine="720"/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</w:pPr>
                  <w:r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  <w:t xml:space="preserve">Информация о программе или проекте </w:t>
                  </w:r>
                </w:p>
                <w:p w14:paraId="000B10EE" w14:textId="77777777" w:rsidR="006602EA" w:rsidRPr="00CD78EF" w:rsidRDefault="006602EA" w:rsidP="00CD78EF">
                  <w:pPr>
                    <w:rPr>
                      <w:szCs w:val="36"/>
                    </w:rPr>
                  </w:pPr>
                </w:p>
              </w:txbxContent>
            </v:textbox>
          </v:rect>
        </w:pict>
      </w:r>
    </w:p>
    <w:p w14:paraId="53EE65A6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7BBE728F" w14:textId="77777777" w:rsidR="00AB124B" w:rsidRDefault="00AB124B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543DCF4F" w14:textId="77777777" w:rsidR="00CD78EF" w:rsidRDefault="00CD78EF" w:rsidP="00CD78EF">
      <w:pPr>
        <w:spacing w:after="120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Название программы или проекта</w:t>
      </w:r>
      <w:r w:rsidRPr="00885FFE">
        <w:rPr>
          <w:rFonts w:ascii="Cambria" w:hAnsi="Cambria"/>
          <w:b/>
          <w:bCs/>
          <w:sz w:val="24"/>
          <w:szCs w:val="24"/>
        </w:rPr>
        <w:t xml:space="preserve"> и ее краткое описание </w:t>
      </w:r>
    </w:p>
    <w:p w14:paraId="6246F12C" w14:textId="77777777" w:rsidR="00CD78EF" w:rsidRDefault="00000000" w:rsidP="00CD78EF">
      <w:pPr>
        <w:spacing w:after="120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noProof/>
          <w:sz w:val="24"/>
          <w:szCs w:val="24"/>
          <w:lang w:eastAsia="ru-RU"/>
        </w:rPr>
        <w:pict w14:anchorId="7A374D17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60" type="#_x0000_t32" style="position:absolute;margin-left:-28.4pt;margin-top:17.15pt;width:770.3pt;height:0;z-index:251679232" o:connectortype="straight" strokecolor="#f90"/>
        </w:pict>
      </w:r>
    </w:p>
    <w:p w14:paraId="569F1F44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317F5E54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7E528232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3E59B585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129584D0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0D14DCB5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7463C79E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32EDFD9F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6F27951A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5C8FE634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177F3821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0698F84C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357A38D4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2CE2DFDA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16B288F0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5A3C1163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4D73F7A1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74EFAE35" w14:textId="77777777" w:rsidR="00CD78EF" w:rsidRDefault="00000000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  <w:r>
        <w:rPr>
          <w:rFonts w:ascii="Cambria" w:hAnsi="Cambria" w:cstheme="minorHAnsi"/>
          <w:b/>
          <w:caps/>
          <w:noProof/>
          <w:color w:val="F78218"/>
          <w:sz w:val="28"/>
          <w:szCs w:val="28"/>
          <w:lang w:eastAsia="ru-RU"/>
        </w:rPr>
        <w:pict w14:anchorId="36955B13">
          <v:rect id="_x0000_s2058" style="position:absolute;margin-left:-40pt;margin-top:13.5pt;width:861.4pt;height:37.8pt;z-index:2516761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" fillcolor="#f78218" strokecolor="#f78218">
            <v:textbox style="mso-next-textbox:#_x0000_s2058">
              <w:txbxContent>
                <w:p w14:paraId="4CA8A684" w14:textId="77777777" w:rsidR="00CD78EF" w:rsidRPr="007B309D" w:rsidRDefault="00CD78EF" w:rsidP="00CD78EF">
                  <w:pPr>
                    <w:ind w:firstLine="720"/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</w:pPr>
                  <w:r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  <w:t>Вебинар №1: Основы сторителлинга</w:t>
                  </w:r>
                </w:p>
              </w:txbxContent>
            </v:textbox>
          </v:rect>
        </w:pict>
      </w:r>
    </w:p>
    <w:p w14:paraId="29FB157A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2073A44B" w14:textId="77777777" w:rsidR="00CD78EF" w:rsidRDefault="00CD78EF" w:rsidP="00F04699">
      <w:pPr>
        <w:spacing w:after="200"/>
        <w:rPr>
          <w:rFonts w:ascii="Cambria" w:hAnsi="Cambria" w:cstheme="minorHAnsi"/>
          <w:b/>
          <w:caps/>
          <w:color w:val="F78218"/>
          <w:sz w:val="28"/>
          <w:szCs w:val="28"/>
        </w:rPr>
      </w:pPr>
    </w:p>
    <w:p w14:paraId="0F7282DA" w14:textId="77777777" w:rsidR="00F12E42" w:rsidRPr="00F12E42" w:rsidRDefault="00F12E42" w:rsidP="00F04699">
      <w:pPr>
        <w:spacing w:after="200"/>
        <w:rPr>
          <w:rFonts w:ascii="Cambria" w:hAnsi="Cambria" w:cstheme="minorHAnsi"/>
          <w:b/>
          <w:caps/>
          <w:color w:val="7F7F7F" w:themeColor="text1" w:themeTint="80"/>
          <w:sz w:val="28"/>
          <w:szCs w:val="28"/>
        </w:rPr>
      </w:pPr>
      <w:r w:rsidRPr="00090A8C">
        <w:rPr>
          <w:rFonts w:ascii="Cambria" w:hAnsi="Cambria" w:cstheme="minorHAnsi"/>
          <w:b/>
          <w:caps/>
          <w:color w:val="F78218"/>
          <w:sz w:val="28"/>
          <w:szCs w:val="28"/>
        </w:rPr>
        <w:t>Домашнее задание №1.</w:t>
      </w:r>
    </w:p>
    <w:p w14:paraId="3712A21D" w14:textId="77777777" w:rsidR="00F04699" w:rsidRPr="00960DC7" w:rsidRDefault="00F04699" w:rsidP="00E5414C">
      <w:pPr>
        <w:spacing w:after="120" w:line="240" w:lineRule="auto"/>
        <w:ind w:right="-598"/>
        <w:rPr>
          <w:rFonts w:ascii="Cambria" w:hAnsi="Cambria" w:cstheme="minorHAnsi"/>
          <w:bCs/>
          <w:i/>
          <w:iCs/>
          <w:sz w:val="24"/>
          <w:szCs w:val="24"/>
        </w:rPr>
      </w:pPr>
      <w:r w:rsidRPr="00960DC7">
        <w:rPr>
          <w:rFonts w:ascii="Cambria" w:hAnsi="Cambria" w:cstheme="minorHAnsi"/>
          <w:bCs/>
          <w:i/>
          <w:iCs/>
          <w:sz w:val="24"/>
          <w:szCs w:val="24"/>
        </w:rPr>
        <w:t>В этом задании ва</w:t>
      </w:r>
      <w:r w:rsidR="00306854" w:rsidRPr="00960DC7">
        <w:rPr>
          <w:rFonts w:ascii="Cambria" w:hAnsi="Cambria" w:cstheme="minorHAnsi"/>
          <w:bCs/>
          <w:i/>
          <w:iCs/>
          <w:sz w:val="24"/>
          <w:szCs w:val="24"/>
        </w:rPr>
        <w:t>м предлагается начать процесс планирования проекта по сторителлингу в целях оценки. Ответьте на вопросы (см. ниже) так, как вы их понимаете на те</w:t>
      </w:r>
      <w:r w:rsidR="00EA4C11" w:rsidRPr="00960DC7">
        <w:rPr>
          <w:rFonts w:ascii="Cambria" w:hAnsi="Cambria" w:cstheme="minorHAnsi"/>
          <w:bCs/>
          <w:i/>
          <w:iCs/>
          <w:sz w:val="24"/>
          <w:szCs w:val="24"/>
        </w:rPr>
        <w:t xml:space="preserve">кущий момент с учетом предлагаемого материала. </w:t>
      </w:r>
    </w:p>
    <w:tbl>
      <w:tblPr>
        <w:tblStyle w:val="af9"/>
        <w:tblW w:w="147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42"/>
      </w:tblGrid>
      <w:tr w:rsidR="006C43D5" w:rsidRPr="00E27971" w14:paraId="76241081" w14:textId="77777777" w:rsidTr="00AB124B">
        <w:tc>
          <w:tcPr>
            <w:tcW w:w="14742" w:type="dxa"/>
            <w:tcBorders>
              <w:bottom w:val="single" w:sz="8" w:space="0" w:color="F78218"/>
            </w:tcBorders>
            <w:shd w:val="clear" w:color="auto" w:fill="auto"/>
            <w:vAlign w:val="center"/>
          </w:tcPr>
          <w:p w14:paraId="60E1FFDC" w14:textId="77777777" w:rsidR="00932897" w:rsidRDefault="00932897" w:rsidP="00D93F2E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59218625" w14:textId="77777777" w:rsidR="006C43D5" w:rsidRPr="004A0B19" w:rsidRDefault="001F4957" w:rsidP="00AB124B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1.1 </w:t>
            </w:r>
            <w:r w:rsidR="00D93435">
              <w:rPr>
                <w:rFonts w:ascii="Cambria" w:hAnsi="Cambria"/>
                <w:b/>
                <w:bCs/>
                <w:sz w:val="24"/>
                <w:szCs w:val="24"/>
              </w:rPr>
              <w:t>Какова общая цель реализации проекта по сторителлингу в вашей организации?</w:t>
            </w:r>
            <w:r w:rsidR="004A0B19" w:rsidRPr="004A0B19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6C43D5" w:rsidRPr="00571F44" w14:paraId="1E452461" w14:textId="77777777" w:rsidTr="00AB124B">
        <w:tc>
          <w:tcPr>
            <w:tcW w:w="14742" w:type="dxa"/>
            <w:tcBorders>
              <w:top w:val="single" w:sz="8" w:space="0" w:color="F78218"/>
            </w:tcBorders>
          </w:tcPr>
          <w:p w14:paraId="609A279D" w14:textId="77777777" w:rsidR="00EA4C11" w:rsidRDefault="00127FAD" w:rsidP="000C2830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Мы</w:t>
            </w:r>
            <w:r w:rsidR="00E141E5">
              <w:rPr>
                <w:rFonts w:ascii="Cambria" w:hAnsi="Cambria"/>
              </w:rPr>
              <w:t xml:space="preserve"> хотим, чтобы в нашей организации изменилось </w:t>
            </w:r>
            <w:r w:rsidR="00E141E5" w:rsidRPr="00F26658">
              <w:rPr>
                <w:rFonts w:ascii="Cambria" w:hAnsi="Cambria"/>
                <w:i/>
                <w:iCs/>
                <w:u w:val="single"/>
              </w:rPr>
              <w:t>[</w:t>
            </w:r>
            <w:r w:rsidR="006C43D5" w:rsidRPr="00F26658">
              <w:rPr>
                <w:rFonts w:ascii="Cambria" w:hAnsi="Cambria"/>
                <w:i/>
                <w:iCs/>
                <w:u w:val="single"/>
              </w:rPr>
              <w:t>Впишите</w:t>
            </w:r>
            <w:r w:rsidR="00E141E5" w:rsidRPr="00F26658">
              <w:rPr>
                <w:rFonts w:ascii="Cambria" w:hAnsi="Cambria"/>
                <w:i/>
                <w:iCs/>
                <w:u w:val="single"/>
              </w:rPr>
              <w:t>]</w:t>
            </w:r>
            <w:r w:rsidR="00E141E5" w:rsidRPr="00F26658">
              <w:rPr>
                <w:rFonts w:ascii="Cambria" w:hAnsi="Cambria"/>
              </w:rPr>
              <w:t xml:space="preserve"> </w:t>
            </w:r>
            <w:r w:rsidR="006C43D5">
              <w:rPr>
                <w:rFonts w:ascii="Cambria" w:hAnsi="Cambria"/>
              </w:rPr>
              <w:t xml:space="preserve"> </w:t>
            </w:r>
            <w:r w:rsidR="00F26658">
              <w:rPr>
                <w:rFonts w:ascii="Cambria" w:hAnsi="Cambria"/>
              </w:rPr>
              <w:t>в результате использования сторителлинга</w:t>
            </w:r>
            <w:r w:rsidR="00301A21">
              <w:rPr>
                <w:rFonts w:ascii="Cambria" w:hAnsi="Cambria"/>
              </w:rPr>
              <w:t>.</w:t>
            </w:r>
          </w:p>
          <w:p w14:paraId="14EE8A87" w14:textId="77777777" w:rsidR="006B0356" w:rsidRPr="006B0356" w:rsidRDefault="006B0356" w:rsidP="00243FB6">
            <w:pPr>
              <w:tabs>
                <w:tab w:val="left" w:pos="5087"/>
              </w:tabs>
              <w:spacing w:before="120" w:after="120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</w:rPr>
              <w:t>Ответственный</w:t>
            </w:r>
            <w:r w:rsidRPr="006B0356">
              <w:rPr>
                <w:rFonts w:ascii="Cambria" w:hAnsi="Cambria"/>
                <w:lang w:val="en-US"/>
              </w:rPr>
              <w:t xml:space="preserve">: </w:t>
            </w:r>
            <w:sdt>
              <w:sdtPr>
                <w:rPr>
                  <w:rFonts w:ascii="Cambria" w:hAnsi="Cambria"/>
                </w:rPr>
                <w:id w:val="-820114943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Pr="006B0356">
                  <w:rPr>
                    <w:rStyle w:val="af8"/>
                    <w:lang w:val="en-US"/>
                  </w:rPr>
                  <w:t>Click or tap here to enter text.</w:t>
                </w:r>
              </w:sdtContent>
            </w:sdt>
            <w:r w:rsidR="00243FB6" w:rsidRPr="00AB124B">
              <w:rPr>
                <w:rFonts w:ascii="Cambria" w:hAnsi="Cambria"/>
                <w:lang w:val="en-US"/>
              </w:rPr>
              <w:tab/>
            </w:r>
          </w:p>
        </w:tc>
      </w:tr>
      <w:tr w:rsidR="00311203" w:rsidRPr="00571F44" w14:paraId="2A5F5354" w14:textId="77777777" w:rsidTr="00AB124B">
        <w:trPr>
          <w:trHeight w:val="99"/>
        </w:trPr>
        <w:tc>
          <w:tcPr>
            <w:tcW w:w="14742" w:type="dxa"/>
            <w:shd w:val="clear" w:color="auto" w:fill="auto"/>
            <w:vAlign w:val="center"/>
          </w:tcPr>
          <w:p w14:paraId="5D914DB7" w14:textId="77777777" w:rsidR="006C43D5" w:rsidRPr="006B0356" w:rsidRDefault="006C43D5" w:rsidP="00D93F2E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  <w:bookmarkStart w:id="1" w:name="_Hlk133524221"/>
          </w:p>
        </w:tc>
      </w:tr>
      <w:tr w:rsidR="006C43D5" w14:paraId="47FB3F10" w14:textId="77777777" w:rsidTr="00AB124B">
        <w:tc>
          <w:tcPr>
            <w:tcW w:w="14742" w:type="dxa"/>
            <w:tcBorders>
              <w:bottom w:val="single" w:sz="8" w:space="0" w:color="F78218"/>
            </w:tcBorders>
          </w:tcPr>
          <w:p w14:paraId="260C7BEF" w14:textId="77777777" w:rsidR="00EA4C11" w:rsidRDefault="001F4957" w:rsidP="00D93F2E">
            <w:pPr>
              <w:spacing w:after="120"/>
              <w:rPr>
                <w:rFonts w:ascii="Cambria" w:hAnsi="Cambria"/>
              </w:rPr>
            </w:pPr>
            <w:r w:rsidRPr="008E54A3">
              <w:rPr>
                <w:rFonts w:ascii="Cambria" w:hAnsi="Cambria"/>
                <w:b/>
                <w:bCs/>
                <w:sz w:val="24"/>
                <w:szCs w:val="24"/>
              </w:rPr>
              <w:t>1.</w:t>
            </w:r>
            <w:r w:rsidR="00243FB6">
              <w:rPr>
                <w:rFonts w:ascii="Cambria" w:hAnsi="Cambria"/>
                <w:b/>
                <w:bCs/>
                <w:sz w:val="24"/>
                <w:szCs w:val="24"/>
              </w:rPr>
              <w:t>2</w:t>
            </w:r>
            <w:r w:rsidRPr="008E54A3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r w:rsidR="00BE5B40" w:rsidRPr="008E54A3">
              <w:rPr>
                <w:rFonts w:ascii="Cambria" w:hAnsi="Cambria"/>
                <w:b/>
                <w:bCs/>
                <w:sz w:val="24"/>
                <w:szCs w:val="24"/>
              </w:rPr>
              <w:t xml:space="preserve">В общих чертах, опишите кого вы хотели </w:t>
            </w:r>
            <w:r w:rsidR="00EA5FB7" w:rsidRPr="008E54A3">
              <w:rPr>
                <w:rFonts w:ascii="Cambria" w:hAnsi="Cambria"/>
                <w:b/>
                <w:bCs/>
                <w:sz w:val="24"/>
                <w:szCs w:val="24"/>
              </w:rPr>
              <w:t>видеть,</w:t>
            </w:r>
            <w:r w:rsidR="00BE5B40" w:rsidRPr="008E54A3">
              <w:rPr>
                <w:rFonts w:ascii="Cambria" w:hAnsi="Cambria"/>
                <w:b/>
                <w:bCs/>
                <w:sz w:val="24"/>
                <w:szCs w:val="24"/>
              </w:rPr>
              <w:t xml:space="preserve"> как рассказчиков </w:t>
            </w:r>
            <w:r w:rsidR="00EA5FB7" w:rsidRPr="008E54A3">
              <w:rPr>
                <w:rFonts w:ascii="Cambria" w:hAnsi="Cambria"/>
                <w:b/>
                <w:bCs/>
                <w:sz w:val="24"/>
                <w:szCs w:val="24"/>
              </w:rPr>
              <w:t>историй?</w:t>
            </w:r>
          </w:p>
        </w:tc>
      </w:tr>
      <w:tr w:rsidR="008E54A3" w14:paraId="4CA4079A" w14:textId="77777777" w:rsidTr="00AB124B">
        <w:tc>
          <w:tcPr>
            <w:tcW w:w="14742" w:type="dxa"/>
            <w:tcBorders>
              <w:top w:val="single" w:sz="8" w:space="0" w:color="F78218"/>
            </w:tcBorders>
          </w:tcPr>
          <w:p w14:paraId="0CAF2E58" w14:textId="77777777" w:rsidR="008E54A3" w:rsidRDefault="008E54A3" w:rsidP="00D93F2E">
            <w:pPr>
              <w:spacing w:after="120"/>
              <w:rPr>
                <w:rFonts w:ascii="Cambria" w:hAnsi="Cambria"/>
              </w:rPr>
            </w:pPr>
          </w:p>
          <w:p w14:paraId="37919E2A" w14:textId="77777777" w:rsidR="008E54A3" w:rsidRPr="00C947A5" w:rsidRDefault="008E54A3" w:rsidP="008E54A3">
            <w:pPr>
              <w:spacing w:after="120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</w:rPr>
              <w:t>Впишите</w:t>
            </w:r>
            <w:r w:rsidR="00C947A5" w:rsidRPr="00C947A5">
              <w:rPr>
                <w:rFonts w:ascii="Cambria" w:hAnsi="Cambria"/>
                <w:lang w:val="en-US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-1307247247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C947A5" w:rsidRPr="00C947A5">
                  <w:rPr>
                    <w:rStyle w:val="af8"/>
                    <w:lang w:val="en-US"/>
                  </w:rPr>
                  <w:t>Click or tap here to enter text.</w:t>
                </w:r>
              </w:sdtContent>
            </w:sdt>
          </w:p>
          <w:p w14:paraId="686D93F0" w14:textId="77777777" w:rsidR="008E54A3" w:rsidRPr="00C947A5" w:rsidRDefault="008E54A3" w:rsidP="00D93F2E">
            <w:pPr>
              <w:spacing w:after="120"/>
              <w:rPr>
                <w:rFonts w:ascii="Cambria" w:hAnsi="Cambria"/>
                <w:lang w:val="en-US"/>
              </w:rPr>
            </w:pPr>
          </w:p>
          <w:p w14:paraId="4ED1407E" w14:textId="77777777" w:rsidR="008E54A3" w:rsidRPr="00C06215" w:rsidRDefault="008E54A3" w:rsidP="00D93F2E">
            <w:pPr>
              <w:spacing w:after="120"/>
              <w:rPr>
                <w:rFonts w:ascii="Cambria" w:hAnsi="Cambria"/>
                <w:b/>
                <w:bCs/>
              </w:rPr>
            </w:pPr>
            <w:r w:rsidRPr="00C06215">
              <w:rPr>
                <w:rFonts w:ascii="Cambria" w:hAnsi="Cambria"/>
                <w:b/>
                <w:bCs/>
              </w:rPr>
              <w:t>1.</w:t>
            </w:r>
            <w:r w:rsidR="0096504E">
              <w:rPr>
                <w:rFonts w:ascii="Cambria" w:hAnsi="Cambria"/>
                <w:b/>
                <w:bCs/>
              </w:rPr>
              <w:t>3</w:t>
            </w:r>
            <w:r w:rsidR="00183312" w:rsidRPr="00C06215">
              <w:rPr>
                <w:rFonts w:ascii="Cambria" w:hAnsi="Cambria"/>
                <w:b/>
                <w:bCs/>
              </w:rPr>
              <w:t xml:space="preserve"> На текущий момент, какой формат сторителлинга (по опорному материалу) вы </w:t>
            </w:r>
            <w:r w:rsidR="00C06215" w:rsidRPr="00C06215">
              <w:rPr>
                <w:rFonts w:ascii="Cambria" w:hAnsi="Cambria"/>
                <w:b/>
                <w:bCs/>
              </w:rPr>
              <w:t>планируете использовать? Почему?</w:t>
            </w:r>
          </w:p>
        </w:tc>
      </w:tr>
      <w:tr w:rsidR="00601C4C" w14:paraId="5F930262" w14:textId="77777777" w:rsidTr="00AB124B">
        <w:tc>
          <w:tcPr>
            <w:tcW w:w="14742" w:type="dxa"/>
            <w:tcBorders>
              <w:top w:val="single" w:sz="8" w:space="0" w:color="F78218"/>
              <w:bottom w:val="single" w:sz="8" w:space="0" w:color="F78218"/>
            </w:tcBorders>
          </w:tcPr>
          <w:p w14:paraId="4BC47304" w14:textId="77777777" w:rsidR="00601C4C" w:rsidRPr="00AB124B" w:rsidRDefault="00601C4C" w:rsidP="00601C4C">
            <w:pPr>
              <w:spacing w:after="120"/>
              <w:rPr>
                <w:rFonts w:ascii="Cambria" w:hAnsi="Cambria"/>
                <w:lang w:val="en-US"/>
              </w:rPr>
            </w:pPr>
          </w:p>
          <w:p w14:paraId="4A7D32A6" w14:textId="77777777" w:rsidR="00601C4C" w:rsidRPr="00C947A5" w:rsidRDefault="00601C4C" w:rsidP="00601C4C">
            <w:pPr>
              <w:spacing w:after="120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</w:rPr>
              <w:t>Впишите</w:t>
            </w:r>
            <w:r w:rsidR="00C947A5" w:rsidRPr="00C947A5">
              <w:rPr>
                <w:rFonts w:ascii="Cambria" w:hAnsi="Cambria"/>
                <w:lang w:val="en-US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-186350642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C947A5" w:rsidRPr="00C947A5">
                  <w:rPr>
                    <w:rStyle w:val="af8"/>
                    <w:lang w:val="en-US"/>
                  </w:rPr>
                  <w:t>Click or tap here to enter text.</w:t>
                </w:r>
              </w:sdtContent>
            </w:sdt>
          </w:p>
          <w:p w14:paraId="400CEE1C" w14:textId="77777777" w:rsidR="00601C4C" w:rsidRPr="00C947A5" w:rsidRDefault="00601C4C" w:rsidP="00601C4C">
            <w:pPr>
              <w:spacing w:after="120"/>
              <w:rPr>
                <w:rFonts w:ascii="Cambria" w:hAnsi="Cambria"/>
                <w:lang w:val="en-US"/>
              </w:rPr>
            </w:pPr>
          </w:p>
          <w:p w14:paraId="4B177FEA" w14:textId="77777777" w:rsidR="00601C4C" w:rsidRDefault="00601C4C" w:rsidP="00601C4C">
            <w:pPr>
              <w:spacing w:after="120"/>
              <w:rPr>
                <w:rFonts w:ascii="Cambria" w:hAnsi="Cambria"/>
              </w:rPr>
            </w:pPr>
            <w:r w:rsidRPr="00C06215">
              <w:rPr>
                <w:rFonts w:ascii="Cambria" w:hAnsi="Cambria"/>
                <w:b/>
                <w:bCs/>
              </w:rPr>
              <w:t>1.</w:t>
            </w:r>
            <w:r w:rsidR="0096504E">
              <w:rPr>
                <w:rFonts w:ascii="Cambria" w:hAnsi="Cambria"/>
                <w:b/>
                <w:bCs/>
              </w:rPr>
              <w:t>4</w:t>
            </w:r>
            <w:r w:rsidRPr="00C06215">
              <w:rPr>
                <w:rFonts w:ascii="Cambria" w:hAnsi="Cambria"/>
                <w:b/>
                <w:bCs/>
              </w:rPr>
              <w:t xml:space="preserve"> </w:t>
            </w:r>
            <w:r>
              <w:rPr>
                <w:rFonts w:ascii="Cambria" w:hAnsi="Cambria"/>
                <w:b/>
                <w:bCs/>
              </w:rPr>
              <w:t>Кто из вашей организации будет ответственным за сторителлинг?</w:t>
            </w:r>
          </w:p>
        </w:tc>
      </w:tr>
      <w:tr w:rsidR="00C947A5" w14:paraId="1B5557FC" w14:textId="77777777" w:rsidTr="00AB124B">
        <w:tc>
          <w:tcPr>
            <w:tcW w:w="14742" w:type="dxa"/>
            <w:tcBorders>
              <w:top w:val="single" w:sz="8" w:space="0" w:color="F78218"/>
            </w:tcBorders>
          </w:tcPr>
          <w:p w14:paraId="25CF434B" w14:textId="77777777" w:rsidR="00C947A5" w:rsidRDefault="00C947A5" w:rsidP="00601C4C">
            <w:pPr>
              <w:spacing w:after="120"/>
              <w:rPr>
                <w:rFonts w:ascii="Cambria" w:hAnsi="Cambria"/>
              </w:rPr>
            </w:pPr>
          </w:p>
        </w:tc>
      </w:tr>
    </w:tbl>
    <w:bookmarkEnd w:id="1"/>
    <w:p w14:paraId="341D19D1" w14:textId="77777777" w:rsidR="00C947A5" w:rsidRPr="00C947A5" w:rsidRDefault="00C947A5" w:rsidP="00C947A5">
      <w:pPr>
        <w:spacing w:after="120"/>
        <w:rPr>
          <w:rFonts w:ascii="Cambria" w:hAnsi="Cambria"/>
          <w:lang w:val="en-US"/>
        </w:rPr>
      </w:pPr>
      <w:r>
        <w:rPr>
          <w:rFonts w:ascii="Cambria" w:hAnsi="Cambria"/>
        </w:rPr>
        <w:t>Впишите</w:t>
      </w:r>
      <w:r w:rsidRPr="00C947A5">
        <w:rPr>
          <w:rFonts w:ascii="Cambria" w:hAnsi="Cambria"/>
          <w:lang w:val="en-US"/>
        </w:rPr>
        <w:t xml:space="preserve"> </w:t>
      </w:r>
      <w:sdt>
        <w:sdtPr>
          <w:rPr>
            <w:rFonts w:ascii="Cambria" w:hAnsi="Cambria"/>
          </w:rPr>
          <w:id w:val="1896546496"/>
          <w:placeholder>
            <w:docPart w:val="DefaultPlaceholder_-1854013440"/>
          </w:placeholder>
          <w:showingPlcHdr/>
          <w:text/>
        </w:sdtPr>
        <w:sdtContent>
          <w:r w:rsidRPr="00C947A5">
            <w:rPr>
              <w:rStyle w:val="af8"/>
              <w:lang w:val="en-US"/>
            </w:rPr>
            <w:t>Click or tap here to enter text.</w:t>
          </w:r>
        </w:sdtContent>
      </w:sdt>
    </w:p>
    <w:p w14:paraId="5B743466" w14:textId="77777777" w:rsidR="00EA5FB7" w:rsidRPr="00C947A5" w:rsidRDefault="00EA5FB7" w:rsidP="007660BF">
      <w:pPr>
        <w:spacing w:after="0"/>
        <w:rPr>
          <w:rFonts w:ascii="Cambria" w:hAnsi="Cambria" w:cstheme="minorHAnsi"/>
          <w:bCs/>
          <w:sz w:val="20"/>
          <w:szCs w:val="20"/>
          <w:u w:val="single"/>
          <w:lang w:val="en-US"/>
        </w:rPr>
      </w:pPr>
    </w:p>
    <w:p w14:paraId="140B2637" w14:textId="77777777" w:rsidR="00C006B2" w:rsidRPr="00C947A5" w:rsidRDefault="00C006B2" w:rsidP="007660BF">
      <w:pPr>
        <w:spacing w:after="0"/>
        <w:rPr>
          <w:rFonts w:ascii="Cambria" w:hAnsi="Cambria" w:cstheme="minorHAnsi"/>
          <w:bCs/>
          <w:sz w:val="20"/>
          <w:szCs w:val="20"/>
          <w:u w:val="single"/>
          <w:lang w:val="en-US"/>
        </w:rPr>
      </w:pPr>
    </w:p>
    <w:p w14:paraId="0AC5DACF" w14:textId="77777777" w:rsidR="00C006B2" w:rsidRPr="00CD78EF" w:rsidRDefault="00C006B2" w:rsidP="007660BF">
      <w:pPr>
        <w:spacing w:after="0"/>
        <w:rPr>
          <w:rFonts w:ascii="Cambria" w:hAnsi="Cambria" w:cstheme="minorHAnsi"/>
          <w:bCs/>
          <w:sz w:val="20"/>
          <w:szCs w:val="20"/>
          <w:u w:val="single"/>
          <w:lang w:val="en-US"/>
        </w:rPr>
      </w:pPr>
    </w:p>
    <w:p w14:paraId="6367EDF8" w14:textId="77777777" w:rsidR="00AB124B" w:rsidRPr="00CD78EF" w:rsidRDefault="00AB124B" w:rsidP="007660BF">
      <w:pPr>
        <w:spacing w:after="0"/>
        <w:rPr>
          <w:rFonts w:ascii="Cambria" w:hAnsi="Cambria" w:cstheme="minorHAnsi"/>
          <w:bCs/>
          <w:sz w:val="20"/>
          <w:szCs w:val="20"/>
          <w:u w:val="single"/>
          <w:lang w:val="en-US"/>
        </w:rPr>
      </w:pPr>
    </w:p>
    <w:p w14:paraId="25213AD5" w14:textId="77777777" w:rsidR="00AB124B" w:rsidRPr="00CD78EF" w:rsidRDefault="00AB124B" w:rsidP="007660BF">
      <w:pPr>
        <w:spacing w:after="0"/>
        <w:rPr>
          <w:rFonts w:ascii="Cambria" w:hAnsi="Cambria" w:cstheme="minorHAnsi"/>
          <w:bCs/>
          <w:sz w:val="20"/>
          <w:szCs w:val="20"/>
          <w:u w:val="single"/>
          <w:lang w:val="en-US"/>
        </w:rPr>
      </w:pPr>
    </w:p>
    <w:p w14:paraId="06DABAE6" w14:textId="77777777" w:rsidR="00AB124B" w:rsidRPr="00CD78EF" w:rsidRDefault="00AB124B" w:rsidP="007660BF">
      <w:pPr>
        <w:spacing w:after="0"/>
        <w:rPr>
          <w:rFonts w:ascii="Cambria" w:hAnsi="Cambria" w:cstheme="minorHAnsi"/>
          <w:bCs/>
          <w:sz w:val="20"/>
          <w:szCs w:val="20"/>
          <w:u w:val="single"/>
          <w:lang w:val="en-US"/>
        </w:rPr>
      </w:pPr>
    </w:p>
    <w:p w14:paraId="1040C1E7" w14:textId="77777777" w:rsidR="00AB124B" w:rsidRPr="00CD78EF" w:rsidRDefault="00AB124B" w:rsidP="007660BF">
      <w:pPr>
        <w:spacing w:after="0"/>
        <w:rPr>
          <w:rFonts w:ascii="Cambria" w:hAnsi="Cambria" w:cstheme="minorHAnsi"/>
          <w:bCs/>
          <w:sz w:val="20"/>
          <w:szCs w:val="20"/>
          <w:u w:val="single"/>
          <w:lang w:val="en-US"/>
        </w:rPr>
      </w:pPr>
    </w:p>
    <w:p w14:paraId="1F5B852D" w14:textId="77777777" w:rsidR="00AB124B" w:rsidRPr="00CD78EF" w:rsidRDefault="00AB124B" w:rsidP="007660BF">
      <w:pPr>
        <w:spacing w:after="0"/>
        <w:rPr>
          <w:rFonts w:ascii="Cambria" w:hAnsi="Cambria" w:cstheme="minorHAnsi"/>
          <w:bCs/>
          <w:sz w:val="20"/>
          <w:szCs w:val="20"/>
          <w:u w:val="single"/>
          <w:lang w:val="en-US"/>
        </w:rPr>
      </w:pPr>
    </w:p>
    <w:p w14:paraId="1510C30D" w14:textId="77777777" w:rsidR="00CD78EF" w:rsidRPr="00BB4661" w:rsidRDefault="00000000" w:rsidP="00AA6126">
      <w:pPr>
        <w:spacing w:after="0"/>
        <w:rPr>
          <w:rFonts w:ascii="Cambria" w:hAnsi="Cambria" w:cstheme="minorHAnsi"/>
          <w:b/>
          <w:caps/>
          <w:color w:val="F78218"/>
          <w:sz w:val="28"/>
          <w:szCs w:val="28"/>
          <w:lang w:val="en-US"/>
        </w:rPr>
      </w:pPr>
      <w:r>
        <w:rPr>
          <w:rFonts w:ascii="Cambria" w:hAnsi="Cambria" w:cstheme="minorHAnsi"/>
          <w:b/>
          <w:caps/>
          <w:noProof/>
          <w:color w:val="F78218"/>
          <w:sz w:val="28"/>
          <w:szCs w:val="28"/>
          <w:lang w:eastAsia="ru-RU"/>
        </w:rPr>
        <w:pict w14:anchorId="1AD3BB26">
          <v:rect id="_x0000_s2059" style="position:absolute;margin-left:-28pt;margin-top:.2pt;width:861.4pt;height:37.8pt;z-index:2516771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" fillcolor="#f78218" strokecolor="#f78218">
            <v:textbox style="mso-next-textbox:#_x0000_s2059">
              <w:txbxContent>
                <w:p w14:paraId="5C1A8273" w14:textId="77777777" w:rsidR="00CD78EF" w:rsidRPr="007B309D" w:rsidRDefault="00CD78EF" w:rsidP="00CD78EF">
                  <w:pPr>
                    <w:ind w:firstLine="720"/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</w:pPr>
                  <w:r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  <w:t>Вебинар №2: Сторителлинг от этики до инструментария</w:t>
                  </w:r>
                </w:p>
                <w:p w14:paraId="000B5E9B" w14:textId="77777777" w:rsidR="00CD78EF" w:rsidRPr="007B309D" w:rsidRDefault="00CD78EF" w:rsidP="00CD78EF">
                  <w:pPr>
                    <w:ind w:firstLine="720"/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</w:pPr>
                </w:p>
              </w:txbxContent>
            </v:textbox>
          </v:rect>
        </w:pict>
      </w:r>
    </w:p>
    <w:p w14:paraId="3F1789F0" w14:textId="77777777" w:rsidR="00CD78EF" w:rsidRPr="00BB4661" w:rsidRDefault="00CD78EF" w:rsidP="00AA6126">
      <w:pPr>
        <w:spacing w:after="0"/>
        <w:rPr>
          <w:rFonts w:ascii="Cambria" w:hAnsi="Cambria" w:cstheme="minorHAnsi"/>
          <w:b/>
          <w:caps/>
          <w:color w:val="F78218"/>
          <w:sz w:val="28"/>
          <w:szCs w:val="28"/>
          <w:lang w:val="en-US"/>
        </w:rPr>
      </w:pPr>
    </w:p>
    <w:p w14:paraId="05138938" w14:textId="77777777" w:rsidR="00CD78EF" w:rsidRPr="00BB4661" w:rsidRDefault="00CD78EF" w:rsidP="00AA6126">
      <w:pPr>
        <w:spacing w:after="0"/>
        <w:rPr>
          <w:rFonts w:ascii="Cambria" w:hAnsi="Cambria" w:cstheme="minorHAnsi"/>
          <w:b/>
          <w:caps/>
          <w:color w:val="F78218"/>
          <w:sz w:val="28"/>
          <w:szCs w:val="28"/>
          <w:lang w:val="en-US"/>
        </w:rPr>
      </w:pPr>
    </w:p>
    <w:p w14:paraId="5983D254" w14:textId="77777777" w:rsidR="00CD78EF" w:rsidRPr="00BB4661" w:rsidRDefault="00CD78EF" w:rsidP="00AA6126">
      <w:pPr>
        <w:spacing w:after="0"/>
        <w:rPr>
          <w:rFonts w:ascii="Cambria" w:hAnsi="Cambria" w:cstheme="minorHAnsi"/>
          <w:b/>
          <w:caps/>
          <w:color w:val="F78218"/>
          <w:sz w:val="28"/>
          <w:szCs w:val="28"/>
          <w:lang w:val="en-US"/>
        </w:rPr>
      </w:pPr>
    </w:p>
    <w:p w14:paraId="3128C811" w14:textId="77777777" w:rsidR="007660BF" w:rsidRPr="006130E7" w:rsidRDefault="007660BF" w:rsidP="00AA6126">
      <w:pPr>
        <w:spacing w:after="0"/>
        <w:rPr>
          <w:rFonts w:ascii="Cambria" w:hAnsi="Cambria" w:cstheme="minorHAnsi"/>
          <w:b/>
          <w:color w:val="F78218"/>
          <w:sz w:val="28"/>
          <w:szCs w:val="28"/>
        </w:rPr>
      </w:pPr>
      <w:r w:rsidRPr="00090A8C">
        <w:rPr>
          <w:rFonts w:ascii="Cambria" w:hAnsi="Cambria" w:cstheme="minorHAnsi"/>
          <w:b/>
          <w:caps/>
          <w:color w:val="F78218"/>
          <w:sz w:val="28"/>
          <w:szCs w:val="28"/>
        </w:rPr>
        <w:t>Домашнее</w:t>
      </w:r>
      <w:r w:rsidRPr="006130E7">
        <w:rPr>
          <w:rFonts w:ascii="Cambria" w:hAnsi="Cambria" w:cstheme="minorHAnsi"/>
          <w:b/>
          <w:caps/>
          <w:color w:val="F78218"/>
          <w:sz w:val="28"/>
          <w:szCs w:val="28"/>
        </w:rPr>
        <w:t xml:space="preserve"> </w:t>
      </w:r>
      <w:r w:rsidRPr="00090A8C">
        <w:rPr>
          <w:rFonts w:ascii="Cambria" w:hAnsi="Cambria" w:cstheme="minorHAnsi"/>
          <w:b/>
          <w:caps/>
          <w:color w:val="F78218"/>
          <w:sz w:val="28"/>
          <w:szCs w:val="28"/>
        </w:rPr>
        <w:t>задание</w:t>
      </w:r>
      <w:r w:rsidRPr="006130E7">
        <w:rPr>
          <w:rFonts w:ascii="Cambria" w:hAnsi="Cambria" w:cstheme="minorHAnsi"/>
          <w:b/>
          <w:caps/>
          <w:color w:val="F78218"/>
          <w:sz w:val="28"/>
          <w:szCs w:val="28"/>
        </w:rPr>
        <w:t xml:space="preserve"> №2.</w:t>
      </w:r>
      <w:r w:rsidRPr="006130E7">
        <w:rPr>
          <w:rFonts w:ascii="Cambria" w:hAnsi="Cambria" w:cstheme="minorHAnsi"/>
          <w:b/>
          <w:color w:val="F78218"/>
          <w:sz w:val="28"/>
          <w:szCs w:val="28"/>
        </w:rPr>
        <w:t xml:space="preserve"> </w:t>
      </w:r>
    </w:p>
    <w:p w14:paraId="04900F11" w14:textId="77777777" w:rsidR="00AA6126" w:rsidRPr="00960DC7" w:rsidRDefault="00AA6126" w:rsidP="00AA6126">
      <w:pPr>
        <w:spacing w:after="120" w:line="240" w:lineRule="auto"/>
        <w:ind w:right="-598"/>
        <w:rPr>
          <w:rFonts w:ascii="Cambria" w:hAnsi="Cambria" w:cstheme="minorHAnsi"/>
          <w:bCs/>
          <w:i/>
          <w:iCs/>
          <w:sz w:val="24"/>
          <w:szCs w:val="24"/>
        </w:rPr>
      </w:pPr>
      <w:r w:rsidRPr="00960DC7">
        <w:rPr>
          <w:rFonts w:ascii="Cambria" w:hAnsi="Cambria" w:cstheme="minorHAnsi"/>
          <w:bCs/>
          <w:i/>
          <w:iCs/>
          <w:sz w:val="24"/>
          <w:szCs w:val="24"/>
        </w:rPr>
        <w:t xml:space="preserve">В этом задании вам предлагается </w:t>
      </w:r>
      <w:r w:rsidR="002957C6" w:rsidRPr="00960DC7">
        <w:rPr>
          <w:rFonts w:ascii="Cambria" w:hAnsi="Cambria" w:cstheme="minorHAnsi"/>
          <w:bCs/>
          <w:i/>
          <w:iCs/>
          <w:sz w:val="24"/>
          <w:szCs w:val="24"/>
        </w:rPr>
        <w:t>продолжить</w:t>
      </w:r>
      <w:r w:rsidRPr="00960DC7">
        <w:rPr>
          <w:rFonts w:ascii="Cambria" w:hAnsi="Cambria" w:cstheme="minorHAnsi"/>
          <w:bCs/>
          <w:i/>
          <w:iCs/>
          <w:sz w:val="24"/>
          <w:szCs w:val="24"/>
        </w:rPr>
        <w:t xml:space="preserve"> процесс планирования проекта по сторителлингу в целях оценки. Ответьте на вопросы (см. ниже) так, как вы их понимаете на текущий момент с учетом предлагаемого материала. </w:t>
      </w:r>
      <w:r w:rsidR="00046537">
        <w:rPr>
          <w:rFonts w:ascii="Cambria" w:hAnsi="Cambria" w:cstheme="minorHAnsi"/>
          <w:bCs/>
          <w:i/>
          <w:iCs/>
          <w:sz w:val="24"/>
          <w:szCs w:val="24"/>
        </w:rPr>
        <w:t>Не все этические сценарии</w:t>
      </w:r>
      <w:r w:rsidR="00510EDE">
        <w:rPr>
          <w:rFonts w:ascii="Cambria" w:hAnsi="Cambria" w:cstheme="minorHAnsi"/>
          <w:bCs/>
          <w:i/>
          <w:iCs/>
          <w:sz w:val="24"/>
          <w:szCs w:val="24"/>
        </w:rPr>
        <w:t xml:space="preserve"> могут быть актуальны для вас.</w:t>
      </w:r>
    </w:p>
    <w:p w14:paraId="259EBF51" w14:textId="77777777" w:rsidR="00F467C1" w:rsidRPr="0013002B" w:rsidRDefault="00F467C1" w:rsidP="00AA6126">
      <w:pPr>
        <w:spacing w:after="120" w:line="240" w:lineRule="auto"/>
        <w:ind w:right="-598"/>
        <w:rPr>
          <w:rFonts w:ascii="Cambria" w:hAnsi="Cambria" w:cstheme="minorHAnsi"/>
          <w:b/>
          <w:sz w:val="24"/>
          <w:szCs w:val="24"/>
        </w:rPr>
      </w:pPr>
      <w:r w:rsidRPr="0013002B">
        <w:rPr>
          <w:rFonts w:ascii="Cambria" w:hAnsi="Cambria" w:cstheme="minorHAnsi"/>
          <w:b/>
          <w:sz w:val="24"/>
          <w:szCs w:val="24"/>
        </w:rPr>
        <w:t xml:space="preserve">2.1 В таблице ниже </w:t>
      </w:r>
      <w:r w:rsidR="000F2853" w:rsidRPr="0013002B">
        <w:rPr>
          <w:rFonts w:ascii="Cambria" w:hAnsi="Cambria" w:cstheme="minorHAnsi"/>
          <w:b/>
          <w:sz w:val="24"/>
          <w:szCs w:val="24"/>
        </w:rPr>
        <w:t>проанализируйте наиболее актуальные для вашего проекта этические риски</w:t>
      </w:r>
      <w:r w:rsidR="00215B76" w:rsidRPr="0013002B">
        <w:rPr>
          <w:rFonts w:ascii="Cambria" w:hAnsi="Cambria" w:cstheme="minorHAnsi"/>
          <w:b/>
          <w:sz w:val="24"/>
          <w:szCs w:val="24"/>
        </w:rPr>
        <w:t xml:space="preserve"> и пути их решения</w:t>
      </w:r>
    </w:p>
    <w:tbl>
      <w:tblPr>
        <w:tblStyle w:val="af9"/>
        <w:tblW w:w="14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23"/>
        <w:gridCol w:w="7291"/>
      </w:tblGrid>
      <w:tr w:rsidR="006E1812" w:rsidRPr="00F96E78" w14:paraId="4EDF2321" w14:textId="77777777" w:rsidTr="006E1812">
        <w:trPr>
          <w:trHeight w:val="635"/>
          <w:tblHeader/>
        </w:trPr>
        <w:tc>
          <w:tcPr>
            <w:tcW w:w="7023" w:type="dxa"/>
            <w:tcBorders>
              <w:right w:val="single" w:sz="8" w:space="0" w:color="FFFFFF" w:themeColor="background1"/>
            </w:tcBorders>
            <w:shd w:val="clear" w:color="auto" w:fill="F78218"/>
            <w:vAlign w:val="center"/>
          </w:tcPr>
          <w:p w14:paraId="561E4C7C" w14:textId="77777777" w:rsidR="006E1812" w:rsidRPr="006A5B99" w:rsidRDefault="006E1812" w:rsidP="00F216FC">
            <w:pPr>
              <w:jc w:val="center"/>
              <w:rPr>
                <w:rFonts w:ascii="Cambria" w:hAnsi="Cambria" w:cstheme="minorHAnsi"/>
                <w:b/>
                <w:bCs/>
                <w:iCs/>
                <w:caps/>
                <w:color w:val="FFFFFF" w:themeColor="background1"/>
              </w:rPr>
            </w:pPr>
            <w:r>
              <w:rPr>
                <w:rFonts w:ascii="Cambria" w:hAnsi="Cambria" w:cstheme="minorHAnsi"/>
                <w:b/>
                <w:bCs/>
                <w:iCs/>
                <w:caps/>
                <w:color w:val="FFFFFF" w:themeColor="background1"/>
              </w:rPr>
              <w:t>Этические сценарии</w:t>
            </w:r>
          </w:p>
        </w:tc>
        <w:tc>
          <w:tcPr>
            <w:tcW w:w="7291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78218"/>
            <w:vAlign w:val="center"/>
          </w:tcPr>
          <w:p w14:paraId="63690484" w14:textId="77777777" w:rsidR="006E1812" w:rsidRPr="00E53C18" w:rsidRDefault="006E1812" w:rsidP="00F216FC">
            <w:pPr>
              <w:jc w:val="center"/>
              <w:rPr>
                <w:rFonts w:ascii="Cambria" w:hAnsi="Cambria" w:cstheme="minorHAnsi"/>
                <w:b/>
                <w:bCs/>
                <w:iCs/>
                <w:caps/>
                <w:color w:val="FFFFFF" w:themeColor="background1"/>
              </w:rPr>
            </w:pPr>
            <w:r>
              <w:rPr>
                <w:rFonts w:ascii="Cambria" w:hAnsi="Cambria" w:cstheme="minorHAnsi"/>
                <w:b/>
                <w:bCs/>
                <w:iCs/>
                <w:caps/>
                <w:color w:val="FFFFFF" w:themeColor="background1"/>
              </w:rPr>
              <w:t>Что вы предпримите, чтобы их предотвратить?</w:t>
            </w:r>
          </w:p>
        </w:tc>
      </w:tr>
      <w:tr w:rsidR="006E1812" w:rsidRPr="00F96E78" w14:paraId="6EF004A8" w14:textId="77777777" w:rsidTr="006E1812">
        <w:trPr>
          <w:trHeight w:val="358"/>
        </w:trPr>
        <w:tc>
          <w:tcPr>
            <w:tcW w:w="7023" w:type="dxa"/>
            <w:tcBorders>
              <w:bottom w:val="single" w:sz="8" w:space="0" w:color="F78218"/>
            </w:tcBorders>
            <w:vAlign w:val="center"/>
          </w:tcPr>
          <w:p w14:paraId="61538765" w14:textId="77777777" w:rsidR="006E1812" w:rsidRPr="006E1812" w:rsidRDefault="006E1812" w:rsidP="00F216FC">
            <w:pPr>
              <w:rPr>
                <w:rFonts w:ascii="Cambria" w:hAnsi="Cambria" w:cstheme="minorHAnsi"/>
                <w:sz w:val="24"/>
                <w:szCs w:val="24"/>
              </w:rPr>
            </w:pPr>
            <w:r w:rsidRPr="006E1812">
              <w:rPr>
                <w:rFonts w:ascii="Cambria" w:hAnsi="Cambria" w:cstheme="minorHAnsi"/>
                <w:sz w:val="24"/>
                <w:szCs w:val="24"/>
              </w:rPr>
              <w:t>Потенциально негативное влияние сторителлинга на психологическое состояние рассказчика</w:t>
            </w:r>
          </w:p>
        </w:tc>
        <w:tc>
          <w:tcPr>
            <w:tcW w:w="7291" w:type="dxa"/>
            <w:tcBorders>
              <w:bottom w:val="single" w:sz="8" w:space="0" w:color="F78218"/>
            </w:tcBorders>
          </w:tcPr>
          <w:p w14:paraId="5C7E28CC" w14:textId="77777777" w:rsidR="006E1812" w:rsidRPr="00F96E78" w:rsidRDefault="006E1812" w:rsidP="00F216F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E1812" w:rsidRPr="00F96E78" w14:paraId="4C38946F" w14:textId="77777777" w:rsidTr="006E1812">
        <w:trPr>
          <w:trHeight w:val="348"/>
        </w:trPr>
        <w:tc>
          <w:tcPr>
            <w:tcW w:w="7023" w:type="dxa"/>
            <w:tcBorders>
              <w:top w:val="single" w:sz="8" w:space="0" w:color="F78218"/>
              <w:bottom w:val="single" w:sz="8" w:space="0" w:color="F78218"/>
            </w:tcBorders>
            <w:vAlign w:val="center"/>
          </w:tcPr>
          <w:p w14:paraId="08EF861D" w14:textId="77777777" w:rsidR="006E1812" w:rsidRPr="006E1812" w:rsidRDefault="006E1812" w:rsidP="00F216FC">
            <w:pPr>
              <w:rPr>
                <w:rFonts w:ascii="Cambria" w:hAnsi="Cambria" w:cstheme="minorHAnsi"/>
                <w:sz w:val="24"/>
                <w:szCs w:val="24"/>
              </w:rPr>
            </w:pPr>
            <w:r w:rsidRPr="006E1812">
              <w:rPr>
                <w:rFonts w:ascii="Cambria" w:hAnsi="Cambria" w:cstheme="minorHAnsi"/>
                <w:sz w:val="24"/>
                <w:szCs w:val="24"/>
              </w:rPr>
              <w:t>Взрослые рассказчики не понимают процесса сторителлинга и своей роли в нем</w:t>
            </w:r>
          </w:p>
        </w:tc>
        <w:tc>
          <w:tcPr>
            <w:tcW w:w="7291" w:type="dxa"/>
            <w:tcBorders>
              <w:top w:val="single" w:sz="8" w:space="0" w:color="F78218"/>
              <w:bottom w:val="single" w:sz="8" w:space="0" w:color="F78218"/>
            </w:tcBorders>
          </w:tcPr>
          <w:p w14:paraId="67F8BB5C" w14:textId="77777777" w:rsidR="006E1812" w:rsidRPr="00F96E78" w:rsidRDefault="006E1812" w:rsidP="00F216F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E1812" w:rsidRPr="00F96E78" w14:paraId="166A84CB" w14:textId="77777777" w:rsidTr="006E1812">
        <w:trPr>
          <w:trHeight w:val="763"/>
        </w:trPr>
        <w:tc>
          <w:tcPr>
            <w:tcW w:w="7023" w:type="dxa"/>
            <w:tcBorders>
              <w:top w:val="single" w:sz="8" w:space="0" w:color="F78218"/>
              <w:bottom w:val="single" w:sz="8" w:space="0" w:color="F78218"/>
            </w:tcBorders>
            <w:vAlign w:val="center"/>
          </w:tcPr>
          <w:p w14:paraId="31A34243" w14:textId="77777777" w:rsidR="006E1812" w:rsidRPr="006E1812" w:rsidRDefault="006E1812" w:rsidP="00F216FC">
            <w:pPr>
              <w:rPr>
                <w:rFonts w:ascii="Cambria" w:hAnsi="Cambria" w:cstheme="minorHAnsi"/>
                <w:sz w:val="24"/>
                <w:szCs w:val="24"/>
              </w:rPr>
            </w:pPr>
            <w:r w:rsidRPr="006E1812">
              <w:rPr>
                <w:rFonts w:ascii="Cambria" w:hAnsi="Cambria" w:cstheme="minorHAnsi"/>
                <w:sz w:val="24"/>
                <w:szCs w:val="24"/>
              </w:rPr>
              <w:t>Дети и подростки не понимают процесса сторителлинга и своей роли в нем</w:t>
            </w:r>
          </w:p>
        </w:tc>
        <w:tc>
          <w:tcPr>
            <w:tcW w:w="7291" w:type="dxa"/>
            <w:tcBorders>
              <w:top w:val="single" w:sz="8" w:space="0" w:color="F78218"/>
              <w:bottom w:val="single" w:sz="8" w:space="0" w:color="F78218"/>
            </w:tcBorders>
          </w:tcPr>
          <w:p w14:paraId="5F31D94F" w14:textId="77777777" w:rsidR="006E1812" w:rsidRPr="00F96E78" w:rsidRDefault="006E1812" w:rsidP="00F216F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E1812" w:rsidRPr="00F96E78" w14:paraId="66588544" w14:textId="77777777" w:rsidTr="006E1812">
        <w:trPr>
          <w:trHeight w:val="922"/>
        </w:trPr>
        <w:tc>
          <w:tcPr>
            <w:tcW w:w="7023" w:type="dxa"/>
            <w:tcBorders>
              <w:top w:val="single" w:sz="8" w:space="0" w:color="F78218"/>
              <w:bottom w:val="single" w:sz="8" w:space="0" w:color="F78218"/>
            </w:tcBorders>
            <w:vAlign w:val="center"/>
          </w:tcPr>
          <w:p w14:paraId="0F75121A" w14:textId="77777777" w:rsidR="006E1812" w:rsidRPr="006E1812" w:rsidRDefault="006E1812" w:rsidP="00F216FC">
            <w:pPr>
              <w:rPr>
                <w:rFonts w:ascii="Cambria" w:hAnsi="Cambria" w:cstheme="minorHAnsi"/>
                <w:sz w:val="24"/>
                <w:szCs w:val="24"/>
              </w:rPr>
            </w:pPr>
            <w:r w:rsidRPr="006E1812">
              <w:rPr>
                <w:rFonts w:ascii="Cambria" w:hAnsi="Cambria" w:cstheme="minorHAnsi"/>
                <w:sz w:val="24"/>
                <w:szCs w:val="24"/>
              </w:rPr>
              <w:t>Истории и другие материалы с идентифицируемыми данными стали доступны людям вне исполнителей проекта по сторителлингу</w:t>
            </w:r>
          </w:p>
        </w:tc>
        <w:tc>
          <w:tcPr>
            <w:tcW w:w="7291" w:type="dxa"/>
            <w:tcBorders>
              <w:top w:val="single" w:sz="8" w:space="0" w:color="F78218"/>
              <w:bottom w:val="single" w:sz="8" w:space="0" w:color="F78218"/>
            </w:tcBorders>
          </w:tcPr>
          <w:p w14:paraId="19442552" w14:textId="77777777" w:rsidR="006E1812" w:rsidRPr="00F96E78" w:rsidRDefault="006E1812" w:rsidP="00F216F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E1812" w:rsidRPr="00F96E78" w14:paraId="729CB12D" w14:textId="77777777" w:rsidTr="006E1812">
        <w:trPr>
          <w:trHeight w:val="1155"/>
        </w:trPr>
        <w:tc>
          <w:tcPr>
            <w:tcW w:w="7023" w:type="dxa"/>
            <w:tcBorders>
              <w:top w:val="single" w:sz="8" w:space="0" w:color="F78218"/>
              <w:bottom w:val="single" w:sz="8" w:space="0" w:color="F78218"/>
            </w:tcBorders>
            <w:vAlign w:val="center"/>
          </w:tcPr>
          <w:p w14:paraId="6CFD70AB" w14:textId="083DB2F6" w:rsidR="006E1812" w:rsidRPr="006E1812" w:rsidRDefault="006E1812" w:rsidP="00F216FC">
            <w:pPr>
              <w:rPr>
                <w:rFonts w:ascii="Cambria" w:hAnsi="Cambria" w:cstheme="minorHAnsi"/>
                <w:sz w:val="24"/>
                <w:szCs w:val="24"/>
              </w:rPr>
            </w:pPr>
            <w:r w:rsidRPr="006E1812">
              <w:rPr>
                <w:rFonts w:ascii="Cambria" w:hAnsi="Cambria" w:cstheme="minorHAnsi"/>
                <w:sz w:val="24"/>
                <w:szCs w:val="24"/>
              </w:rPr>
              <w:t>Рассказчики не знали, что их истории будут представляться публично</w:t>
            </w:r>
            <w:r w:rsidR="00571F44">
              <w:rPr>
                <w:rFonts w:ascii="Cambria" w:hAnsi="Cambria" w:cstheme="minorHAnsi"/>
                <w:sz w:val="24"/>
                <w:szCs w:val="24"/>
              </w:rPr>
              <w:t>,</w:t>
            </w:r>
            <w:r w:rsidRPr="006E1812">
              <w:rPr>
                <w:rFonts w:ascii="Cambria" w:hAnsi="Cambria" w:cstheme="minorHAnsi"/>
                <w:sz w:val="24"/>
                <w:szCs w:val="24"/>
              </w:rPr>
              <w:t xml:space="preserve"> и хотят, чтобы их истории остались только для внутреннего использования в организаци</w:t>
            </w:r>
            <w:r w:rsidR="00751899">
              <w:rPr>
                <w:rFonts w:ascii="Cambria" w:hAnsi="Cambria" w:cstheme="minorHAnsi"/>
                <w:sz w:val="24"/>
                <w:szCs w:val="24"/>
              </w:rPr>
              <w:t>и</w:t>
            </w:r>
          </w:p>
        </w:tc>
        <w:tc>
          <w:tcPr>
            <w:tcW w:w="7291" w:type="dxa"/>
            <w:tcBorders>
              <w:top w:val="single" w:sz="8" w:space="0" w:color="F78218"/>
              <w:bottom w:val="single" w:sz="8" w:space="0" w:color="F78218"/>
            </w:tcBorders>
          </w:tcPr>
          <w:p w14:paraId="51D850B3" w14:textId="77777777" w:rsidR="006E1812" w:rsidRPr="00F96E78" w:rsidRDefault="006E1812" w:rsidP="00F216F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E1812" w:rsidRPr="00F96E78" w14:paraId="17493C0D" w14:textId="77777777" w:rsidTr="006E1812">
        <w:trPr>
          <w:trHeight w:val="763"/>
        </w:trPr>
        <w:tc>
          <w:tcPr>
            <w:tcW w:w="7023" w:type="dxa"/>
            <w:tcBorders>
              <w:top w:val="single" w:sz="8" w:space="0" w:color="F78218"/>
              <w:bottom w:val="single" w:sz="8" w:space="0" w:color="F78218"/>
            </w:tcBorders>
            <w:vAlign w:val="center"/>
          </w:tcPr>
          <w:p w14:paraId="0045F680" w14:textId="77777777" w:rsidR="006E1812" w:rsidRPr="006E1812" w:rsidRDefault="006E1812" w:rsidP="00F216FC">
            <w:pPr>
              <w:rPr>
                <w:rFonts w:ascii="Cambria" w:hAnsi="Cambria" w:cstheme="minorHAnsi"/>
                <w:sz w:val="24"/>
                <w:szCs w:val="24"/>
              </w:rPr>
            </w:pPr>
            <w:r w:rsidRPr="006E1812">
              <w:rPr>
                <w:rFonts w:ascii="Cambria" w:hAnsi="Cambria" w:cstheme="minorHAnsi"/>
                <w:sz w:val="24"/>
                <w:szCs w:val="24"/>
              </w:rPr>
              <w:t>По ошибке записи и транскрипты с историями в электронном виде оказались доступны всем в организации</w:t>
            </w:r>
          </w:p>
        </w:tc>
        <w:tc>
          <w:tcPr>
            <w:tcW w:w="7291" w:type="dxa"/>
            <w:tcBorders>
              <w:top w:val="single" w:sz="8" w:space="0" w:color="F78218"/>
              <w:bottom w:val="single" w:sz="8" w:space="0" w:color="F78218"/>
            </w:tcBorders>
          </w:tcPr>
          <w:p w14:paraId="170E3663" w14:textId="77777777" w:rsidR="006E1812" w:rsidRPr="00F96E78" w:rsidRDefault="006E1812" w:rsidP="00F216F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E1812" w:rsidRPr="00F96E78" w14:paraId="63C6411F" w14:textId="77777777" w:rsidTr="006E1812">
        <w:trPr>
          <w:trHeight w:val="141"/>
        </w:trPr>
        <w:tc>
          <w:tcPr>
            <w:tcW w:w="7023" w:type="dxa"/>
            <w:tcBorders>
              <w:top w:val="single" w:sz="8" w:space="0" w:color="F78218"/>
              <w:bottom w:val="single" w:sz="8" w:space="0" w:color="F78218"/>
            </w:tcBorders>
            <w:vAlign w:val="center"/>
          </w:tcPr>
          <w:p w14:paraId="6F917686" w14:textId="77777777" w:rsidR="006E1812" w:rsidRPr="006E1812" w:rsidRDefault="006E1812" w:rsidP="00F216FC">
            <w:pPr>
              <w:rPr>
                <w:rFonts w:ascii="Cambria" w:hAnsi="Cambria" w:cstheme="minorHAnsi"/>
                <w:sz w:val="24"/>
                <w:szCs w:val="24"/>
              </w:rPr>
            </w:pPr>
            <w:r w:rsidRPr="006E1812">
              <w:rPr>
                <w:rFonts w:ascii="Cambria" w:hAnsi="Cambria" w:cstheme="minorHAnsi"/>
                <w:sz w:val="24"/>
                <w:szCs w:val="24"/>
              </w:rPr>
              <w:t>Распечатанные транскрипты с историями с идентифицируемой информацией пропали с вашего стола</w:t>
            </w:r>
          </w:p>
        </w:tc>
        <w:tc>
          <w:tcPr>
            <w:tcW w:w="7291" w:type="dxa"/>
            <w:tcBorders>
              <w:top w:val="single" w:sz="8" w:space="0" w:color="F78218"/>
              <w:bottom w:val="single" w:sz="8" w:space="0" w:color="F78218"/>
            </w:tcBorders>
          </w:tcPr>
          <w:p w14:paraId="3A7CE0BB" w14:textId="77777777" w:rsidR="006E1812" w:rsidRPr="00F96E78" w:rsidRDefault="006E1812" w:rsidP="00F216F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E1812" w:rsidRPr="00F96E78" w14:paraId="087F1BA1" w14:textId="77777777" w:rsidTr="006E1812">
        <w:trPr>
          <w:trHeight w:val="141"/>
        </w:trPr>
        <w:tc>
          <w:tcPr>
            <w:tcW w:w="7023" w:type="dxa"/>
            <w:tcBorders>
              <w:top w:val="single" w:sz="8" w:space="0" w:color="F78218"/>
              <w:bottom w:val="single" w:sz="8" w:space="0" w:color="F78218"/>
            </w:tcBorders>
            <w:vAlign w:val="center"/>
          </w:tcPr>
          <w:p w14:paraId="47BD1E46" w14:textId="006AC72E" w:rsidR="006E1812" w:rsidRDefault="006E1812" w:rsidP="00F216FC">
            <w:pPr>
              <w:rPr>
                <w:rFonts w:ascii="Cambria" w:hAnsi="Cambria" w:cstheme="minorHAnsi"/>
                <w:sz w:val="24"/>
                <w:szCs w:val="24"/>
              </w:rPr>
            </w:pPr>
            <w:r w:rsidRPr="006E1812">
              <w:rPr>
                <w:rFonts w:ascii="Cambria" w:hAnsi="Cambria" w:cstheme="minorHAnsi"/>
                <w:sz w:val="24"/>
                <w:szCs w:val="24"/>
              </w:rPr>
              <w:t xml:space="preserve">В связи с нехваткой времени и ресурсов вы сами провели </w:t>
            </w:r>
            <w:r w:rsidRPr="006E1812">
              <w:rPr>
                <w:rFonts w:ascii="Cambria" w:hAnsi="Cambria" w:cstheme="minorHAnsi"/>
                <w:sz w:val="24"/>
                <w:szCs w:val="24"/>
              </w:rPr>
              <w:lastRenderedPageBreak/>
              <w:t>анализ и интерпретировали данные, отчет оказался в публичном пространстве</w:t>
            </w:r>
            <w:r w:rsidR="00571F44">
              <w:rPr>
                <w:rFonts w:ascii="Cambria" w:hAnsi="Cambria" w:cstheme="minorHAnsi"/>
                <w:sz w:val="24"/>
                <w:szCs w:val="24"/>
              </w:rPr>
              <w:t>,</w:t>
            </w:r>
            <w:r w:rsidRPr="006E1812">
              <w:rPr>
                <w:rFonts w:ascii="Cambria" w:hAnsi="Cambria" w:cstheme="minorHAnsi"/>
                <w:sz w:val="24"/>
                <w:szCs w:val="24"/>
              </w:rPr>
              <w:t xml:space="preserve"> и рассказчики были озадачены результатами, так как это совсем не то, что они имели ввиду</w:t>
            </w:r>
          </w:p>
          <w:p w14:paraId="3D3F3F5E" w14:textId="77777777" w:rsidR="008707AF" w:rsidRDefault="008707AF" w:rsidP="00F216FC">
            <w:pPr>
              <w:rPr>
                <w:rFonts w:ascii="Cambria" w:hAnsi="Cambria" w:cstheme="minorHAnsi"/>
                <w:sz w:val="24"/>
                <w:szCs w:val="24"/>
              </w:rPr>
            </w:pPr>
          </w:p>
          <w:p w14:paraId="3E6ECE1E" w14:textId="77777777" w:rsidR="008707AF" w:rsidRPr="006E1812" w:rsidRDefault="008707AF" w:rsidP="00F216FC">
            <w:pPr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7291" w:type="dxa"/>
            <w:tcBorders>
              <w:top w:val="single" w:sz="8" w:space="0" w:color="F78218"/>
              <w:bottom w:val="single" w:sz="8" w:space="0" w:color="F78218"/>
            </w:tcBorders>
          </w:tcPr>
          <w:p w14:paraId="3BE62DFD" w14:textId="77777777" w:rsidR="006E1812" w:rsidRPr="00F96E78" w:rsidRDefault="006E1812" w:rsidP="00F216F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E1812" w:rsidRPr="00F96E78" w14:paraId="4FE6184F" w14:textId="77777777" w:rsidTr="006E1812">
        <w:trPr>
          <w:trHeight w:val="1155"/>
        </w:trPr>
        <w:tc>
          <w:tcPr>
            <w:tcW w:w="7023" w:type="dxa"/>
            <w:tcBorders>
              <w:top w:val="single" w:sz="8" w:space="0" w:color="F78218"/>
              <w:bottom w:val="single" w:sz="8" w:space="0" w:color="F78218"/>
            </w:tcBorders>
            <w:vAlign w:val="center"/>
          </w:tcPr>
          <w:p w14:paraId="0F53A55D" w14:textId="77777777" w:rsidR="006E1812" w:rsidRPr="006E1812" w:rsidRDefault="006E1812" w:rsidP="00F216FC">
            <w:pPr>
              <w:rPr>
                <w:rFonts w:ascii="Cambria" w:hAnsi="Cambria" w:cstheme="minorHAnsi"/>
                <w:sz w:val="24"/>
                <w:szCs w:val="24"/>
              </w:rPr>
            </w:pPr>
            <w:r w:rsidRPr="006E1812">
              <w:rPr>
                <w:rFonts w:ascii="Cambria" w:hAnsi="Cambria" w:cstheme="minorHAnsi"/>
                <w:sz w:val="24"/>
                <w:szCs w:val="24"/>
              </w:rPr>
              <w:t>Рассказчики историй были приглашены на публичное мероприятие и их попросили представиться и рассказать свою историю еще раз</w:t>
            </w:r>
          </w:p>
        </w:tc>
        <w:tc>
          <w:tcPr>
            <w:tcW w:w="7291" w:type="dxa"/>
            <w:tcBorders>
              <w:top w:val="single" w:sz="8" w:space="0" w:color="F78218"/>
              <w:bottom w:val="single" w:sz="8" w:space="0" w:color="F78218"/>
            </w:tcBorders>
          </w:tcPr>
          <w:p w14:paraId="16FBAB44" w14:textId="77777777" w:rsidR="006E1812" w:rsidRPr="00F96E78" w:rsidRDefault="006E1812" w:rsidP="00F216F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B2341" w:rsidRPr="00571F44" w14:paraId="012194AF" w14:textId="77777777" w:rsidTr="006E1812">
        <w:trPr>
          <w:trHeight w:val="1155"/>
        </w:trPr>
        <w:tc>
          <w:tcPr>
            <w:tcW w:w="7023" w:type="dxa"/>
            <w:tcBorders>
              <w:top w:val="single" w:sz="8" w:space="0" w:color="F78218"/>
              <w:bottom w:val="single" w:sz="8" w:space="0" w:color="F78218"/>
            </w:tcBorders>
            <w:vAlign w:val="center"/>
          </w:tcPr>
          <w:p w14:paraId="493F68EA" w14:textId="77777777" w:rsidR="00AB2341" w:rsidRPr="00684432" w:rsidRDefault="00AB2341" w:rsidP="00F216FC">
            <w:pPr>
              <w:rPr>
                <w:rFonts w:ascii="Cambria" w:hAnsi="Cambria" w:cstheme="minorHAnsi"/>
                <w:sz w:val="24"/>
                <w:szCs w:val="24"/>
                <w:lang w:val="en-US"/>
              </w:rPr>
            </w:pPr>
            <w:r>
              <w:rPr>
                <w:rFonts w:ascii="Cambria" w:hAnsi="Cambria" w:cstheme="minorHAnsi"/>
                <w:sz w:val="24"/>
                <w:szCs w:val="24"/>
              </w:rPr>
              <w:t>Другое</w:t>
            </w:r>
            <w:r w:rsidRPr="00684432">
              <w:rPr>
                <w:rFonts w:ascii="Cambria" w:hAnsi="Cambria" w:cstheme="minorHAnsi"/>
                <w:sz w:val="24"/>
                <w:szCs w:val="24"/>
                <w:lang w:val="en-US"/>
              </w:rPr>
              <w:t xml:space="preserve">: </w:t>
            </w:r>
            <w:sdt>
              <w:sdtPr>
                <w:rPr>
                  <w:rFonts w:ascii="Cambria" w:hAnsi="Cambria" w:cstheme="minorHAnsi"/>
                  <w:sz w:val="24"/>
                  <w:szCs w:val="24"/>
                </w:rPr>
                <w:id w:val="-276330701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684432" w:rsidRPr="00684432">
                  <w:rPr>
                    <w:rStyle w:val="af8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7291" w:type="dxa"/>
            <w:tcBorders>
              <w:top w:val="single" w:sz="8" w:space="0" w:color="F78218"/>
              <w:bottom w:val="single" w:sz="8" w:space="0" w:color="F78218"/>
            </w:tcBorders>
          </w:tcPr>
          <w:p w14:paraId="20A8A729" w14:textId="77777777" w:rsidR="00AB2341" w:rsidRPr="00684432" w:rsidRDefault="00AB2341" w:rsidP="00F216FC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</w:tbl>
    <w:p w14:paraId="0051A750" w14:textId="77777777" w:rsidR="00F467C1" w:rsidRPr="00684432" w:rsidRDefault="00F467C1" w:rsidP="00AA6126">
      <w:pPr>
        <w:spacing w:after="120" w:line="240" w:lineRule="auto"/>
        <w:ind w:right="-598"/>
        <w:rPr>
          <w:rFonts w:ascii="Cambria" w:hAnsi="Cambria" w:cstheme="minorHAnsi"/>
          <w:bCs/>
          <w:sz w:val="24"/>
          <w:szCs w:val="24"/>
          <w:lang w:val="en-US"/>
        </w:rPr>
      </w:pPr>
    </w:p>
    <w:tbl>
      <w:tblPr>
        <w:tblStyle w:val="af9"/>
        <w:tblW w:w="147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42"/>
      </w:tblGrid>
      <w:tr w:rsidR="002957C6" w:rsidRPr="00E27971" w14:paraId="3FA06ECB" w14:textId="77777777" w:rsidTr="00F216FC">
        <w:tc>
          <w:tcPr>
            <w:tcW w:w="14742" w:type="dxa"/>
            <w:tcBorders>
              <w:bottom w:val="single" w:sz="8" w:space="0" w:color="F78218"/>
            </w:tcBorders>
            <w:shd w:val="clear" w:color="auto" w:fill="auto"/>
            <w:vAlign w:val="center"/>
          </w:tcPr>
          <w:p w14:paraId="578C6235" w14:textId="77777777" w:rsidR="002957C6" w:rsidRPr="00E27971" w:rsidRDefault="002957C6" w:rsidP="00F216FC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2.</w:t>
            </w:r>
            <w:r w:rsidR="00782C50">
              <w:rPr>
                <w:rFonts w:ascii="Cambria" w:hAnsi="Cambria"/>
                <w:b/>
                <w:bCs/>
                <w:sz w:val="24"/>
                <w:szCs w:val="24"/>
              </w:rPr>
              <w:t>2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r w:rsidR="00782C50">
              <w:rPr>
                <w:rFonts w:ascii="Cambria" w:hAnsi="Cambria"/>
                <w:b/>
                <w:bCs/>
                <w:sz w:val="24"/>
                <w:szCs w:val="24"/>
              </w:rPr>
              <w:t>Сформулируйте ключевой оценочный вопрос</w:t>
            </w:r>
            <w:r w:rsidR="00BA569B">
              <w:rPr>
                <w:rFonts w:ascii="Cambria" w:hAnsi="Cambria"/>
                <w:b/>
                <w:bCs/>
                <w:sz w:val="24"/>
                <w:szCs w:val="24"/>
              </w:rPr>
              <w:t xml:space="preserve"> для вашего проекта по сторителлингу</w:t>
            </w:r>
          </w:p>
        </w:tc>
      </w:tr>
      <w:tr w:rsidR="002957C6" w:rsidRPr="00571F44" w14:paraId="2EC65323" w14:textId="77777777" w:rsidTr="00F216FC">
        <w:tc>
          <w:tcPr>
            <w:tcW w:w="14742" w:type="dxa"/>
            <w:tcBorders>
              <w:top w:val="single" w:sz="8" w:space="0" w:color="F78218"/>
            </w:tcBorders>
          </w:tcPr>
          <w:p w14:paraId="08C74687" w14:textId="77777777" w:rsidR="00BA569B" w:rsidRPr="00093A72" w:rsidRDefault="00420B12" w:rsidP="00BA569B">
            <w:pPr>
              <w:spacing w:after="120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</w:rPr>
              <w:t>Впишите</w:t>
            </w:r>
            <w:r w:rsidR="00093A72">
              <w:rPr>
                <w:rFonts w:ascii="Cambria" w:hAnsi="Cambria"/>
                <w:lang w:val="en-US"/>
              </w:rPr>
              <w:t xml:space="preserve"> </w:t>
            </w:r>
            <w:sdt>
              <w:sdtPr>
                <w:rPr>
                  <w:rFonts w:ascii="Cambria" w:hAnsi="Cambria"/>
                  <w:lang w:val="en-US"/>
                </w:rPr>
                <w:id w:val="53639861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31207D" w:rsidRPr="0031207D">
                  <w:rPr>
                    <w:rStyle w:val="af8"/>
                    <w:lang w:val="en-US"/>
                  </w:rPr>
                  <w:t>Click or tap here to enter text.</w:t>
                </w:r>
              </w:sdtContent>
            </w:sdt>
          </w:p>
          <w:p w14:paraId="5FE96848" w14:textId="77777777" w:rsidR="002957C6" w:rsidRPr="0031207D" w:rsidRDefault="002957C6" w:rsidP="00BA569B">
            <w:pPr>
              <w:spacing w:after="120"/>
              <w:rPr>
                <w:rFonts w:ascii="Cambria" w:hAnsi="Cambria"/>
                <w:lang w:val="en-US"/>
              </w:rPr>
            </w:pPr>
          </w:p>
          <w:p w14:paraId="185277B0" w14:textId="77777777" w:rsidR="00E70177" w:rsidRPr="0031207D" w:rsidRDefault="00E70177" w:rsidP="00BA569B">
            <w:pPr>
              <w:spacing w:after="120"/>
              <w:rPr>
                <w:rFonts w:ascii="Cambria" w:hAnsi="Cambria"/>
                <w:lang w:val="en-US"/>
              </w:rPr>
            </w:pPr>
          </w:p>
        </w:tc>
      </w:tr>
      <w:tr w:rsidR="003A5DC6" w:rsidRPr="00684432" w14:paraId="42FAF9B3" w14:textId="77777777" w:rsidTr="00F216FC">
        <w:tc>
          <w:tcPr>
            <w:tcW w:w="14742" w:type="dxa"/>
            <w:tcBorders>
              <w:top w:val="single" w:sz="8" w:space="0" w:color="F78218"/>
            </w:tcBorders>
          </w:tcPr>
          <w:p w14:paraId="09702209" w14:textId="77777777" w:rsidR="00E70177" w:rsidRPr="00AB124B" w:rsidRDefault="00E70177" w:rsidP="00F216FC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2DD66F37" w14:textId="77777777" w:rsidR="006130E7" w:rsidRPr="00AB124B" w:rsidRDefault="006130E7" w:rsidP="00F216FC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16755073" w14:textId="77777777" w:rsidR="005951B8" w:rsidRDefault="00EC7057" w:rsidP="00F216FC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EC7057">
              <w:rPr>
                <w:rFonts w:ascii="Cambria" w:hAnsi="Cambria"/>
                <w:b/>
                <w:bCs/>
                <w:sz w:val="24"/>
                <w:szCs w:val="24"/>
              </w:rPr>
              <w:t>2.</w:t>
            </w:r>
            <w:r w:rsidR="0096504E">
              <w:rPr>
                <w:rFonts w:ascii="Cambria" w:hAnsi="Cambria"/>
                <w:b/>
                <w:bCs/>
                <w:sz w:val="24"/>
                <w:szCs w:val="24"/>
              </w:rPr>
              <w:t>3</w:t>
            </w:r>
            <w:r w:rsidR="003A5DC6" w:rsidRPr="008E54A3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r w:rsidR="00222DDC">
              <w:rPr>
                <w:rFonts w:ascii="Cambria" w:hAnsi="Cambria"/>
                <w:b/>
                <w:bCs/>
                <w:sz w:val="24"/>
                <w:szCs w:val="24"/>
              </w:rPr>
              <w:t xml:space="preserve">На каком этапе процесса работы с благополучателями будут собираться </w:t>
            </w:r>
            <w:r w:rsidR="00260C81">
              <w:rPr>
                <w:rFonts w:ascii="Cambria" w:hAnsi="Cambria"/>
                <w:b/>
                <w:bCs/>
                <w:sz w:val="24"/>
                <w:szCs w:val="24"/>
              </w:rPr>
              <w:t xml:space="preserve">истории? </w:t>
            </w:r>
            <w:r w:rsidR="002D63A3">
              <w:rPr>
                <w:rFonts w:ascii="Cambria" w:hAnsi="Cambria"/>
                <w:b/>
                <w:bCs/>
                <w:sz w:val="24"/>
                <w:szCs w:val="24"/>
              </w:rPr>
              <w:t>Сколько раз будут собираться истории с каждого рассказчика? Будут ли собираться истории для сравнения</w:t>
            </w:r>
            <w:r w:rsidR="005951B8">
              <w:rPr>
                <w:rFonts w:ascii="Cambria" w:hAnsi="Cambria"/>
                <w:b/>
                <w:bCs/>
                <w:sz w:val="24"/>
                <w:szCs w:val="24"/>
              </w:rPr>
              <w:t xml:space="preserve">? </w:t>
            </w:r>
          </w:p>
          <w:p w14:paraId="2D9BF97C" w14:textId="59291367" w:rsidR="003A5DC6" w:rsidRDefault="005A5FE3" w:rsidP="00F216FC">
            <w:pPr>
              <w:spacing w:after="120"/>
              <w:rPr>
                <w:rFonts w:ascii="Cambria" w:hAnsi="Cambria"/>
                <w:i/>
                <w:iCs/>
                <w:sz w:val="24"/>
                <w:szCs w:val="24"/>
              </w:rPr>
            </w:pPr>
            <w:r w:rsidRPr="005A5FE3">
              <w:rPr>
                <w:rFonts w:ascii="Cambria" w:hAnsi="Cambria"/>
                <w:i/>
                <w:iCs/>
                <w:sz w:val="24"/>
                <w:szCs w:val="24"/>
              </w:rPr>
              <w:t>!</w:t>
            </w:r>
            <w:r>
              <w:rPr>
                <w:rFonts w:ascii="Cambria" w:hAnsi="Cambria"/>
                <w:i/>
                <w:iCs/>
                <w:sz w:val="24"/>
                <w:szCs w:val="24"/>
              </w:rPr>
              <w:t xml:space="preserve"> </w:t>
            </w:r>
            <w:r w:rsidR="005951B8" w:rsidRPr="005A5FE3">
              <w:rPr>
                <w:rFonts w:ascii="Cambria" w:hAnsi="Cambria"/>
                <w:i/>
                <w:iCs/>
                <w:sz w:val="24"/>
                <w:szCs w:val="24"/>
              </w:rPr>
              <w:t xml:space="preserve">На начальном этапе </w:t>
            </w:r>
            <w:r w:rsidR="00E93F5B" w:rsidRPr="005A5FE3">
              <w:rPr>
                <w:rFonts w:ascii="Cambria" w:hAnsi="Cambria"/>
                <w:i/>
                <w:iCs/>
                <w:sz w:val="24"/>
                <w:szCs w:val="24"/>
              </w:rPr>
              <w:t xml:space="preserve">использования сторителлинга в оценке лучше начинать с простых дизайнов. </w:t>
            </w:r>
            <w:r w:rsidRPr="005A5FE3">
              <w:rPr>
                <w:rFonts w:ascii="Cambria" w:hAnsi="Cambria"/>
                <w:i/>
                <w:iCs/>
                <w:sz w:val="24"/>
                <w:szCs w:val="24"/>
              </w:rPr>
              <w:t>Например</w:t>
            </w:r>
            <w:r w:rsidR="00571F44">
              <w:rPr>
                <w:rFonts w:ascii="Cambria" w:hAnsi="Cambria"/>
                <w:i/>
                <w:iCs/>
                <w:sz w:val="24"/>
                <w:szCs w:val="24"/>
              </w:rPr>
              <w:t>: с</w:t>
            </w:r>
            <w:r w:rsidR="00E93F5B" w:rsidRPr="005A5FE3">
              <w:rPr>
                <w:rFonts w:ascii="Cambria" w:hAnsi="Cambria"/>
                <w:i/>
                <w:iCs/>
                <w:sz w:val="24"/>
                <w:szCs w:val="24"/>
              </w:rPr>
              <w:t>бор по окончанию программы</w:t>
            </w:r>
            <w:r w:rsidRPr="005A5FE3">
              <w:rPr>
                <w:rFonts w:ascii="Cambria" w:hAnsi="Cambria"/>
                <w:i/>
                <w:iCs/>
                <w:sz w:val="24"/>
                <w:szCs w:val="24"/>
              </w:rPr>
              <w:t>, единоразовый, без историй для сравнения</w:t>
            </w:r>
            <w:r w:rsidR="00571F44">
              <w:rPr>
                <w:rFonts w:ascii="Cambria" w:hAnsi="Cambria"/>
                <w:i/>
                <w:iCs/>
                <w:sz w:val="24"/>
                <w:szCs w:val="24"/>
              </w:rPr>
              <w:t>.</w:t>
            </w:r>
          </w:p>
          <w:p w14:paraId="53BEDC3E" w14:textId="77777777" w:rsidR="005A5FE3" w:rsidRDefault="005A5FE3" w:rsidP="00F216FC">
            <w:pPr>
              <w:spacing w:after="120"/>
              <w:rPr>
                <w:rFonts w:ascii="Cambria" w:hAnsi="Cambria"/>
                <w:i/>
                <w:iCs/>
                <w:sz w:val="24"/>
                <w:szCs w:val="24"/>
              </w:rPr>
            </w:pPr>
          </w:p>
          <w:p w14:paraId="5C141A54" w14:textId="77777777" w:rsidR="005A5FE3" w:rsidRPr="00E95CBE" w:rsidRDefault="005A5FE3" w:rsidP="005A5FE3">
            <w:pPr>
              <w:spacing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Впишите</w:t>
            </w:r>
            <w:r w:rsidR="00684432" w:rsidRPr="00E95CBE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243927296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684432" w:rsidRPr="00684432">
                  <w:rPr>
                    <w:rStyle w:val="af8"/>
                    <w:lang w:val="en-US"/>
                  </w:rPr>
                  <w:t>Click or tap here to enter text.</w:t>
                </w:r>
              </w:sdtContent>
            </w:sdt>
          </w:p>
          <w:p w14:paraId="0A42E043" w14:textId="77777777" w:rsidR="005A5FE3" w:rsidRPr="00E95CBE" w:rsidRDefault="005A5FE3" w:rsidP="00F216FC">
            <w:pPr>
              <w:spacing w:after="120"/>
              <w:rPr>
                <w:rFonts w:ascii="Cambria" w:hAnsi="Cambria"/>
                <w:i/>
                <w:iCs/>
                <w:sz w:val="24"/>
                <w:szCs w:val="24"/>
              </w:rPr>
            </w:pPr>
          </w:p>
          <w:p w14:paraId="42A2125A" w14:textId="77777777" w:rsidR="005A5FE3" w:rsidRPr="00E95CBE" w:rsidRDefault="005A5FE3" w:rsidP="00F216FC">
            <w:pPr>
              <w:spacing w:after="120"/>
              <w:rPr>
                <w:rFonts w:ascii="Cambria" w:hAnsi="Cambria"/>
                <w:i/>
                <w:iCs/>
                <w:sz w:val="24"/>
                <w:szCs w:val="24"/>
              </w:rPr>
            </w:pPr>
          </w:p>
          <w:p w14:paraId="5EA6E062" w14:textId="77777777" w:rsidR="00EC7057" w:rsidRPr="00E95CBE" w:rsidRDefault="00EC7057" w:rsidP="00F216FC">
            <w:pPr>
              <w:spacing w:after="120"/>
              <w:rPr>
                <w:rFonts w:ascii="Cambria" w:hAnsi="Cambria"/>
              </w:rPr>
            </w:pPr>
          </w:p>
        </w:tc>
      </w:tr>
      <w:tr w:rsidR="002957C6" w14:paraId="26397DF4" w14:textId="77777777" w:rsidTr="00F216FC">
        <w:tc>
          <w:tcPr>
            <w:tcW w:w="14742" w:type="dxa"/>
            <w:tcBorders>
              <w:top w:val="single" w:sz="8" w:space="0" w:color="F78218"/>
            </w:tcBorders>
          </w:tcPr>
          <w:p w14:paraId="314A29A9" w14:textId="77777777" w:rsidR="002957C6" w:rsidRPr="00E95CBE" w:rsidRDefault="002957C6" w:rsidP="00F216FC">
            <w:pPr>
              <w:spacing w:after="120"/>
              <w:rPr>
                <w:rFonts w:ascii="Cambria" w:hAnsi="Cambria"/>
              </w:rPr>
            </w:pPr>
          </w:p>
          <w:p w14:paraId="052D05E0" w14:textId="77777777" w:rsidR="00AB124B" w:rsidRDefault="00AB124B" w:rsidP="00F216FC">
            <w:pPr>
              <w:spacing w:after="120"/>
              <w:rPr>
                <w:rFonts w:ascii="Cambria" w:hAnsi="Cambria"/>
                <w:b/>
                <w:bCs/>
              </w:rPr>
            </w:pPr>
          </w:p>
          <w:p w14:paraId="2B470ECF" w14:textId="77777777" w:rsidR="00CF39DE" w:rsidRDefault="00CF39DE" w:rsidP="00F216FC">
            <w:pPr>
              <w:spacing w:after="120"/>
              <w:rPr>
                <w:rFonts w:ascii="Cambria" w:hAnsi="Cambria"/>
                <w:b/>
                <w:bCs/>
              </w:rPr>
            </w:pPr>
          </w:p>
          <w:p w14:paraId="600FEA06" w14:textId="77777777" w:rsidR="00CF39DE" w:rsidRDefault="00CF39DE" w:rsidP="00F216FC">
            <w:pPr>
              <w:spacing w:after="120"/>
              <w:rPr>
                <w:rFonts w:ascii="Cambria" w:hAnsi="Cambria"/>
                <w:b/>
                <w:bCs/>
              </w:rPr>
            </w:pPr>
          </w:p>
          <w:p w14:paraId="5D91C550" w14:textId="77777777" w:rsidR="00AB124B" w:rsidRDefault="00AB124B" w:rsidP="00F216FC">
            <w:pPr>
              <w:spacing w:after="120"/>
              <w:rPr>
                <w:rFonts w:ascii="Cambria" w:hAnsi="Cambria"/>
                <w:b/>
                <w:bCs/>
              </w:rPr>
            </w:pPr>
          </w:p>
          <w:p w14:paraId="3C4B85CC" w14:textId="77777777" w:rsidR="00AB124B" w:rsidRDefault="00AB124B" w:rsidP="00F216FC">
            <w:pPr>
              <w:spacing w:after="120"/>
              <w:rPr>
                <w:rFonts w:ascii="Cambria" w:hAnsi="Cambria"/>
                <w:b/>
                <w:bCs/>
              </w:rPr>
            </w:pPr>
          </w:p>
          <w:p w14:paraId="3858C6FD" w14:textId="77777777" w:rsidR="002957C6" w:rsidRDefault="00E26D57" w:rsidP="00F216FC">
            <w:pPr>
              <w:spacing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2.</w:t>
            </w:r>
            <w:r w:rsidR="002C1143">
              <w:rPr>
                <w:rFonts w:ascii="Cambria" w:hAnsi="Cambria"/>
                <w:b/>
                <w:bCs/>
              </w:rPr>
              <w:t>4</w:t>
            </w:r>
            <w:r w:rsidR="002957C6" w:rsidRPr="00C06215">
              <w:rPr>
                <w:rFonts w:ascii="Cambria" w:hAnsi="Cambria"/>
                <w:b/>
                <w:bCs/>
              </w:rPr>
              <w:t xml:space="preserve"> </w:t>
            </w:r>
            <w:r w:rsidR="008A216E">
              <w:rPr>
                <w:rFonts w:ascii="Cambria" w:hAnsi="Cambria"/>
                <w:b/>
                <w:bCs/>
              </w:rPr>
              <w:t xml:space="preserve"> Как будут выбираться рассказчики историй?</w:t>
            </w:r>
            <w:r w:rsidR="0048132B">
              <w:rPr>
                <w:rFonts w:ascii="Cambria" w:hAnsi="Cambria"/>
                <w:b/>
                <w:bCs/>
              </w:rPr>
              <w:t xml:space="preserve"> Отметьте все подходящие критерии и </w:t>
            </w:r>
            <w:r w:rsidR="002C1143">
              <w:rPr>
                <w:rFonts w:ascii="Cambria" w:hAnsi="Cambria"/>
                <w:b/>
                <w:bCs/>
              </w:rPr>
              <w:t>объясните,</w:t>
            </w:r>
            <w:r w:rsidR="0048132B">
              <w:rPr>
                <w:rFonts w:ascii="Cambria" w:hAnsi="Cambria"/>
                <w:b/>
                <w:bCs/>
              </w:rPr>
              <w:t xml:space="preserve"> как вы будете этим критериям следовать на практике</w:t>
            </w:r>
            <w:r w:rsidR="002D5FA4">
              <w:rPr>
                <w:rFonts w:ascii="Cambria" w:hAnsi="Cambria"/>
                <w:b/>
                <w:bCs/>
              </w:rPr>
              <w:t>.</w:t>
            </w:r>
          </w:p>
          <w:p w14:paraId="40D6B69F" w14:textId="77777777" w:rsidR="004839CD" w:rsidRDefault="004839CD" w:rsidP="00F216FC">
            <w:pPr>
              <w:spacing w:after="120"/>
              <w:rPr>
                <w:rFonts w:ascii="Cambria" w:hAnsi="Cambria"/>
                <w:b/>
                <w:bCs/>
              </w:rPr>
            </w:pPr>
          </w:p>
          <w:tbl>
            <w:tblPr>
              <w:tblStyle w:val="af9"/>
              <w:tblW w:w="1451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26"/>
              <w:gridCol w:w="1620"/>
              <w:gridCol w:w="2467"/>
            </w:tblGrid>
            <w:tr w:rsidR="000D2190" w:rsidRPr="00F96E78" w14:paraId="37F65B6F" w14:textId="77777777" w:rsidTr="00EA7D0E">
              <w:trPr>
                <w:trHeight w:val="563"/>
                <w:tblHeader/>
              </w:trPr>
              <w:tc>
                <w:tcPr>
                  <w:tcW w:w="10426" w:type="dxa"/>
                  <w:tcBorders>
                    <w:right w:val="single" w:sz="8" w:space="0" w:color="FFFFFF" w:themeColor="background1"/>
                  </w:tcBorders>
                  <w:shd w:val="clear" w:color="auto" w:fill="F78218"/>
                  <w:vAlign w:val="center"/>
                </w:tcPr>
                <w:p w14:paraId="0828BC05" w14:textId="77777777" w:rsidR="000D2190" w:rsidRPr="006A5B99" w:rsidRDefault="000D2190" w:rsidP="004839CD">
                  <w:pPr>
                    <w:jc w:val="center"/>
                    <w:rPr>
                      <w:rFonts w:ascii="Cambria" w:hAnsi="Cambria" w:cstheme="minorHAnsi"/>
                      <w:b/>
                      <w:bCs/>
                      <w:iCs/>
                      <w:caps/>
                      <w:color w:val="FFFFFF" w:themeColor="background1"/>
                    </w:rPr>
                  </w:pPr>
                  <w:r>
                    <w:rPr>
                      <w:rFonts w:ascii="Cambria" w:hAnsi="Cambria" w:cstheme="minorHAnsi"/>
                      <w:b/>
                      <w:bCs/>
                      <w:iCs/>
                      <w:caps/>
                      <w:color w:val="FFFFFF" w:themeColor="background1"/>
                    </w:rPr>
                    <w:t>Критерии</w:t>
                  </w:r>
                </w:p>
              </w:tc>
              <w:tc>
                <w:tcPr>
                  <w:tcW w:w="1620" w:type="dxa"/>
                  <w:tcBorders>
                    <w:left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78218"/>
                  <w:vAlign w:val="center"/>
                </w:tcPr>
                <w:p w14:paraId="1DC1BF85" w14:textId="77777777" w:rsidR="000D2190" w:rsidRPr="00405B77" w:rsidRDefault="000D2190" w:rsidP="00405B77">
                  <w:pPr>
                    <w:jc w:val="center"/>
                    <w:rPr>
                      <w:rFonts w:ascii="Cambria" w:hAnsi="Cambria" w:cstheme="minorHAnsi"/>
                      <w:b/>
                      <w:bCs/>
                      <w:iCs/>
                      <w:caps/>
                      <w:color w:val="FFFFFF" w:themeColor="background1"/>
                      <w:sz w:val="28"/>
                      <w:szCs w:val="28"/>
                    </w:rPr>
                  </w:pPr>
                  <w:r w:rsidRPr="00684432">
                    <w:rPr>
                      <w:rFonts w:ascii="Cambria" w:hAnsi="Cambria" w:cstheme="minorHAnsi"/>
                      <w:b/>
                      <w:bCs/>
                      <w:iCs/>
                      <w:caps/>
                      <w:color w:val="FFFFFF" w:themeColor="background1"/>
                    </w:rPr>
                    <w:t>Да или Нет</w:t>
                  </w:r>
                </w:p>
              </w:tc>
              <w:tc>
                <w:tcPr>
                  <w:tcW w:w="2467" w:type="dxa"/>
                  <w:tcBorders>
                    <w:left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F78218"/>
                  <w:vAlign w:val="center"/>
                </w:tcPr>
                <w:p w14:paraId="2CDD1188" w14:textId="77777777" w:rsidR="000D2190" w:rsidRPr="00AA6126" w:rsidRDefault="000D2190" w:rsidP="004839CD">
                  <w:pPr>
                    <w:jc w:val="center"/>
                    <w:rPr>
                      <w:rFonts w:ascii="Cambria" w:hAnsi="Cambria" w:cstheme="minorHAnsi"/>
                      <w:b/>
                      <w:bCs/>
                      <w:iCs/>
                      <w:caps/>
                      <w:color w:val="FFFFFF" w:themeColor="background1"/>
                    </w:rPr>
                  </w:pPr>
                  <w:r>
                    <w:rPr>
                      <w:rFonts w:ascii="Cambria" w:hAnsi="Cambria" w:cstheme="minorHAnsi"/>
                      <w:b/>
                      <w:bCs/>
                      <w:iCs/>
                      <w:caps/>
                      <w:color w:val="FFFFFF" w:themeColor="background1"/>
                    </w:rPr>
                    <w:t>Пояснения</w:t>
                  </w:r>
                </w:p>
              </w:tc>
            </w:tr>
            <w:tr w:rsidR="000D2190" w:rsidRPr="00F96E78" w14:paraId="1660F28A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bottom w:val="single" w:sz="8" w:space="0" w:color="F78218"/>
                  </w:tcBorders>
                  <w:vAlign w:val="center"/>
                </w:tcPr>
                <w:p w14:paraId="011E80AD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По доступности рассказчиков (наличие свободного времени)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-1554690017"/>
                </w:sdtPr>
                <w:sdtContent>
                  <w:tc>
                    <w:tcPr>
                      <w:tcW w:w="1620" w:type="dxa"/>
                      <w:tcBorders>
                        <w:bottom w:val="single" w:sz="8" w:space="0" w:color="F78218"/>
                      </w:tcBorders>
                    </w:tcPr>
                    <w:p w14:paraId="0A3B2E0A" w14:textId="77777777" w:rsidR="000D2190" w:rsidRPr="00405B77" w:rsidRDefault="00405B77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bottom w:val="single" w:sz="8" w:space="0" w:color="F78218"/>
                  </w:tcBorders>
                </w:tcPr>
                <w:p w14:paraId="1B61EA29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1A421FC3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2045467A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По длительности участия в программе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1659802919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1CAD8A34" w14:textId="77777777" w:rsidR="000D2190" w:rsidRPr="00405B77" w:rsidRDefault="00405B77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405B77"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489BC0D9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149F77BE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75C92C3E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По интенсивности участия в программе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-1148508081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41B32D66" w14:textId="77777777" w:rsidR="000D2190" w:rsidRPr="00405B77" w:rsidRDefault="00405B77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405B77"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11E18B08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7D6E9F1B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44C17297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По принципу репрезентативности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-345630764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4C55D808" w14:textId="77777777" w:rsidR="000D2190" w:rsidRPr="00405B77" w:rsidRDefault="00405B77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405B77"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144D8832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40148D6B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17DAD0D0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По принципу схожести рассказчиков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160513882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408974BC" w14:textId="77777777" w:rsidR="000D2190" w:rsidRPr="00405B77" w:rsidRDefault="00405B77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405B77"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74501A79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591E5C2A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6F820647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По принципу наибольшего разнообразия рассказчиков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1955903559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6A37CBC6" w14:textId="77777777" w:rsidR="000D2190" w:rsidRPr="00405B77" w:rsidRDefault="00405B77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405B77"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7991600A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5244CD79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7CC28CE6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По принципу типичности рассказчиков (выбор «усредненного» благополучателя)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-944614011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4EA444FF" w14:textId="77777777" w:rsidR="000D2190" w:rsidRPr="00405B77" w:rsidRDefault="00405B77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405B77"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0EF7C4C7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538B7D93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348B8A3A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По принципу экстремальности (истории успеха или провалов)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449520188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6842A2CB" w14:textId="77777777" w:rsidR="000D2190" w:rsidRPr="00405B77" w:rsidRDefault="00405B77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405B77"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5F6C29C6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2B02F2C6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295D58C7" w14:textId="77777777" w:rsidR="007A2830" w:rsidRDefault="007A283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</w:p>
                <w:p w14:paraId="7D23A51A" w14:textId="17DA2C9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По принципу квоты (различные группы рассказчиков будут выбраны пропорционально, например 20 семей из Вологды, 20 семей из Тамбова и 20 семей из Ржевска)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-361593072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5B81DC57" w14:textId="77777777" w:rsidR="000D2190" w:rsidRPr="00405B77" w:rsidRDefault="007A2830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1FEEE63A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38B52D1A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2B285625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По возрасту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262349079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457D9678" w14:textId="77777777" w:rsidR="000D2190" w:rsidRPr="00405B77" w:rsidRDefault="00405B77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405B77"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7E0248F0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0DE6C046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1990197C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По полу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-2131317608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482E781F" w14:textId="77777777" w:rsidR="000D2190" w:rsidRPr="00405B77" w:rsidRDefault="00405B77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405B77"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39C32171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70BB8129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686AF732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По типу получаемых услуг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-889570203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6A9A3B16" w14:textId="77777777" w:rsidR="000D2190" w:rsidRPr="00405B77" w:rsidRDefault="00405B77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405B77"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39D9B9D9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1678B005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6456FF19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lastRenderedPageBreak/>
                    <w:t>По состоянию здоровья или особенностям развития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-1859106374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78855000" w14:textId="77777777" w:rsidR="000D2190" w:rsidRPr="00405B77" w:rsidRDefault="00405B77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405B77"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2D5AFBC0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4A1C7A6D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2F057D4B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Другое:</w:t>
                  </w:r>
                </w:p>
              </w:tc>
              <w:sdt>
                <w:sdtPr>
                  <w:rPr>
                    <w:rFonts w:cstheme="minorHAnsi"/>
                    <w:sz w:val="28"/>
                    <w:szCs w:val="28"/>
                  </w:rPr>
                  <w:id w:val="-289439570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00A4790C" w14:textId="77777777" w:rsidR="000D2190" w:rsidRPr="00405B77" w:rsidRDefault="00405B77" w:rsidP="00405B77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405B77">
                        <w:rPr>
                          <w:rFonts w:ascii="MS Gothic" w:eastAsia="MS Gothic" w:hAnsi="MS Gothic" w:cstheme="minorHAnsi" w:hint="eastAsia"/>
                          <w:sz w:val="28"/>
                          <w:szCs w:val="2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40C469D2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0D2190" w:rsidRPr="00F96E78" w14:paraId="3E60CAE6" w14:textId="77777777" w:rsidTr="00EA7D0E">
              <w:trPr>
                <w:trHeight w:val="563"/>
              </w:trPr>
              <w:tc>
                <w:tcPr>
                  <w:tcW w:w="10426" w:type="dxa"/>
                  <w:tcBorders>
                    <w:top w:val="single" w:sz="8" w:space="0" w:color="F78218"/>
                    <w:bottom w:val="single" w:sz="8" w:space="0" w:color="F78218"/>
                  </w:tcBorders>
                  <w:vAlign w:val="center"/>
                </w:tcPr>
                <w:p w14:paraId="4191846F" w14:textId="77777777" w:rsidR="000D2190" w:rsidRPr="000D2190" w:rsidRDefault="000D2190" w:rsidP="004839CD">
                  <w:pPr>
                    <w:rPr>
                      <w:rFonts w:ascii="Cambria" w:hAnsi="Cambria" w:cstheme="minorHAnsi"/>
                      <w:sz w:val="24"/>
                      <w:szCs w:val="24"/>
                    </w:rPr>
                  </w:pPr>
                  <w:r w:rsidRPr="000D2190">
                    <w:rPr>
                      <w:rFonts w:ascii="Cambria" w:hAnsi="Cambria" w:cstheme="minorHAnsi"/>
                      <w:sz w:val="24"/>
                      <w:szCs w:val="24"/>
                    </w:rPr>
                    <w:t>Другое</w:t>
                  </w:r>
                </w:p>
              </w:tc>
              <w:sdt>
                <w:sdtPr>
                  <w:rPr>
                    <w:rFonts w:cstheme="minorHAnsi"/>
                    <w:sz w:val="24"/>
                    <w:szCs w:val="24"/>
                  </w:rPr>
                  <w:id w:val="343518445"/>
                </w:sdtPr>
                <w:sdtContent>
                  <w:tc>
                    <w:tcPr>
                      <w:tcW w:w="1620" w:type="dxa"/>
                      <w:tcBorders>
                        <w:top w:val="single" w:sz="8" w:space="0" w:color="F78218"/>
                        <w:bottom w:val="single" w:sz="8" w:space="0" w:color="F78218"/>
                      </w:tcBorders>
                    </w:tcPr>
                    <w:p w14:paraId="06927231" w14:textId="77777777" w:rsidR="000D2190" w:rsidRPr="00F96E78" w:rsidRDefault="00AE6D31" w:rsidP="00112CA3">
                      <w:pPr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AE6D31">
                        <w:rPr>
                          <w:rFonts w:ascii="MS Gothic" w:eastAsia="MS Gothic" w:hAnsi="MS Gothic" w:cstheme="minorHAnsi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467" w:type="dxa"/>
                  <w:tcBorders>
                    <w:top w:val="single" w:sz="8" w:space="0" w:color="F78218"/>
                    <w:bottom w:val="single" w:sz="8" w:space="0" w:color="F78218"/>
                  </w:tcBorders>
                </w:tcPr>
                <w:p w14:paraId="3B336970" w14:textId="77777777" w:rsidR="000D2190" w:rsidRPr="00F96E78" w:rsidRDefault="000D2190" w:rsidP="004839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</w:tbl>
          <w:p w14:paraId="2254B1E6" w14:textId="77777777" w:rsidR="004839CD" w:rsidRPr="00C06215" w:rsidRDefault="004839CD" w:rsidP="00F216FC">
            <w:pPr>
              <w:spacing w:after="120"/>
              <w:rPr>
                <w:rFonts w:ascii="Cambria" w:hAnsi="Cambria"/>
                <w:b/>
                <w:bCs/>
              </w:rPr>
            </w:pPr>
          </w:p>
        </w:tc>
      </w:tr>
      <w:tr w:rsidR="002957C6" w:rsidRPr="00D52F69" w14:paraId="50858D3A" w14:textId="77777777" w:rsidTr="00F216FC">
        <w:tc>
          <w:tcPr>
            <w:tcW w:w="14742" w:type="dxa"/>
            <w:tcBorders>
              <w:top w:val="single" w:sz="8" w:space="0" w:color="F78218"/>
            </w:tcBorders>
          </w:tcPr>
          <w:p w14:paraId="06A1B25D" w14:textId="77777777" w:rsidR="002957C6" w:rsidRDefault="002957C6" w:rsidP="00F216FC">
            <w:pPr>
              <w:spacing w:after="120"/>
              <w:rPr>
                <w:rFonts w:ascii="Cambria" w:hAnsi="Cambria"/>
              </w:rPr>
            </w:pPr>
          </w:p>
          <w:p w14:paraId="04446085" w14:textId="77777777" w:rsidR="002C1143" w:rsidRDefault="002C1143" w:rsidP="002B13EF">
            <w:pPr>
              <w:spacing w:after="120"/>
              <w:ind w:left="-104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4E3793C6" w14:textId="77777777" w:rsidR="002C1143" w:rsidRDefault="00582A01" w:rsidP="002B13EF">
            <w:pPr>
              <w:spacing w:after="120"/>
              <w:ind w:left="-104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 xml:space="preserve">2.4. </w:t>
            </w:r>
            <w:r w:rsidR="00E15DA2">
              <w:rPr>
                <w:rFonts w:ascii="Cambria" w:hAnsi="Cambria"/>
                <w:b/>
                <w:bCs/>
                <w:sz w:val="24"/>
                <w:szCs w:val="24"/>
              </w:rPr>
              <w:t xml:space="preserve">Как эти критерии будут использоваться на практике: </w:t>
            </w:r>
            <w:sdt>
              <w:sdtPr>
                <w:rPr>
                  <w:rFonts w:ascii="Cambria" w:hAnsi="Cambria"/>
                  <w:b/>
                  <w:bCs/>
                  <w:sz w:val="24"/>
                  <w:szCs w:val="24"/>
                </w:rPr>
                <w:id w:val="-1891488653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E15DA2" w:rsidRPr="00EC1C5E">
                  <w:rPr>
                    <w:rStyle w:val="af8"/>
                  </w:rPr>
                  <w:t>Click or tap here to enter text.</w:t>
                </w:r>
              </w:sdtContent>
            </w:sdt>
          </w:p>
          <w:p w14:paraId="452CFB61" w14:textId="1703DC23" w:rsidR="002C1143" w:rsidRDefault="002C1143" w:rsidP="00571F44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69B49A04" w14:textId="77777777" w:rsidR="002957C6" w:rsidRPr="00AB124B" w:rsidRDefault="002957C6" w:rsidP="002B13EF">
            <w:pPr>
              <w:spacing w:after="120"/>
              <w:ind w:left="-104"/>
              <w:rPr>
                <w:rFonts w:ascii="Cambria" w:hAnsi="Cambria"/>
                <w:b/>
                <w:bCs/>
              </w:rPr>
            </w:pPr>
          </w:p>
        </w:tc>
      </w:tr>
    </w:tbl>
    <w:p w14:paraId="2E87DAFD" w14:textId="77777777" w:rsidR="0095623E" w:rsidRPr="00AB124B" w:rsidRDefault="0095623E" w:rsidP="00AA6126">
      <w:pPr>
        <w:spacing w:after="120"/>
        <w:rPr>
          <w:rFonts w:ascii="Cambria" w:hAnsi="Cambria" w:cstheme="minorHAnsi"/>
          <w:bCs/>
          <w:sz w:val="20"/>
          <w:szCs w:val="20"/>
        </w:rPr>
      </w:pPr>
    </w:p>
    <w:p w14:paraId="2CE8EB7C" w14:textId="77777777" w:rsidR="002B13EF" w:rsidRDefault="002B13EF" w:rsidP="0084172A">
      <w:pPr>
        <w:spacing w:after="120"/>
        <w:rPr>
          <w:rFonts w:ascii="Cambria" w:hAnsi="Cambria"/>
          <w:i/>
          <w:iCs/>
          <w:sz w:val="24"/>
          <w:szCs w:val="24"/>
        </w:rPr>
      </w:pPr>
      <w:r w:rsidRPr="00EC7057">
        <w:rPr>
          <w:rFonts w:ascii="Cambria" w:hAnsi="Cambria"/>
          <w:b/>
          <w:bCs/>
          <w:sz w:val="24"/>
          <w:szCs w:val="24"/>
        </w:rPr>
        <w:t>2.</w:t>
      </w:r>
      <w:r w:rsidR="00D52F69">
        <w:rPr>
          <w:rFonts w:ascii="Cambria" w:hAnsi="Cambria"/>
          <w:b/>
          <w:bCs/>
          <w:sz w:val="24"/>
          <w:szCs w:val="24"/>
        </w:rPr>
        <w:t>5</w:t>
      </w:r>
      <w:r w:rsidRPr="008E54A3">
        <w:rPr>
          <w:rFonts w:ascii="Cambria" w:hAnsi="Cambria"/>
          <w:b/>
          <w:bCs/>
          <w:sz w:val="24"/>
          <w:szCs w:val="24"/>
        </w:rPr>
        <w:t xml:space="preserve"> </w:t>
      </w:r>
      <w:r w:rsidR="0084172A">
        <w:rPr>
          <w:rFonts w:ascii="Cambria" w:hAnsi="Cambria"/>
          <w:b/>
          <w:bCs/>
          <w:sz w:val="24"/>
          <w:szCs w:val="24"/>
        </w:rPr>
        <w:t xml:space="preserve"> </w:t>
      </w:r>
      <w:r w:rsidR="00252F74">
        <w:rPr>
          <w:rFonts w:ascii="Cambria" w:hAnsi="Cambria"/>
          <w:b/>
          <w:bCs/>
          <w:sz w:val="24"/>
          <w:szCs w:val="24"/>
        </w:rPr>
        <w:t xml:space="preserve">Какие вопросы вы </w:t>
      </w:r>
      <w:r w:rsidR="000023C2">
        <w:rPr>
          <w:rFonts w:ascii="Cambria" w:hAnsi="Cambria"/>
          <w:b/>
          <w:bCs/>
          <w:sz w:val="24"/>
          <w:szCs w:val="24"/>
        </w:rPr>
        <w:t>планируете</w:t>
      </w:r>
      <w:r w:rsidR="00252F74">
        <w:rPr>
          <w:rFonts w:ascii="Cambria" w:hAnsi="Cambria"/>
          <w:b/>
          <w:bCs/>
          <w:sz w:val="24"/>
          <w:szCs w:val="24"/>
        </w:rPr>
        <w:t xml:space="preserve"> </w:t>
      </w:r>
      <w:r w:rsidR="000023C2">
        <w:rPr>
          <w:rFonts w:ascii="Cambria" w:hAnsi="Cambria"/>
          <w:b/>
          <w:bCs/>
          <w:sz w:val="24"/>
          <w:szCs w:val="24"/>
        </w:rPr>
        <w:t>использовать для фасилитации сторителлинга</w:t>
      </w:r>
      <w:r w:rsidR="00252F74">
        <w:rPr>
          <w:rFonts w:ascii="Cambria" w:hAnsi="Cambria"/>
          <w:b/>
          <w:bCs/>
          <w:sz w:val="24"/>
          <w:szCs w:val="24"/>
        </w:rPr>
        <w:t>?</w:t>
      </w:r>
      <w:r w:rsidR="000023C2">
        <w:rPr>
          <w:rFonts w:ascii="Cambria" w:hAnsi="Cambria"/>
          <w:b/>
          <w:bCs/>
          <w:sz w:val="24"/>
          <w:szCs w:val="24"/>
        </w:rPr>
        <w:t xml:space="preserve"> Как </w:t>
      </w:r>
      <w:r w:rsidR="00EA7B0B">
        <w:rPr>
          <w:rFonts w:ascii="Cambria" w:hAnsi="Cambria"/>
          <w:b/>
          <w:bCs/>
          <w:sz w:val="24"/>
          <w:szCs w:val="24"/>
        </w:rPr>
        <w:t>эти вопросы соотносятся с оценочным</w:t>
      </w:r>
      <w:r w:rsidR="00AA5152">
        <w:rPr>
          <w:rFonts w:ascii="Cambria" w:hAnsi="Cambria"/>
          <w:b/>
          <w:bCs/>
          <w:sz w:val="24"/>
          <w:szCs w:val="24"/>
        </w:rPr>
        <w:t>(</w:t>
      </w:r>
      <w:r w:rsidR="00EA7B0B">
        <w:rPr>
          <w:rFonts w:ascii="Cambria" w:hAnsi="Cambria"/>
          <w:b/>
          <w:bCs/>
          <w:sz w:val="24"/>
          <w:szCs w:val="24"/>
        </w:rPr>
        <w:t>и</w:t>
      </w:r>
      <w:r w:rsidR="00AA5152">
        <w:rPr>
          <w:rFonts w:ascii="Cambria" w:hAnsi="Cambria"/>
          <w:b/>
          <w:bCs/>
          <w:sz w:val="24"/>
          <w:szCs w:val="24"/>
        </w:rPr>
        <w:t>)</w:t>
      </w:r>
      <w:r w:rsidR="00EA7B0B">
        <w:rPr>
          <w:rFonts w:ascii="Cambria" w:hAnsi="Cambria"/>
          <w:b/>
          <w:bCs/>
          <w:sz w:val="24"/>
          <w:szCs w:val="24"/>
        </w:rPr>
        <w:t xml:space="preserve"> вопрос</w:t>
      </w:r>
      <w:r w:rsidR="005001CD">
        <w:rPr>
          <w:rFonts w:ascii="Cambria" w:hAnsi="Cambria"/>
          <w:b/>
          <w:bCs/>
          <w:sz w:val="24"/>
          <w:szCs w:val="24"/>
        </w:rPr>
        <w:t>ом</w:t>
      </w:r>
      <w:r w:rsidR="00AA5152">
        <w:rPr>
          <w:rFonts w:ascii="Cambria" w:hAnsi="Cambria"/>
          <w:b/>
          <w:bCs/>
          <w:sz w:val="24"/>
          <w:szCs w:val="24"/>
        </w:rPr>
        <w:t>(-</w:t>
      </w:r>
      <w:r w:rsidR="00EA7B0B">
        <w:rPr>
          <w:rFonts w:ascii="Cambria" w:hAnsi="Cambria"/>
          <w:b/>
          <w:bCs/>
          <w:sz w:val="24"/>
          <w:szCs w:val="24"/>
        </w:rPr>
        <w:t>ами</w:t>
      </w:r>
      <w:r w:rsidR="00AA5152">
        <w:rPr>
          <w:rFonts w:ascii="Cambria" w:hAnsi="Cambria"/>
          <w:b/>
          <w:bCs/>
          <w:sz w:val="24"/>
          <w:szCs w:val="24"/>
        </w:rPr>
        <w:t>)</w:t>
      </w:r>
      <w:r w:rsidR="00E45625">
        <w:rPr>
          <w:rFonts w:ascii="Cambria" w:hAnsi="Cambria"/>
          <w:b/>
          <w:bCs/>
          <w:sz w:val="24"/>
          <w:szCs w:val="24"/>
        </w:rPr>
        <w:t>, который вы разработали в</w:t>
      </w:r>
      <w:r w:rsidR="005001CD">
        <w:rPr>
          <w:rFonts w:ascii="Cambria" w:hAnsi="Cambria"/>
          <w:b/>
          <w:bCs/>
          <w:sz w:val="24"/>
          <w:szCs w:val="24"/>
        </w:rPr>
        <w:t xml:space="preserve"> пункте 2.2? </w:t>
      </w:r>
    </w:p>
    <w:p w14:paraId="7E9ECA23" w14:textId="77777777" w:rsidR="002B13EF" w:rsidRDefault="002B13EF" w:rsidP="002B13EF">
      <w:pPr>
        <w:spacing w:after="120"/>
        <w:rPr>
          <w:rFonts w:ascii="Cambria" w:hAnsi="Cambria"/>
          <w:i/>
          <w:iCs/>
          <w:sz w:val="24"/>
          <w:szCs w:val="24"/>
        </w:rPr>
      </w:pPr>
    </w:p>
    <w:sdt>
      <w:sdtPr>
        <w:rPr>
          <w:rFonts w:ascii="Cambria" w:hAnsi="Cambria" w:cstheme="minorHAnsi"/>
          <w:bCs/>
          <w:sz w:val="20"/>
          <w:szCs w:val="20"/>
        </w:rPr>
        <w:id w:val="-316338880"/>
        <w:placeholder>
          <w:docPart w:val="DefaultPlaceholder_-1854013440"/>
        </w:placeholder>
        <w:showingPlcHdr/>
        <w:text/>
      </w:sdtPr>
      <w:sdtContent>
        <w:p w14:paraId="2CBD959B" w14:textId="77777777" w:rsidR="002B13EF" w:rsidRPr="00440481" w:rsidRDefault="00440481" w:rsidP="00440481">
          <w:pPr>
            <w:pStyle w:val="afa"/>
            <w:numPr>
              <w:ilvl w:val="0"/>
              <w:numId w:val="15"/>
            </w:numPr>
            <w:spacing w:after="120"/>
            <w:rPr>
              <w:rFonts w:ascii="Cambria" w:hAnsi="Cambria" w:cstheme="minorHAnsi"/>
              <w:bCs/>
              <w:sz w:val="20"/>
              <w:szCs w:val="20"/>
              <w:lang w:val="en-US"/>
            </w:rPr>
          </w:pPr>
          <w:r w:rsidRPr="00440481">
            <w:rPr>
              <w:rStyle w:val="af8"/>
              <w:lang w:val="en-US"/>
            </w:rPr>
            <w:t>Click or tap here to enter text.</w:t>
          </w:r>
        </w:p>
      </w:sdtContent>
    </w:sdt>
    <w:sdt>
      <w:sdtPr>
        <w:rPr>
          <w:rFonts w:ascii="Cambria" w:hAnsi="Cambria" w:cstheme="minorHAnsi"/>
          <w:bCs/>
          <w:color w:val="808080"/>
          <w:sz w:val="20"/>
          <w:szCs w:val="20"/>
        </w:rPr>
        <w:id w:val="1934932665"/>
        <w:placeholder>
          <w:docPart w:val="DefaultPlaceholder_-1854013440"/>
        </w:placeholder>
        <w:showingPlcHdr/>
        <w:text/>
      </w:sdtPr>
      <w:sdtContent>
        <w:p w14:paraId="00211C93" w14:textId="77777777" w:rsidR="002B13EF" w:rsidRPr="00440481" w:rsidRDefault="00440481" w:rsidP="00440481">
          <w:pPr>
            <w:pStyle w:val="afa"/>
            <w:numPr>
              <w:ilvl w:val="0"/>
              <w:numId w:val="15"/>
            </w:numPr>
            <w:spacing w:after="120"/>
            <w:rPr>
              <w:rFonts w:ascii="Cambria" w:hAnsi="Cambria" w:cstheme="minorHAnsi"/>
              <w:bCs/>
              <w:sz w:val="20"/>
              <w:szCs w:val="20"/>
              <w:lang w:val="en-US"/>
            </w:rPr>
          </w:pPr>
          <w:r w:rsidRPr="00440481">
            <w:rPr>
              <w:rStyle w:val="af8"/>
              <w:lang w:val="en-US"/>
            </w:rPr>
            <w:t>Click or tap here to enter text.</w:t>
          </w:r>
        </w:p>
      </w:sdtContent>
    </w:sdt>
    <w:sdt>
      <w:sdtPr>
        <w:rPr>
          <w:rFonts w:ascii="Cambria" w:hAnsi="Cambria" w:cstheme="minorHAnsi"/>
          <w:bCs/>
          <w:color w:val="808080"/>
          <w:sz w:val="20"/>
          <w:szCs w:val="20"/>
        </w:rPr>
        <w:id w:val="-406002569"/>
        <w:placeholder>
          <w:docPart w:val="DefaultPlaceholder_-1854013440"/>
        </w:placeholder>
        <w:showingPlcHdr/>
      </w:sdtPr>
      <w:sdtContent>
        <w:p w14:paraId="1151EEE6" w14:textId="77777777" w:rsidR="002B13EF" w:rsidRPr="00440481" w:rsidRDefault="00440481" w:rsidP="00440481">
          <w:pPr>
            <w:pStyle w:val="afa"/>
            <w:numPr>
              <w:ilvl w:val="0"/>
              <w:numId w:val="15"/>
            </w:numPr>
            <w:spacing w:after="120"/>
            <w:rPr>
              <w:rFonts w:ascii="Cambria" w:hAnsi="Cambria" w:cstheme="minorHAnsi"/>
              <w:bCs/>
              <w:sz w:val="20"/>
              <w:szCs w:val="20"/>
              <w:lang w:val="en-US"/>
            </w:rPr>
          </w:pPr>
          <w:r w:rsidRPr="00440481">
            <w:rPr>
              <w:rStyle w:val="af8"/>
              <w:lang w:val="en-US"/>
            </w:rPr>
            <w:t>Click or tap here to enter text.</w:t>
          </w:r>
        </w:p>
      </w:sdtContent>
    </w:sdt>
    <w:p w14:paraId="0F46A994" w14:textId="77777777" w:rsidR="002B13EF" w:rsidRPr="00CD78EF" w:rsidRDefault="002B13EF" w:rsidP="00AA6126">
      <w:pPr>
        <w:spacing w:after="120"/>
        <w:rPr>
          <w:rFonts w:ascii="Cambria" w:hAnsi="Cambria" w:cstheme="minorHAnsi"/>
          <w:bCs/>
          <w:sz w:val="20"/>
          <w:szCs w:val="20"/>
          <w:lang w:val="en-US"/>
        </w:rPr>
      </w:pPr>
    </w:p>
    <w:p w14:paraId="24E44134" w14:textId="255F73DB" w:rsidR="00582A01" w:rsidRPr="00582A01" w:rsidRDefault="00582A01" w:rsidP="00AA6126">
      <w:pPr>
        <w:spacing w:after="120"/>
        <w:rPr>
          <w:rFonts w:ascii="Cambria" w:hAnsi="Cambria" w:cstheme="minorHAnsi"/>
          <w:bCs/>
          <w:sz w:val="20"/>
          <w:szCs w:val="20"/>
          <w:lang w:val="en-US"/>
        </w:rPr>
      </w:pPr>
      <w:r>
        <w:rPr>
          <w:rFonts w:ascii="Cambria" w:hAnsi="Cambria"/>
          <w:b/>
          <w:bCs/>
          <w:sz w:val="24"/>
          <w:szCs w:val="24"/>
        </w:rPr>
        <w:t xml:space="preserve">2.5 </w:t>
      </w:r>
      <w:r w:rsidRPr="002B13EF">
        <w:rPr>
          <w:rFonts w:ascii="Cambria" w:hAnsi="Cambria"/>
          <w:b/>
          <w:bCs/>
          <w:sz w:val="24"/>
          <w:szCs w:val="24"/>
        </w:rPr>
        <w:t xml:space="preserve">Сколько историй вы планируете собрать?  </w:t>
      </w:r>
      <w:sdt>
        <w:sdtPr>
          <w:rPr>
            <w:rFonts w:ascii="Cambria" w:hAnsi="Cambria"/>
            <w:b/>
            <w:bCs/>
            <w:sz w:val="24"/>
            <w:szCs w:val="24"/>
          </w:rPr>
          <w:id w:val="-753198532"/>
          <w:showingPlcHdr/>
          <w:text/>
        </w:sdtPr>
        <w:sdtContent>
          <w:r w:rsidRPr="002B13EF">
            <w:rPr>
              <w:rStyle w:val="af8"/>
              <w:b/>
              <w:bCs/>
              <w:sz w:val="24"/>
              <w:szCs w:val="24"/>
              <w:lang w:val="en-US"/>
            </w:rPr>
            <w:t>Click or tap here to enter text.</w:t>
          </w:r>
        </w:sdtContent>
      </w:sdt>
    </w:p>
    <w:p w14:paraId="63A63AE4" w14:textId="77777777" w:rsidR="0095623E" w:rsidRPr="00AB124B" w:rsidRDefault="0095623E" w:rsidP="00AA6126">
      <w:pPr>
        <w:spacing w:after="120"/>
        <w:rPr>
          <w:rFonts w:ascii="Cambria" w:hAnsi="Cambria" w:cstheme="minorHAnsi"/>
          <w:bCs/>
          <w:sz w:val="20"/>
          <w:szCs w:val="20"/>
          <w:lang w:val="en-US"/>
        </w:rPr>
      </w:pPr>
    </w:p>
    <w:p w14:paraId="7B2E286C" w14:textId="77777777" w:rsidR="00AA6126" w:rsidRPr="00EF7421" w:rsidRDefault="00440481" w:rsidP="00AA6126">
      <w:pPr>
        <w:spacing w:after="0"/>
        <w:rPr>
          <w:rFonts w:ascii="Cambria" w:hAnsi="Cambria"/>
          <w:b/>
          <w:bCs/>
          <w:sz w:val="24"/>
          <w:szCs w:val="24"/>
        </w:rPr>
      </w:pPr>
      <w:r w:rsidRPr="00EF7421">
        <w:rPr>
          <w:rFonts w:ascii="Cambria" w:hAnsi="Cambria"/>
          <w:b/>
          <w:bCs/>
          <w:sz w:val="24"/>
          <w:szCs w:val="24"/>
        </w:rPr>
        <w:t>2.</w:t>
      </w:r>
      <w:r w:rsidR="00D52F69">
        <w:rPr>
          <w:rFonts w:ascii="Cambria" w:hAnsi="Cambria"/>
          <w:b/>
          <w:bCs/>
          <w:sz w:val="24"/>
          <w:szCs w:val="24"/>
        </w:rPr>
        <w:t>6</w:t>
      </w:r>
      <w:r w:rsidR="00741183" w:rsidRPr="00EF7421">
        <w:rPr>
          <w:rFonts w:ascii="Cambria" w:hAnsi="Cambria"/>
          <w:b/>
          <w:bCs/>
          <w:sz w:val="24"/>
          <w:szCs w:val="24"/>
        </w:rPr>
        <w:t xml:space="preserve"> Какие методы сбора историй вы </w:t>
      </w:r>
      <w:r w:rsidR="0049487C" w:rsidRPr="00EF7421">
        <w:rPr>
          <w:rFonts w:ascii="Cambria" w:hAnsi="Cambria"/>
          <w:b/>
          <w:bCs/>
          <w:sz w:val="24"/>
          <w:szCs w:val="24"/>
        </w:rPr>
        <w:t>выбрали и почему?</w:t>
      </w:r>
      <w:r w:rsidR="005F79C3" w:rsidRPr="00EF7421">
        <w:rPr>
          <w:rFonts w:ascii="Cambria" w:hAnsi="Cambria"/>
          <w:b/>
          <w:bCs/>
          <w:sz w:val="24"/>
          <w:szCs w:val="24"/>
        </w:rPr>
        <w:t xml:space="preserve"> (отметьте </w:t>
      </w:r>
      <w:r w:rsidR="0095623E" w:rsidRPr="00EF7421">
        <w:rPr>
          <w:rFonts w:ascii="Cambria" w:hAnsi="Cambria"/>
          <w:b/>
          <w:bCs/>
          <w:sz w:val="24"/>
          <w:szCs w:val="24"/>
        </w:rPr>
        <w:t>все</w:t>
      </w:r>
      <w:r w:rsidR="0095623E" w:rsidRPr="00C006B2">
        <w:rPr>
          <w:rFonts w:ascii="Cambria" w:hAnsi="Cambria"/>
          <w:b/>
          <w:bCs/>
          <w:sz w:val="24"/>
          <w:szCs w:val="24"/>
        </w:rPr>
        <w:t xml:space="preserve"> </w:t>
      </w:r>
      <w:r w:rsidR="0095623E">
        <w:rPr>
          <w:rFonts w:ascii="Cambria" w:hAnsi="Cambria"/>
          <w:b/>
          <w:bCs/>
          <w:sz w:val="24"/>
          <w:szCs w:val="24"/>
        </w:rPr>
        <w:t>подходящие</w:t>
      </w:r>
      <w:r w:rsidR="005F79C3" w:rsidRPr="00EF7421">
        <w:rPr>
          <w:rFonts w:ascii="Cambria" w:hAnsi="Cambria"/>
          <w:b/>
          <w:bCs/>
          <w:sz w:val="24"/>
          <w:szCs w:val="24"/>
        </w:rPr>
        <w:t>)</w:t>
      </w:r>
    </w:p>
    <w:p w14:paraId="34D1B125" w14:textId="77777777" w:rsidR="000D18B2" w:rsidRPr="00EF7421" w:rsidRDefault="000D18B2" w:rsidP="00AA6126">
      <w:pPr>
        <w:spacing w:after="0"/>
        <w:rPr>
          <w:rFonts w:ascii="Cambria" w:hAnsi="Cambria"/>
          <w:b/>
          <w:bCs/>
          <w:sz w:val="24"/>
          <w:szCs w:val="24"/>
        </w:rPr>
      </w:pPr>
    </w:p>
    <w:p w14:paraId="6B85A04C" w14:textId="77777777" w:rsidR="000D18B2" w:rsidRPr="00EF7421" w:rsidRDefault="00000000" w:rsidP="007F271D">
      <w:pPr>
        <w:tabs>
          <w:tab w:val="left" w:pos="853"/>
        </w:tabs>
        <w:spacing w:after="0"/>
        <w:rPr>
          <w:rFonts w:ascii="Cambria" w:hAnsi="Cambria"/>
          <w:sz w:val="24"/>
          <w:szCs w:val="24"/>
        </w:rPr>
      </w:pPr>
      <w:sdt>
        <w:sdtPr>
          <w:rPr>
            <w:rFonts w:ascii="Cambria" w:hAnsi="Cambria"/>
            <w:b/>
            <w:bCs/>
            <w:sz w:val="24"/>
            <w:szCs w:val="24"/>
          </w:rPr>
          <w:id w:val="573552571"/>
        </w:sdtPr>
        <w:sdtContent>
          <w:r w:rsidR="007F271D" w:rsidRPr="00EF7421"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 w:rsidR="007F271D" w:rsidRPr="00EF7421">
        <w:rPr>
          <w:rFonts w:ascii="Cambria" w:hAnsi="Cambria"/>
          <w:b/>
          <w:bCs/>
          <w:sz w:val="24"/>
          <w:szCs w:val="24"/>
        </w:rPr>
        <w:tab/>
      </w:r>
      <w:r w:rsidR="007F271D" w:rsidRPr="00EF7421">
        <w:rPr>
          <w:rFonts w:ascii="Cambria" w:hAnsi="Cambria"/>
          <w:sz w:val="24"/>
          <w:szCs w:val="24"/>
        </w:rPr>
        <w:t>Метод самого большого изменения</w:t>
      </w:r>
    </w:p>
    <w:p w14:paraId="006364DF" w14:textId="529F858F" w:rsidR="007F271D" w:rsidRPr="00EF7421" w:rsidRDefault="00000000" w:rsidP="009C7626">
      <w:pPr>
        <w:tabs>
          <w:tab w:val="left" w:pos="853"/>
        </w:tabs>
        <w:spacing w:after="0"/>
        <w:rPr>
          <w:rFonts w:ascii="Cambria" w:hAnsi="Cambria"/>
          <w:sz w:val="24"/>
          <w:szCs w:val="24"/>
        </w:rPr>
      </w:pPr>
      <w:sdt>
        <w:sdtPr>
          <w:rPr>
            <w:rFonts w:ascii="Cambria" w:hAnsi="Cambria"/>
            <w:sz w:val="24"/>
            <w:szCs w:val="24"/>
          </w:rPr>
          <w:id w:val="371188376"/>
        </w:sdtPr>
        <w:sdtContent>
          <w:r w:rsidR="007F271D" w:rsidRPr="00EF742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C7626" w:rsidRPr="00EF7421">
        <w:rPr>
          <w:rFonts w:ascii="Cambria" w:hAnsi="Cambria"/>
          <w:sz w:val="24"/>
          <w:szCs w:val="24"/>
        </w:rPr>
        <w:tab/>
        <w:t>С помощью визуальных опор (</w:t>
      </w:r>
      <w:r w:rsidR="003357B6" w:rsidRPr="00EF7421">
        <w:rPr>
          <w:rFonts w:ascii="Cambria" w:hAnsi="Cambria"/>
          <w:sz w:val="24"/>
          <w:szCs w:val="24"/>
        </w:rPr>
        <w:t>календари, визуальные доски и</w:t>
      </w:r>
      <w:r w:rsidR="00571F44">
        <w:rPr>
          <w:rFonts w:ascii="Cambria" w:hAnsi="Cambria"/>
          <w:sz w:val="24"/>
          <w:szCs w:val="24"/>
        </w:rPr>
        <w:t xml:space="preserve"> </w:t>
      </w:r>
      <w:r w:rsidR="003357B6" w:rsidRPr="00EF7421">
        <w:rPr>
          <w:rFonts w:ascii="Cambria" w:hAnsi="Cambria"/>
          <w:sz w:val="24"/>
          <w:szCs w:val="24"/>
        </w:rPr>
        <w:t>т</w:t>
      </w:r>
      <w:r w:rsidR="00571F44">
        <w:rPr>
          <w:rFonts w:ascii="Cambria" w:hAnsi="Cambria"/>
          <w:sz w:val="24"/>
          <w:szCs w:val="24"/>
        </w:rPr>
        <w:t>.</w:t>
      </w:r>
      <w:r w:rsidR="003357B6" w:rsidRPr="00EF7421">
        <w:rPr>
          <w:rFonts w:ascii="Cambria" w:hAnsi="Cambria"/>
          <w:sz w:val="24"/>
          <w:szCs w:val="24"/>
        </w:rPr>
        <w:t>д</w:t>
      </w:r>
      <w:r w:rsidR="00571F44">
        <w:rPr>
          <w:rFonts w:ascii="Cambria" w:hAnsi="Cambria"/>
          <w:sz w:val="24"/>
          <w:szCs w:val="24"/>
        </w:rPr>
        <w:t>.</w:t>
      </w:r>
      <w:r w:rsidR="003357B6" w:rsidRPr="00EF7421">
        <w:rPr>
          <w:rFonts w:ascii="Cambria" w:hAnsi="Cambria"/>
          <w:sz w:val="24"/>
          <w:szCs w:val="24"/>
        </w:rPr>
        <w:t>)</w:t>
      </w:r>
    </w:p>
    <w:p w14:paraId="002169CD" w14:textId="77777777" w:rsidR="003357B6" w:rsidRPr="00EF7421" w:rsidRDefault="00000000" w:rsidP="00F627CE">
      <w:pPr>
        <w:tabs>
          <w:tab w:val="left" w:pos="853"/>
        </w:tabs>
        <w:spacing w:after="0"/>
        <w:rPr>
          <w:rFonts w:ascii="Cambria" w:hAnsi="Cambria"/>
          <w:sz w:val="24"/>
          <w:szCs w:val="24"/>
        </w:rPr>
      </w:pPr>
      <w:sdt>
        <w:sdtPr>
          <w:rPr>
            <w:rFonts w:ascii="Cambria" w:hAnsi="Cambria"/>
            <w:sz w:val="24"/>
            <w:szCs w:val="24"/>
          </w:rPr>
          <w:id w:val="-1000799651"/>
        </w:sdtPr>
        <w:sdtContent>
          <w:r w:rsidR="003357B6" w:rsidRPr="00EF742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627CE" w:rsidRPr="00EF7421">
        <w:rPr>
          <w:rFonts w:ascii="Cambria" w:hAnsi="Cambria"/>
          <w:sz w:val="24"/>
          <w:szCs w:val="24"/>
        </w:rPr>
        <w:tab/>
        <w:t xml:space="preserve">Традиционный устный сторителлинг </w:t>
      </w:r>
    </w:p>
    <w:p w14:paraId="1CE48616" w14:textId="77777777" w:rsidR="00F627CE" w:rsidRPr="00EF7421" w:rsidRDefault="00000000" w:rsidP="00F627CE">
      <w:pPr>
        <w:tabs>
          <w:tab w:val="left" w:pos="853"/>
        </w:tabs>
        <w:spacing w:after="0"/>
        <w:rPr>
          <w:rFonts w:ascii="Cambria" w:hAnsi="Cambria"/>
          <w:sz w:val="24"/>
          <w:szCs w:val="24"/>
        </w:rPr>
      </w:pPr>
      <w:sdt>
        <w:sdtPr>
          <w:rPr>
            <w:rFonts w:ascii="Cambria" w:hAnsi="Cambria"/>
            <w:sz w:val="24"/>
            <w:szCs w:val="24"/>
          </w:rPr>
          <w:id w:val="-1454697129"/>
        </w:sdtPr>
        <w:sdtContent>
          <w:r w:rsidR="00F627CE" w:rsidRPr="00EF742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627CE" w:rsidRPr="00EF7421">
        <w:rPr>
          <w:rFonts w:ascii="Cambria" w:hAnsi="Cambria"/>
          <w:sz w:val="24"/>
          <w:szCs w:val="24"/>
        </w:rPr>
        <w:tab/>
        <w:t>Письменный сторителлинг (дневники)</w:t>
      </w:r>
    </w:p>
    <w:p w14:paraId="05F8CD14" w14:textId="77777777" w:rsidR="00F627CE" w:rsidRPr="00EF7421" w:rsidRDefault="00000000" w:rsidP="005E5835">
      <w:pPr>
        <w:tabs>
          <w:tab w:val="left" w:pos="853"/>
        </w:tabs>
        <w:spacing w:after="0"/>
        <w:rPr>
          <w:rFonts w:ascii="Cambria" w:hAnsi="Cambria"/>
          <w:sz w:val="24"/>
          <w:szCs w:val="24"/>
        </w:rPr>
      </w:pPr>
      <w:sdt>
        <w:sdtPr>
          <w:rPr>
            <w:rFonts w:ascii="Cambria" w:hAnsi="Cambria"/>
            <w:sz w:val="24"/>
            <w:szCs w:val="24"/>
          </w:rPr>
          <w:id w:val="1876892473"/>
        </w:sdtPr>
        <w:sdtContent>
          <w:r w:rsidR="00164F51" w:rsidRPr="00EF742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E5835" w:rsidRPr="00EF7421">
        <w:rPr>
          <w:rFonts w:ascii="Cambria" w:hAnsi="Cambria"/>
          <w:sz w:val="24"/>
          <w:szCs w:val="24"/>
        </w:rPr>
        <w:tab/>
        <w:t>Фотоголос</w:t>
      </w:r>
    </w:p>
    <w:p w14:paraId="34E036F2" w14:textId="77777777" w:rsidR="005E5835" w:rsidRPr="00EF7421" w:rsidRDefault="00000000" w:rsidP="005E5835">
      <w:pPr>
        <w:tabs>
          <w:tab w:val="left" w:pos="853"/>
        </w:tabs>
        <w:spacing w:after="0"/>
        <w:rPr>
          <w:rFonts w:ascii="Cambria" w:hAnsi="Cambria"/>
          <w:sz w:val="24"/>
          <w:szCs w:val="24"/>
        </w:rPr>
      </w:pPr>
      <w:sdt>
        <w:sdtPr>
          <w:rPr>
            <w:rFonts w:ascii="Cambria" w:hAnsi="Cambria"/>
            <w:sz w:val="24"/>
            <w:szCs w:val="24"/>
          </w:rPr>
          <w:id w:val="418294338"/>
        </w:sdtPr>
        <w:sdtContent>
          <w:r w:rsidR="005E5835" w:rsidRPr="00EF742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E5835" w:rsidRPr="00EF7421">
        <w:rPr>
          <w:rFonts w:ascii="Cambria" w:hAnsi="Cambria"/>
          <w:sz w:val="24"/>
          <w:szCs w:val="24"/>
        </w:rPr>
        <w:tab/>
        <w:t>Видео-историй</w:t>
      </w:r>
    </w:p>
    <w:p w14:paraId="18A8A65D" w14:textId="77777777" w:rsidR="005E5835" w:rsidRDefault="00000000" w:rsidP="005E5835">
      <w:pPr>
        <w:tabs>
          <w:tab w:val="left" w:pos="853"/>
        </w:tabs>
        <w:spacing w:after="0"/>
        <w:rPr>
          <w:rFonts w:ascii="Cambria" w:hAnsi="Cambria"/>
          <w:sz w:val="24"/>
          <w:szCs w:val="24"/>
        </w:rPr>
      </w:pPr>
      <w:sdt>
        <w:sdtPr>
          <w:rPr>
            <w:rFonts w:ascii="Cambria" w:hAnsi="Cambria"/>
            <w:sz w:val="24"/>
            <w:szCs w:val="24"/>
          </w:rPr>
          <w:id w:val="130984974"/>
        </w:sdtPr>
        <w:sdtContent>
          <w:r w:rsidR="005F79C3" w:rsidRPr="00EF742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E5835" w:rsidRPr="00EF7421">
        <w:rPr>
          <w:rFonts w:ascii="Cambria" w:hAnsi="Cambria"/>
          <w:sz w:val="24"/>
          <w:szCs w:val="24"/>
        </w:rPr>
        <w:tab/>
        <w:t>Через театраль</w:t>
      </w:r>
      <w:r w:rsidR="0045662D" w:rsidRPr="00EF7421">
        <w:rPr>
          <w:rFonts w:ascii="Cambria" w:hAnsi="Cambria"/>
          <w:sz w:val="24"/>
          <w:szCs w:val="24"/>
        </w:rPr>
        <w:t>ные постановки</w:t>
      </w:r>
    </w:p>
    <w:p w14:paraId="190301B6" w14:textId="77777777" w:rsidR="00BE26C0" w:rsidRPr="00BE26C0" w:rsidRDefault="00000000" w:rsidP="00BE26C0">
      <w:pPr>
        <w:tabs>
          <w:tab w:val="left" w:pos="853"/>
        </w:tabs>
        <w:spacing w:after="0"/>
        <w:rPr>
          <w:rFonts w:ascii="Cambria" w:hAnsi="Cambria"/>
          <w:sz w:val="24"/>
          <w:szCs w:val="24"/>
          <w:lang w:val="en-US"/>
        </w:rPr>
      </w:pPr>
      <w:sdt>
        <w:sdtPr>
          <w:rPr>
            <w:rFonts w:ascii="Cambria" w:hAnsi="Cambria"/>
            <w:sz w:val="24"/>
            <w:szCs w:val="24"/>
            <w:lang w:val="en-US"/>
          </w:rPr>
          <w:id w:val="1010949986"/>
        </w:sdtPr>
        <w:sdtContent>
          <w:r w:rsidR="00BE26C0" w:rsidRPr="00BE26C0">
            <w:rPr>
              <w:rFonts w:ascii="MS Gothic" w:eastAsia="MS Gothic" w:hAnsi="MS Gothic" w:hint="eastAsia"/>
              <w:sz w:val="24"/>
              <w:szCs w:val="24"/>
              <w:lang w:val="en-US"/>
            </w:rPr>
            <w:t>☐</w:t>
          </w:r>
        </w:sdtContent>
      </w:sdt>
      <w:r w:rsidR="00BE26C0" w:rsidRPr="00BE26C0">
        <w:rPr>
          <w:rFonts w:ascii="Cambria" w:hAnsi="Cambria"/>
          <w:sz w:val="24"/>
          <w:szCs w:val="24"/>
          <w:lang w:val="en-US"/>
        </w:rPr>
        <w:tab/>
      </w:r>
      <w:r w:rsidR="00BE26C0">
        <w:rPr>
          <w:rFonts w:ascii="Cambria" w:hAnsi="Cambria"/>
          <w:sz w:val="24"/>
          <w:szCs w:val="24"/>
        </w:rPr>
        <w:t>Другое</w:t>
      </w:r>
      <w:r w:rsidR="00BE26C0" w:rsidRPr="00BE26C0">
        <w:rPr>
          <w:rFonts w:ascii="Cambria" w:hAnsi="Cambria"/>
          <w:sz w:val="24"/>
          <w:szCs w:val="24"/>
          <w:lang w:val="en-US"/>
        </w:rPr>
        <w:t xml:space="preserve"> </w:t>
      </w:r>
      <w:sdt>
        <w:sdtPr>
          <w:rPr>
            <w:rFonts w:ascii="Cambria" w:hAnsi="Cambria"/>
            <w:sz w:val="24"/>
            <w:szCs w:val="24"/>
          </w:rPr>
          <w:id w:val="-447628254"/>
          <w:placeholder>
            <w:docPart w:val="DefaultPlaceholder_-1854013440"/>
          </w:placeholder>
          <w:showingPlcHdr/>
          <w:text/>
        </w:sdtPr>
        <w:sdtContent>
          <w:r w:rsidR="00BE26C0" w:rsidRPr="00BE26C0">
            <w:rPr>
              <w:rStyle w:val="af8"/>
              <w:lang w:val="en-US"/>
            </w:rPr>
            <w:t>Click or tap here to enter text.</w:t>
          </w:r>
        </w:sdtContent>
      </w:sdt>
    </w:p>
    <w:p w14:paraId="23655CA0" w14:textId="77777777" w:rsidR="0045662D" w:rsidRPr="00BE26C0" w:rsidRDefault="0045662D" w:rsidP="00AC5D5C">
      <w:pPr>
        <w:tabs>
          <w:tab w:val="left" w:pos="853"/>
        </w:tabs>
        <w:spacing w:after="0"/>
        <w:rPr>
          <w:rFonts w:ascii="Cambria" w:hAnsi="Cambria"/>
          <w:b/>
          <w:bCs/>
          <w:sz w:val="28"/>
          <w:szCs w:val="28"/>
          <w:lang w:val="en-US"/>
        </w:rPr>
      </w:pPr>
    </w:p>
    <w:p w14:paraId="029F3C7C" w14:textId="77777777" w:rsidR="0049487C" w:rsidRPr="00BE26C0" w:rsidRDefault="0049487C" w:rsidP="00AA6126">
      <w:pPr>
        <w:spacing w:after="0"/>
        <w:rPr>
          <w:rFonts w:ascii="Cambria" w:hAnsi="Cambria"/>
          <w:b/>
          <w:bCs/>
          <w:sz w:val="32"/>
          <w:szCs w:val="32"/>
          <w:lang w:val="en-US"/>
        </w:rPr>
      </w:pPr>
    </w:p>
    <w:p w14:paraId="31E00E6B" w14:textId="797ECF65" w:rsidR="00440481" w:rsidRPr="00BE26C0" w:rsidRDefault="00BB4661" w:rsidP="00BB4661">
      <w:pPr>
        <w:tabs>
          <w:tab w:val="left" w:pos="2412"/>
        </w:tabs>
        <w:spacing w:after="0"/>
        <w:rPr>
          <w:rFonts w:ascii="Cambria" w:hAnsi="Cambria"/>
          <w:b/>
          <w:bCs/>
          <w:sz w:val="32"/>
          <w:szCs w:val="32"/>
          <w:lang w:val="en-US"/>
        </w:rPr>
      </w:pPr>
      <w:r>
        <w:rPr>
          <w:rFonts w:ascii="Cambria" w:hAnsi="Cambria"/>
          <w:b/>
          <w:bCs/>
          <w:sz w:val="32"/>
          <w:szCs w:val="32"/>
          <w:lang w:val="en-US"/>
        </w:rPr>
        <w:tab/>
      </w:r>
    </w:p>
    <w:p w14:paraId="7B95E4E4" w14:textId="77777777" w:rsidR="00102DC6" w:rsidRPr="00BE26C0" w:rsidRDefault="00102DC6" w:rsidP="000B2A76">
      <w:pPr>
        <w:spacing w:after="0"/>
        <w:rPr>
          <w:rFonts w:ascii="Cambria" w:hAnsi="Cambria"/>
          <w:lang w:val="en-US"/>
        </w:rPr>
      </w:pPr>
    </w:p>
    <w:p w14:paraId="407AF900" w14:textId="77777777" w:rsidR="000B2A76" w:rsidRPr="00BE26C0" w:rsidRDefault="00000000" w:rsidP="000B2A76">
      <w:pPr>
        <w:spacing w:after="0"/>
        <w:rPr>
          <w:rFonts w:ascii="Cambria" w:hAnsi="Cambria" w:cstheme="minorHAnsi"/>
          <w:bCs/>
          <w:sz w:val="20"/>
          <w:szCs w:val="20"/>
          <w:u w:val="single"/>
          <w:lang w:val="en-US"/>
        </w:rPr>
      </w:pPr>
      <w:r>
        <w:rPr>
          <w:rFonts w:ascii="Cambria" w:hAnsi="Cambria" w:cstheme="minorHAnsi"/>
          <w:bCs/>
          <w:noProof/>
          <w:sz w:val="20"/>
          <w:szCs w:val="20"/>
          <w:u w:val="single"/>
        </w:rPr>
        <w:pict w14:anchorId="47BF7313">
          <v:rect id="Rectangle 2" o:spid="_x0000_s2050" style="position:absolute;margin-left:0;margin-top:.8pt;width:874.6pt;height:37.8pt;z-index:251674112;visibility:visible;mso-position-horizontal:left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" fillcolor="#f78218" strokecolor="#f78218">
            <v:textbox style="mso-next-textbox:#Rectangle 2">
              <w:txbxContent>
                <w:p w14:paraId="5C627010" w14:textId="77777777" w:rsidR="00C006B2" w:rsidRPr="007B309D" w:rsidRDefault="00C006B2" w:rsidP="00C006B2">
                  <w:pPr>
                    <w:ind w:firstLine="720"/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</w:pPr>
                  <w:r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  <w:t xml:space="preserve">Вебинар №3: Сторителлинг от </w:t>
                  </w:r>
                  <w:r w:rsidR="00FE4EC8"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  <w:t>транскрибации до бюджета</w:t>
                  </w:r>
                </w:p>
              </w:txbxContent>
            </v:textbox>
            <w10:wrap anchorx="page"/>
          </v:rect>
        </w:pict>
      </w:r>
    </w:p>
    <w:p w14:paraId="48AF421A" w14:textId="77777777" w:rsidR="000B2A76" w:rsidRPr="00BE26C0" w:rsidRDefault="000B2A76" w:rsidP="000B2A76">
      <w:pPr>
        <w:spacing w:after="0"/>
        <w:rPr>
          <w:rFonts w:ascii="Cambria" w:hAnsi="Cambria" w:cstheme="minorHAnsi"/>
          <w:bCs/>
          <w:sz w:val="20"/>
          <w:szCs w:val="20"/>
          <w:u w:val="single"/>
          <w:lang w:val="en-US"/>
        </w:rPr>
      </w:pPr>
    </w:p>
    <w:p w14:paraId="0687B5C4" w14:textId="77777777" w:rsidR="000B2A76" w:rsidRPr="0020160B" w:rsidRDefault="000B2A76" w:rsidP="000B2A76">
      <w:pPr>
        <w:spacing w:after="0" w:line="240" w:lineRule="auto"/>
        <w:rPr>
          <w:rFonts w:ascii="Cambria" w:hAnsi="Cambria"/>
          <w:b/>
          <w:bCs/>
          <w:color w:val="FFFFFF" w:themeColor="background1"/>
          <w:sz w:val="32"/>
          <w:szCs w:val="32"/>
        </w:rPr>
      </w:pPr>
      <w:r w:rsidRPr="0020160B">
        <w:rPr>
          <w:rFonts w:ascii="Cambria" w:hAnsi="Cambria"/>
          <w:b/>
          <w:bCs/>
          <w:caps/>
          <w:color w:val="FFFFFF" w:themeColor="background1"/>
          <w:sz w:val="32"/>
          <w:szCs w:val="32"/>
        </w:rPr>
        <w:t>Модуль</w:t>
      </w:r>
      <w:r>
        <w:rPr>
          <w:rFonts w:ascii="Cambria" w:hAnsi="Cambria"/>
          <w:b/>
          <w:bCs/>
          <w:caps/>
          <w:color w:val="FFFFFF" w:themeColor="background1"/>
          <w:sz w:val="32"/>
          <w:szCs w:val="32"/>
        </w:rPr>
        <w:t xml:space="preserve">: </w:t>
      </w:r>
      <w:r w:rsidRPr="0020160B">
        <w:rPr>
          <w:rFonts w:ascii="Cambria" w:hAnsi="Cambria"/>
          <w:b/>
          <w:bCs/>
          <w:color w:val="FFFFFF" w:themeColor="background1"/>
          <w:sz w:val="32"/>
          <w:szCs w:val="32"/>
        </w:rPr>
        <w:t>Введение в оценку эффективности социальной сферы</w:t>
      </w:r>
    </w:p>
    <w:p w14:paraId="1F54DD46" w14:textId="77777777" w:rsidR="000B2A76" w:rsidRPr="00F12E42" w:rsidRDefault="000B2A76" w:rsidP="009F1F7F">
      <w:pPr>
        <w:spacing w:after="120" w:line="240" w:lineRule="auto"/>
        <w:rPr>
          <w:rFonts w:ascii="Cambria" w:hAnsi="Cambria" w:cstheme="minorHAnsi"/>
          <w:b/>
          <w:caps/>
          <w:color w:val="7F7F7F" w:themeColor="text1" w:themeTint="80"/>
          <w:sz w:val="18"/>
          <w:szCs w:val="18"/>
        </w:rPr>
      </w:pPr>
    </w:p>
    <w:p w14:paraId="15B97B55" w14:textId="77777777" w:rsidR="000B2A76" w:rsidRDefault="000B2A76" w:rsidP="000B2A76">
      <w:pPr>
        <w:spacing w:after="200"/>
        <w:ind w:right="-456"/>
        <w:rPr>
          <w:rFonts w:ascii="Cambria" w:hAnsi="Cambria" w:cstheme="minorHAnsi"/>
          <w:b/>
          <w:color w:val="F78218"/>
          <w:sz w:val="28"/>
          <w:szCs w:val="28"/>
        </w:rPr>
      </w:pPr>
      <w:r w:rsidRPr="00090A8C">
        <w:rPr>
          <w:rFonts w:ascii="Cambria" w:hAnsi="Cambria" w:cstheme="minorHAnsi"/>
          <w:b/>
          <w:caps/>
          <w:color w:val="F78218"/>
          <w:sz w:val="28"/>
          <w:szCs w:val="28"/>
        </w:rPr>
        <w:t>Домашнее задание №3.</w:t>
      </w:r>
      <w:r w:rsidRPr="00090A8C">
        <w:rPr>
          <w:rFonts w:ascii="Cambria" w:hAnsi="Cambria" w:cstheme="minorHAnsi"/>
          <w:b/>
          <w:color w:val="F78218"/>
          <w:sz w:val="28"/>
          <w:szCs w:val="28"/>
        </w:rPr>
        <w:t xml:space="preserve"> </w:t>
      </w:r>
    </w:p>
    <w:p w14:paraId="07BD2880" w14:textId="77777777" w:rsidR="006231D4" w:rsidRPr="00960DC7" w:rsidRDefault="006231D4" w:rsidP="006231D4">
      <w:pPr>
        <w:spacing w:after="120" w:line="240" w:lineRule="auto"/>
        <w:ind w:right="-598"/>
        <w:rPr>
          <w:rFonts w:ascii="Cambria" w:hAnsi="Cambria" w:cstheme="minorHAnsi"/>
          <w:bCs/>
          <w:i/>
          <w:iCs/>
          <w:sz w:val="24"/>
          <w:szCs w:val="24"/>
        </w:rPr>
      </w:pPr>
      <w:r w:rsidRPr="00960DC7">
        <w:rPr>
          <w:rFonts w:ascii="Cambria" w:hAnsi="Cambria" w:cstheme="minorHAnsi"/>
          <w:bCs/>
          <w:i/>
          <w:iCs/>
          <w:sz w:val="24"/>
          <w:szCs w:val="24"/>
        </w:rPr>
        <w:t xml:space="preserve">В этом задании вам предлагается </w:t>
      </w:r>
      <w:r w:rsidR="00AC2314">
        <w:rPr>
          <w:rFonts w:ascii="Cambria" w:hAnsi="Cambria" w:cstheme="minorHAnsi"/>
          <w:bCs/>
          <w:i/>
          <w:iCs/>
          <w:sz w:val="24"/>
          <w:szCs w:val="24"/>
        </w:rPr>
        <w:t xml:space="preserve">проработать вторую половину процесса </w:t>
      </w:r>
      <w:r w:rsidRPr="00960DC7">
        <w:rPr>
          <w:rFonts w:ascii="Cambria" w:hAnsi="Cambria" w:cstheme="minorHAnsi"/>
          <w:bCs/>
          <w:i/>
          <w:iCs/>
          <w:sz w:val="24"/>
          <w:szCs w:val="24"/>
        </w:rPr>
        <w:t xml:space="preserve">планирования проекта по сторителлингу в целях оценки. Ответьте на вопросы (см. ниже) так, как вы их понимаете на текущий момент с учетом предлагаемого материала. </w:t>
      </w:r>
    </w:p>
    <w:p w14:paraId="7EC767F3" w14:textId="77777777" w:rsidR="00AA775C" w:rsidRDefault="00AA775C" w:rsidP="00E27971">
      <w:pPr>
        <w:spacing w:after="120"/>
        <w:rPr>
          <w:rFonts w:ascii="Cambria" w:hAnsi="Cambria"/>
        </w:rPr>
      </w:pPr>
    </w:p>
    <w:tbl>
      <w:tblPr>
        <w:tblStyle w:val="af9"/>
        <w:tblW w:w="15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5"/>
        <w:gridCol w:w="2839"/>
        <w:gridCol w:w="4750"/>
        <w:gridCol w:w="3369"/>
        <w:gridCol w:w="427"/>
      </w:tblGrid>
      <w:tr w:rsidR="00AA775C" w:rsidRPr="00E27971" w14:paraId="6BBD2930" w14:textId="77777777" w:rsidTr="00502515">
        <w:trPr>
          <w:gridAfter w:val="1"/>
          <w:wAfter w:w="427" w:type="dxa"/>
          <w:trHeight w:val="380"/>
        </w:trPr>
        <w:tc>
          <w:tcPr>
            <w:tcW w:w="14753" w:type="dxa"/>
            <w:gridSpan w:val="4"/>
            <w:tcBorders>
              <w:bottom w:val="single" w:sz="8" w:space="0" w:color="F78218"/>
            </w:tcBorders>
            <w:shd w:val="clear" w:color="auto" w:fill="auto"/>
            <w:vAlign w:val="center"/>
          </w:tcPr>
          <w:p w14:paraId="42EBD0FC" w14:textId="77777777" w:rsidR="00AA775C" w:rsidRPr="009C29D5" w:rsidRDefault="00AA775C" w:rsidP="00BA3204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9C29D5">
              <w:rPr>
                <w:rFonts w:ascii="Cambria" w:hAnsi="Cambria"/>
                <w:b/>
                <w:bCs/>
                <w:sz w:val="24"/>
                <w:szCs w:val="24"/>
              </w:rPr>
              <w:t xml:space="preserve">3.1 </w:t>
            </w:r>
            <w:r w:rsidR="00695B46" w:rsidRPr="009C29D5">
              <w:rPr>
                <w:rFonts w:ascii="Cambria" w:hAnsi="Cambria"/>
                <w:b/>
                <w:bCs/>
                <w:sz w:val="24"/>
                <w:szCs w:val="24"/>
              </w:rPr>
              <w:t xml:space="preserve">Опишите процесс записи историй </w:t>
            </w:r>
          </w:p>
        </w:tc>
      </w:tr>
      <w:tr w:rsidR="00AA775C" w:rsidRPr="00024D27" w14:paraId="7F538D00" w14:textId="77777777" w:rsidTr="00502515">
        <w:trPr>
          <w:gridAfter w:val="1"/>
          <w:wAfter w:w="427" w:type="dxa"/>
          <w:trHeight w:val="1581"/>
        </w:trPr>
        <w:tc>
          <w:tcPr>
            <w:tcW w:w="14753" w:type="dxa"/>
            <w:gridSpan w:val="4"/>
            <w:tcBorders>
              <w:top w:val="single" w:sz="8" w:space="0" w:color="F78218"/>
            </w:tcBorders>
          </w:tcPr>
          <w:p w14:paraId="52E207E1" w14:textId="77777777" w:rsidR="00AA775C" w:rsidRPr="009C29D5" w:rsidRDefault="00B623A9" w:rsidP="00BA3204">
            <w:pPr>
              <w:spacing w:before="120" w:after="120"/>
              <w:rPr>
                <w:rFonts w:ascii="Cambria" w:hAnsi="Cambria"/>
                <w:sz w:val="24"/>
                <w:szCs w:val="24"/>
              </w:rPr>
            </w:pPr>
            <w:r w:rsidRPr="009C29D5">
              <w:rPr>
                <w:rFonts w:ascii="Cambria" w:hAnsi="Cambria"/>
                <w:sz w:val="24"/>
                <w:szCs w:val="24"/>
              </w:rPr>
              <w:t>Мы планируем фиксировать истории с помощью</w:t>
            </w:r>
            <w:r w:rsidR="00805104" w:rsidRPr="009C29D5">
              <w:rPr>
                <w:rFonts w:ascii="Cambria" w:hAnsi="Cambria"/>
                <w:sz w:val="24"/>
                <w:szCs w:val="24"/>
              </w:rPr>
              <w:t xml:space="preserve"> основного устройства</w:t>
            </w:r>
            <w:r w:rsidR="004D0FF4" w:rsidRPr="009C29D5">
              <w:rPr>
                <w:rFonts w:ascii="Cambria" w:hAnsi="Cambria"/>
                <w:sz w:val="24"/>
                <w:szCs w:val="24"/>
              </w:rPr>
              <w:t>…..</w:t>
            </w:r>
            <w:r w:rsidRPr="009C29D5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alias w:val="Выберите наиболее вероятный вариант"/>
                <w:tag w:val="Выберите наиболее вероятный вариант"/>
                <w:id w:val="1226334861"/>
                <w:showingPlcHdr/>
                <w:dropDownList>
                  <w:listItem w:value="Аудиозаписи на диктофон"/>
                  <w:listItem w:displayText="Аудиозаписи на телефон или другие персональные устройства" w:value="Аудиозаписи на телефон или другие персональные устройства"/>
                  <w:listItem w:displayText="Аудиозапись через Zoom и другие конференц-платформы" w:value="Аудиозапись через Zoom и другие конференц-платформы"/>
                  <w:listItem w:displayText="Видеозапись на видеокамеру" w:value="Видеозапись на видеокамеру"/>
                  <w:listItem w:displayText="Видеозапись на телефон или другие персональные устройства" w:value="Видеозапись на телефон или другие персональные устройства"/>
                  <w:listItem w:displayText="Видеозапись через Zoom или другие конференц платформы" w:value="Видеозапись через Zoom или другие конференц платформы"/>
                  <w:listItem w:displayText="Профессиональные микрофоны для больших помещений" w:value="Профессиональные микрофоны для больших помещений"/>
                </w:dropDownList>
              </w:sdtPr>
              <w:sdtContent>
                <w:r w:rsidR="00763AFA" w:rsidRPr="009C29D5">
                  <w:rPr>
                    <w:rStyle w:val="af8"/>
                    <w:sz w:val="24"/>
                    <w:szCs w:val="24"/>
                  </w:rPr>
                  <w:t>Choose an item.</w:t>
                </w:r>
              </w:sdtContent>
            </w:sdt>
          </w:p>
          <w:p w14:paraId="44551CE1" w14:textId="77777777" w:rsidR="00AA775C" w:rsidRPr="00E45C1B" w:rsidRDefault="00805104" w:rsidP="00BA3204">
            <w:pPr>
              <w:spacing w:after="120"/>
              <w:rPr>
                <w:rFonts w:ascii="Cambria" w:hAnsi="Cambria"/>
                <w:sz w:val="24"/>
                <w:szCs w:val="24"/>
              </w:rPr>
            </w:pPr>
            <w:r w:rsidRPr="009C29D5">
              <w:rPr>
                <w:rFonts w:ascii="Cambria" w:hAnsi="Cambria"/>
                <w:sz w:val="24"/>
                <w:szCs w:val="24"/>
              </w:rPr>
              <w:t xml:space="preserve">Для </w:t>
            </w:r>
            <w:r w:rsidR="004D0FF4" w:rsidRPr="009C29D5">
              <w:rPr>
                <w:rFonts w:ascii="Cambria" w:hAnsi="Cambria"/>
                <w:sz w:val="24"/>
                <w:szCs w:val="24"/>
              </w:rPr>
              <w:t>перестраховки мы будем использовать…..</w:t>
            </w:r>
            <w:r w:rsidR="008F7621" w:rsidRPr="009C29D5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alias w:val="Выберите наиболее вероятный вариант"/>
                <w:tag w:val="Выберите наиболее вероятный вариант"/>
                <w:id w:val="1362170884"/>
                <w:showingPlcHdr/>
                <w:dropDownList>
                  <w:listItem w:value="Аудиозаписи на диктофон"/>
                  <w:listItem w:displayText="Аудиозаписи на телефон или другие персональные устройства" w:value="Аудиозаписи на телефон или другие персональные устройства"/>
                  <w:listItem w:displayText="Аудиозапись через Zoom и другие конференц-платформы" w:value="Аудиозапись через Zoom и другие конференц-платформы"/>
                  <w:listItem w:displayText="Видеозапись на видеокамеру" w:value="Видеозапись на видеокамеру"/>
                  <w:listItem w:displayText="Видеозапись на телефон или другие персональные устройства" w:value="Видеозапись на телефон или другие персональные устройства"/>
                  <w:listItem w:displayText="Видеозапись через Zoom или другие конференц платформы" w:value="Видеозапись через Zoom или другие конференц платформы"/>
                  <w:listItem w:displayText="Профессиональные микрофоны для больших помещений" w:value="Профессиональные микрофоны для больших помещений"/>
                </w:dropDownList>
              </w:sdtPr>
              <w:sdtContent>
                <w:r w:rsidR="008F7621" w:rsidRPr="009C29D5">
                  <w:rPr>
                    <w:rStyle w:val="af8"/>
                    <w:sz w:val="24"/>
                    <w:szCs w:val="24"/>
                    <w:lang w:val="en-US"/>
                  </w:rPr>
                  <w:t>Choose an item.</w:t>
                </w:r>
              </w:sdtContent>
            </w:sdt>
          </w:p>
          <w:p w14:paraId="1041AAEC" w14:textId="77777777" w:rsidR="00AA775C" w:rsidRPr="009C29D5" w:rsidRDefault="00FB3C76" w:rsidP="00BA3204">
            <w:pPr>
              <w:spacing w:after="120"/>
              <w:rPr>
                <w:rFonts w:ascii="Cambria" w:hAnsi="Cambria"/>
                <w:sz w:val="24"/>
                <w:szCs w:val="24"/>
              </w:rPr>
            </w:pPr>
            <w:r w:rsidRPr="009C29D5">
              <w:rPr>
                <w:rFonts w:ascii="Cambria" w:hAnsi="Cambria"/>
                <w:sz w:val="24"/>
                <w:szCs w:val="24"/>
              </w:rPr>
              <w:t xml:space="preserve">Мы планируем снизить риски </w:t>
            </w:r>
            <w:r w:rsidR="00024D27" w:rsidRPr="009C29D5">
              <w:rPr>
                <w:rFonts w:ascii="Cambria" w:hAnsi="Cambria"/>
                <w:sz w:val="24"/>
                <w:szCs w:val="24"/>
              </w:rPr>
              <w:t xml:space="preserve">утраты конфиденциальности в процессе записи следующим способом: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4271394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024D27" w:rsidRPr="009C29D5">
                  <w:rPr>
                    <w:rStyle w:val="af8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4246E8A4" w14:textId="77777777" w:rsidR="00024D27" w:rsidRPr="009C29D5" w:rsidRDefault="00024D27" w:rsidP="00BA3204">
            <w:pPr>
              <w:spacing w:after="120"/>
              <w:rPr>
                <w:rFonts w:ascii="Cambria" w:hAnsi="Cambria"/>
                <w:sz w:val="24"/>
                <w:szCs w:val="24"/>
              </w:rPr>
            </w:pPr>
          </w:p>
          <w:p w14:paraId="3557AB4E" w14:textId="77777777" w:rsidR="00970FC1" w:rsidRPr="009C29D5" w:rsidRDefault="00970FC1" w:rsidP="00BA3204">
            <w:pPr>
              <w:spacing w:after="120"/>
              <w:rPr>
                <w:rFonts w:ascii="Cambria" w:hAnsi="Cambria"/>
                <w:sz w:val="24"/>
                <w:szCs w:val="24"/>
              </w:rPr>
            </w:pPr>
          </w:p>
        </w:tc>
      </w:tr>
      <w:tr w:rsidR="00AA775C" w:rsidRPr="00311203" w14:paraId="34921378" w14:textId="77777777" w:rsidTr="00502515">
        <w:trPr>
          <w:gridAfter w:val="1"/>
          <w:wAfter w:w="427" w:type="dxa"/>
          <w:trHeight w:val="642"/>
        </w:trPr>
        <w:tc>
          <w:tcPr>
            <w:tcW w:w="14753" w:type="dxa"/>
            <w:gridSpan w:val="4"/>
            <w:tcBorders>
              <w:bottom w:val="single" w:sz="8" w:space="0" w:color="F78218"/>
            </w:tcBorders>
            <w:shd w:val="clear" w:color="auto" w:fill="auto"/>
            <w:vAlign w:val="center"/>
          </w:tcPr>
          <w:p w14:paraId="435525A5" w14:textId="77777777" w:rsidR="00AA775C" w:rsidRPr="009C29D5" w:rsidRDefault="008F7621" w:rsidP="00373D58">
            <w:pPr>
              <w:pStyle w:val="afa"/>
              <w:numPr>
                <w:ilvl w:val="1"/>
                <w:numId w:val="15"/>
              </w:numPr>
              <w:spacing w:after="120"/>
              <w:ind w:left="427" w:hanging="450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9C29D5">
              <w:rPr>
                <w:rFonts w:ascii="Cambria" w:hAnsi="Cambria"/>
                <w:b/>
                <w:bCs/>
                <w:sz w:val="24"/>
                <w:szCs w:val="24"/>
              </w:rPr>
              <w:t>В большинстве случаев для анализа</w:t>
            </w:r>
            <w:r w:rsidR="00373D58" w:rsidRPr="009C29D5">
              <w:rPr>
                <w:rFonts w:ascii="Cambria" w:hAnsi="Cambria"/>
                <w:b/>
                <w:bCs/>
                <w:sz w:val="24"/>
                <w:szCs w:val="24"/>
              </w:rPr>
              <w:t>, записи</w:t>
            </w:r>
            <w:r w:rsidRPr="009C29D5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r w:rsidR="004D4658" w:rsidRPr="009C29D5">
              <w:rPr>
                <w:rFonts w:ascii="Cambria" w:hAnsi="Cambria"/>
                <w:b/>
                <w:bCs/>
                <w:sz w:val="24"/>
                <w:szCs w:val="24"/>
              </w:rPr>
              <w:t>необходимо транскрибировать (трансформировать в текст)</w:t>
            </w:r>
            <w:r w:rsidR="00146632" w:rsidRPr="009C29D5">
              <w:rPr>
                <w:rFonts w:ascii="Cambria" w:hAnsi="Cambria"/>
                <w:b/>
                <w:bCs/>
                <w:sz w:val="24"/>
                <w:szCs w:val="24"/>
              </w:rPr>
              <w:t>. Каким образом вы планируете это сделать?</w:t>
            </w:r>
          </w:p>
        </w:tc>
      </w:tr>
      <w:tr w:rsidR="00AA775C" w14:paraId="3A907695" w14:textId="77777777" w:rsidTr="00502515">
        <w:trPr>
          <w:gridAfter w:val="1"/>
          <w:wAfter w:w="427" w:type="dxa"/>
          <w:trHeight w:val="2224"/>
        </w:trPr>
        <w:tc>
          <w:tcPr>
            <w:tcW w:w="14753" w:type="dxa"/>
            <w:gridSpan w:val="4"/>
            <w:tcBorders>
              <w:top w:val="single" w:sz="8" w:space="0" w:color="F78218"/>
            </w:tcBorders>
          </w:tcPr>
          <w:p w14:paraId="6301A4FA" w14:textId="77777777" w:rsidR="00AA775C" w:rsidRPr="009C29D5" w:rsidRDefault="00AA775C" w:rsidP="00BA3204">
            <w:pPr>
              <w:spacing w:after="120"/>
              <w:rPr>
                <w:rFonts w:ascii="Cambria" w:hAnsi="Cambria"/>
                <w:sz w:val="24"/>
                <w:szCs w:val="24"/>
              </w:rPr>
            </w:pPr>
          </w:p>
          <w:p w14:paraId="51230879" w14:textId="77777777" w:rsidR="00AA775C" w:rsidRPr="009C29D5" w:rsidRDefault="00AA775C" w:rsidP="00BA3204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  <w:r w:rsidRPr="009C29D5">
              <w:rPr>
                <w:rFonts w:ascii="Cambria" w:hAnsi="Cambria"/>
                <w:sz w:val="24"/>
                <w:szCs w:val="24"/>
              </w:rPr>
              <w:t>Впишите</w:t>
            </w:r>
            <w:r w:rsidRPr="009C29D5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  <w:lang w:val="en-US"/>
                </w:rPr>
                <w:alias w:val="Выберите наиболее подходящий вариант"/>
                <w:tag w:val="Выберите наиболее подходящий вариант"/>
                <w:id w:val="765276813"/>
                <w:showingPlcHdr/>
                <w:dropDownList>
                  <w:listItem w:value="Вручную студентами или волонтерами"/>
                  <w:listItem w:displayText="По заказу в специализированной организации" w:value="По заказу в специализированной организации"/>
                  <w:listItem w:displayText="Мы будем использовать транскрипт сгенерированный через Zoom и другие платформы" w:value="Мы будем использовать транскрипт сгенерированный через Zoom и другие платформы"/>
                  <w:listItem w:displayText="С использованием приложений, работающих на основе искусственного интелекта (Wisper)" w:value="С использованием приложений, работающих на основе искусственного интелекта (Wisper)"/>
                  <w:listItem w:displayText="С использованием функции распознавания речи в Word" w:value="С использованием функции распознавания речи в Word"/>
                  <w:listItem w:displayText="Вручную сотрудниками организации" w:value="Вручную сотрудниками организации"/>
                </w:dropDownList>
              </w:sdtPr>
              <w:sdtContent>
                <w:r w:rsidR="00781C3D" w:rsidRPr="009C29D5">
                  <w:rPr>
                    <w:rStyle w:val="af8"/>
                    <w:sz w:val="24"/>
                    <w:szCs w:val="24"/>
                  </w:rPr>
                  <w:t>Choose an item.</w:t>
                </w:r>
              </w:sdtContent>
            </w:sdt>
          </w:p>
          <w:p w14:paraId="2B990466" w14:textId="77777777" w:rsidR="00751899" w:rsidRDefault="00751899" w:rsidP="002951D8">
            <w:pPr>
              <w:spacing w:after="120"/>
              <w:rPr>
                <w:rFonts w:ascii="Cambria" w:hAnsi="Cambria"/>
                <w:sz w:val="24"/>
                <w:szCs w:val="24"/>
              </w:rPr>
            </w:pPr>
          </w:p>
          <w:p w14:paraId="1B9B924E" w14:textId="622B20DF" w:rsidR="009C29D5" w:rsidRDefault="002951D8" w:rsidP="002951D8">
            <w:pPr>
              <w:spacing w:after="120"/>
              <w:rPr>
                <w:rFonts w:ascii="Cambria" w:hAnsi="Cambria"/>
                <w:sz w:val="24"/>
                <w:szCs w:val="24"/>
              </w:rPr>
            </w:pPr>
            <w:r w:rsidRPr="009C29D5">
              <w:rPr>
                <w:rFonts w:ascii="Cambria" w:hAnsi="Cambria"/>
                <w:sz w:val="24"/>
                <w:szCs w:val="24"/>
              </w:rPr>
              <w:t>Мы планируем снизить риски утраты конфиденциальности в процессе транскрибации следующим способом:</w:t>
            </w:r>
          </w:p>
          <w:p w14:paraId="3A487BD3" w14:textId="77777777" w:rsidR="002951D8" w:rsidRPr="009C29D5" w:rsidRDefault="002951D8" w:rsidP="002951D8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  <w:r w:rsidRPr="00E95CBE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94226059"/>
                <w:showingPlcHdr/>
                <w:text/>
              </w:sdtPr>
              <w:sdtContent>
                <w:r w:rsidRPr="009C29D5">
                  <w:rPr>
                    <w:rStyle w:val="af8"/>
                    <w:sz w:val="24"/>
                    <w:szCs w:val="24"/>
                    <w:lang w:val="en-US"/>
                  </w:rPr>
                  <w:t>Click or tap here to enter text.</w:t>
                </w:r>
              </w:sdtContent>
            </w:sdt>
          </w:p>
          <w:p w14:paraId="09C31E0E" w14:textId="77777777" w:rsidR="00970FC1" w:rsidRPr="009C29D5" w:rsidRDefault="00970FC1" w:rsidP="00BA3204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1D64AEBE" w14:textId="77777777" w:rsidR="00AA775C" w:rsidRPr="009C29D5" w:rsidRDefault="007D6915" w:rsidP="00BA3204">
            <w:pPr>
              <w:spacing w:after="120"/>
              <w:rPr>
                <w:rFonts w:ascii="Cambria" w:hAnsi="Cambria"/>
                <w:sz w:val="24"/>
                <w:szCs w:val="24"/>
              </w:rPr>
            </w:pPr>
            <w:r w:rsidRPr="009C29D5">
              <w:rPr>
                <w:rFonts w:ascii="Cambria" w:hAnsi="Cambria"/>
                <w:b/>
                <w:bCs/>
                <w:sz w:val="24"/>
                <w:szCs w:val="24"/>
              </w:rPr>
              <w:t>3</w:t>
            </w:r>
            <w:r w:rsidR="00AA775C" w:rsidRPr="009C29D5">
              <w:rPr>
                <w:rFonts w:ascii="Cambria" w:hAnsi="Cambria"/>
                <w:b/>
                <w:bCs/>
                <w:sz w:val="24"/>
                <w:szCs w:val="24"/>
              </w:rPr>
              <w:t xml:space="preserve">.3 </w:t>
            </w:r>
            <w:r w:rsidRPr="009C29D5">
              <w:rPr>
                <w:rFonts w:ascii="Cambria" w:hAnsi="Cambria"/>
                <w:b/>
                <w:bCs/>
                <w:sz w:val="24"/>
                <w:szCs w:val="24"/>
              </w:rPr>
              <w:t xml:space="preserve">Как вы планируете верифицировать корректность </w:t>
            </w:r>
            <w:r w:rsidR="005469A7" w:rsidRPr="009C29D5">
              <w:rPr>
                <w:rFonts w:ascii="Cambria" w:hAnsi="Cambria"/>
                <w:b/>
                <w:bCs/>
                <w:sz w:val="24"/>
                <w:szCs w:val="24"/>
              </w:rPr>
              <w:t>транскрибированных историй?</w:t>
            </w:r>
          </w:p>
        </w:tc>
      </w:tr>
      <w:tr w:rsidR="00AA775C" w14:paraId="78DD332F" w14:textId="77777777" w:rsidTr="00502515">
        <w:trPr>
          <w:gridAfter w:val="1"/>
          <w:wAfter w:w="427" w:type="dxa"/>
          <w:trHeight w:val="1439"/>
        </w:trPr>
        <w:tc>
          <w:tcPr>
            <w:tcW w:w="14753" w:type="dxa"/>
            <w:gridSpan w:val="4"/>
            <w:tcBorders>
              <w:top w:val="single" w:sz="8" w:space="0" w:color="F78218"/>
            </w:tcBorders>
          </w:tcPr>
          <w:p w14:paraId="5321F783" w14:textId="77777777" w:rsidR="00AA775C" w:rsidRPr="009C29D5" w:rsidRDefault="00AA775C" w:rsidP="00BA3204">
            <w:pPr>
              <w:spacing w:after="120"/>
              <w:rPr>
                <w:rFonts w:ascii="Cambria" w:hAnsi="Cambria"/>
                <w:sz w:val="24"/>
                <w:szCs w:val="24"/>
              </w:rPr>
            </w:pPr>
          </w:p>
          <w:p w14:paraId="59213E12" w14:textId="77777777" w:rsidR="00AA775C" w:rsidRPr="009C29D5" w:rsidRDefault="00AA775C" w:rsidP="00BA3204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  <w:r w:rsidRPr="009C29D5">
              <w:rPr>
                <w:rFonts w:ascii="Cambria" w:hAnsi="Cambria"/>
                <w:sz w:val="24"/>
                <w:szCs w:val="24"/>
              </w:rPr>
              <w:t>Впишите</w:t>
            </w:r>
            <w:r w:rsidRPr="009C29D5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4403511"/>
                <w:showingPlcHdr/>
                <w:text/>
              </w:sdtPr>
              <w:sdtContent>
                <w:r w:rsidRPr="009C29D5">
                  <w:rPr>
                    <w:rStyle w:val="af8"/>
                    <w:sz w:val="24"/>
                    <w:szCs w:val="24"/>
                    <w:lang w:val="en-US"/>
                  </w:rPr>
                  <w:t>Click or tap here to enter text.</w:t>
                </w:r>
              </w:sdtContent>
            </w:sdt>
          </w:p>
          <w:p w14:paraId="6B571E70" w14:textId="77777777" w:rsidR="00AA775C" w:rsidRPr="009C29D5" w:rsidRDefault="00AA775C" w:rsidP="00BA3204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0837B018" w14:textId="77777777" w:rsidR="00970FC1" w:rsidRPr="009C29D5" w:rsidRDefault="00970FC1" w:rsidP="00BA3204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5B6B3081" w14:textId="77777777" w:rsidR="00970FC1" w:rsidRPr="00E95CBE" w:rsidRDefault="00970FC1" w:rsidP="00BA3204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3A30B003" w14:textId="77777777" w:rsidR="00AA775C" w:rsidRPr="009C29D5" w:rsidRDefault="00F457B9" w:rsidP="00BA3204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9C29D5">
              <w:rPr>
                <w:rFonts w:ascii="Cambria" w:hAnsi="Cambria"/>
                <w:b/>
                <w:bCs/>
                <w:sz w:val="24"/>
                <w:szCs w:val="24"/>
              </w:rPr>
              <w:t>3</w:t>
            </w:r>
            <w:r w:rsidR="00AA775C" w:rsidRPr="009C29D5">
              <w:rPr>
                <w:rFonts w:ascii="Cambria" w:hAnsi="Cambria"/>
                <w:b/>
                <w:bCs/>
                <w:sz w:val="24"/>
                <w:szCs w:val="24"/>
              </w:rPr>
              <w:t xml:space="preserve">.4 </w:t>
            </w:r>
            <w:r w:rsidR="005469A7" w:rsidRPr="009C29D5">
              <w:rPr>
                <w:rFonts w:ascii="Cambria" w:hAnsi="Cambria"/>
                <w:b/>
                <w:bCs/>
                <w:sz w:val="24"/>
                <w:szCs w:val="24"/>
              </w:rPr>
              <w:t>В общих чертах,</w:t>
            </w:r>
            <w:r w:rsidR="00DC272D" w:rsidRPr="009C29D5">
              <w:rPr>
                <w:rFonts w:ascii="Cambria" w:hAnsi="Cambria"/>
                <w:b/>
                <w:bCs/>
                <w:sz w:val="24"/>
                <w:szCs w:val="24"/>
              </w:rPr>
              <w:t xml:space="preserve"> как </w:t>
            </w:r>
            <w:r w:rsidR="0059055E" w:rsidRPr="009C29D5">
              <w:rPr>
                <w:rFonts w:ascii="Cambria" w:hAnsi="Cambria"/>
                <w:b/>
                <w:bCs/>
                <w:sz w:val="24"/>
                <w:szCs w:val="24"/>
              </w:rPr>
              <w:t>вы планируете анализировать полученные в историях данные?</w:t>
            </w:r>
          </w:p>
        </w:tc>
      </w:tr>
      <w:tr w:rsidR="00AA775C" w14:paraId="00EDCEEE" w14:textId="77777777" w:rsidTr="00502515">
        <w:trPr>
          <w:gridAfter w:val="1"/>
          <w:wAfter w:w="427" w:type="dxa"/>
          <w:trHeight w:val="1082"/>
        </w:trPr>
        <w:tc>
          <w:tcPr>
            <w:tcW w:w="14753" w:type="dxa"/>
            <w:gridSpan w:val="4"/>
            <w:tcBorders>
              <w:top w:val="single" w:sz="8" w:space="0" w:color="F78218"/>
              <w:bottom w:val="single" w:sz="8" w:space="0" w:color="F78218"/>
            </w:tcBorders>
          </w:tcPr>
          <w:p w14:paraId="590198F2" w14:textId="77777777" w:rsidR="00AA775C" w:rsidRPr="009C29D5" w:rsidRDefault="00AA775C" w:rsidP="00BA3204">
            <w:pPr>
              <w:spacing w:after="120"/>
              <w:rPr>
                <w:rFonts w:ascii="Cambria" w:hAnsi="Cambria"/>
                <w:sz w:val="24"/>
                <w:szCs w:val="24"/>
              </w:rPr>
            </w:pPr>
          </w:p>
          <w:p w14:paraId="2D5553F5" w14:textId="77777777" w:rsidR="00AA775C" w:rsidRPr="009C29D5" w:rsidRDefault="00AA775C" w:rsidP="00BA3204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  <w:r w:rsidRPr="009C29D5">
              <w:rPr>
                <w:rFonts w:ascii="Cambria" w:hAnsi="Cambria"/>
                <w:sz w:val="24"/>
                <w:szCs w:val="24"/>
              </w:rPr>
              <w:t>Впишите</w:t>
            </w:r>
            <w:r w:rsidRPr="009C29D5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47292917"/>
                <w:showingPlcHdr/>
                <w:text/>
              </w:sdtPr>
              <w:sdtContent>
                <w:r w:rsidRPr="009C29D5">
                  <w:rPr>
                    <w:rStyle w:val="af8"/>
                    <w:sz w:val="24"/>
                    <w:szCs w:val="24"/>
                    <w:lang w:val="en-US"/>
                  </w:rPr>
                  <w:t>Click or tap here to enter text.</w:t>
                </w:r>
              </w:sdtContent>
            </w:sdt>
          </w:p>
          <w:p w14:paraId="3D82A1E4" w14:textId="77777777" w:rsidR="00AA775C" w:rsidRPr="009C29D5" w:rsidRDefault="00AA775C" w:rsidP="00BA3204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57897108" w14:textId="77777777" w:rsidR="0041578B" w:rsidRPr="00E95CBE" w:rsidRDefault="0041578B" w:rsidP="00BA3204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4EC22B81" w14:textId="77777777" w:rsidR="00AA775C" w:rsidRPr="009C29D5" w:rsidRDefault="0041578B" w:rsidP="00BA3204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9C29D5">
              <w:rPr>
                <w:rFonts w:ascii="Cambria" w:hAnsi="Cambria"/>
                <w:b/>
                <w:bCs/>
                <w:sz w:val="24"/>
                <w:szCs w:val="24"/>
              </w:rPr>
              <w:t xml:space="preserve">3.5. </w:t>
            </w:r>
            <w:r w:rsidR="003B03B4" w:rsidRPr="009C29D5">
              <w:rPr>
                <w:rFonts w:ascii="Cambria" w:hAnsi="Cambria"/>
                <w:b/>
                <w:bCs/>
                <w:sz w:val="24"/>
                <w:szCs w:val="24"/>
              </w:rPr>
              <w:t>Какие шаги б</w:t>
            </w:r>
            <w:r w:rsidR="00161F4B" w:rsidRPr="009C29D5">
              <w:rPr>
                <w:rFonts w:ascii="Cambria" w:hAnsi="Cambria"/>
                <w:b/>
                <w:bCs/>
                <w:sz w:val="24"/>
                <w:szCs w:val="24"/>
              </w:rPr>
              <w:t>удут</w:t>
            </w:r>
            <w:r w:rsidR="003B03B4" w:rsidRPr="009C29D5">
              <w:rPr>
                <w:rFonts w:ascii="Cambria" w:hAnsi="Cambria"/>
                <w:b/>
                <w:bCs/>
                <w:sz w:val="24"/>
                <w:szCs w:val="24"/>
              </w:rPr>
              <w:t xml:space="preserve"> предприняты для обеспечения надежности, полученных в результате</w:t>
            </w:r>
            <w:r w:rsidR="00714D4B" w:rsidRPr="009C29D5">
              <w:rPr>
                <w:rFonts w:ascii="Cambria" w:hAnsi="Cambria"/>
                <w:b/>
                <w:bCs/>
                <w:sz w:val="24"/>
                <w:szCs w:val="24"/>
              </w:rPr>
              <w:t xml:space="preserve"> сторителлинга данных?</w:t>
            </w:r>
          </w:p>
          <w:p w14:paraId="0A0BC769" w14:textId="77777777" w:rsidR="0041578B" w:rsidRPr="009C29D5" w:rsidRDefault="0041578B" w:rsidP="00FF7582">
            <w:pPr>
              <w:spacing w:after="120"/>
              <w:rPr>
                <w:rFonts w:ascii="Cambria" w:hAnsi="Cambria"/>
                <w:sz w:val="24"/>
                <w:szCs w:val="24"/>
              </w:rPr>
            </w:pPr>
          </w:p>
        </w:tc>
      </w:tr>
      <w:tr w:rsidR="00AA775C" w:rsidRPr="007E128C" w14:paraId="5C12BC7E" w14:textId="77777777" w:rsidTr="00502515">
        <w:trPr>
          <w:gridAfter w:val="1"/>
          <w:wAfter w:w="427" w:type="dxa"/>
          <w:trHeight w:val="136"/>
        </w:trPr>
        <w:tc>
          <w:tcPr>
            <w:tcW w:w="14753" w:type="dxa"/>
            <w:gridSpan w:val="4"/>
            <w:tcBorders>
              <w:top w:val="single" w:sz="8" w:space="0" w:color="F78218"/>
              <w:bottom w:val="single" w:sz="8" w:space="0" w:color="F78218"/>
            </w:tcBorders>
          </w:tcPr>
          <w:p w14:paraId="3E283463" w14:textId="77777777" w:rsidR="00FF7582" w:rsidRPr="009C29D5" w:rsidRDefault="00FF7582" w:rsidP="0019398B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276E8F16" w14:textId="77777777" w:rsidR="00FF7582" w:rsidRPr="009C29D5" w:rsidRDefault="00000000" w:rsidP="00FF7582">
            <w:pPr>
              <w:tabs>
                <w:tab w:val="left" w:pos="676"/>
              </w:tabs>
              <w:spacing w:after="1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844234856"/>
              </w:sdtPr>
              <w:sdtContent>
                <w:r w:rsidR="00FF7582" w:rsidRPr="009C29D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FF7582" w:rsidRPr="009C29D5">
              <w:rPr>
                <w:rFonts w:ascii="Cambria" w:hAnsi="Cambria"/>
                <w:sz w:val="24"/>
                <w:szCs w:val="24"/>
              </w:rPr>
              <w:tab/>
              <w:t>Мы будем задавать одни и те же фасилитирующие вопросы всем рассказчикам;</w:t>
            </w:r>
          </w:p>
          <w:p w14:paraId="57740B1E" w14:textId="77777777" w:rsidR="00FF7582" w:rsidRPr="009C29D5" w:rsidRDefault="00000000" w:rsidP="00FF7582">
            <w:pPr>
              <w:tabs>
                <w:tab w:val="left" w:pos="676"/>
              </w:tabs>
              <w:spacing w:after="1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945601024"/>
              </w:sdtPr>
              <w:sdtContent>
                <w:r w:rsidR="00FF7582" w:rsidRPr="009C29D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FF7582" w:rsidRPr="009C29D5">
              <w:rPr>
                <w:rFonts w:ascii="Cambria" w:hAnsi="Cambria"/>
                <w:sz w:val="24"/>
                <w:szCs w:val="24"/>
              </w:rPr>
              <w:tab/>
              <w:t xml:space="preserve">Мы будем соблюдать критерии выбора рассказчиков и в случае ограничений выборки осветим это в отчете об оценке; </w:t>
            </w:r>
          </w:p>
          <w:p w14:paraId="19DB6CB8" w14:textId="77777777" w:rsidR="00FF7582" w:rsidRPr="009C29D5" w:rsidRDefault="00000000" w:rsidP="00FF7582">
            <w:pPr>
              <w:tabs>
                <w:tab w:val="left" w:pos="676"/>
              </w:tabs>
              <w:spacing w:after="120"/>
              <w:ind w:left="697" w:hanging="697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392613292"/>
              </w:sdtPr>
              <w:sdtContent>
                <w:r w:rsidR="00FF7582" w:rsidRPr="009C29D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FF7582" w:rsidRPr="009C29D5">
              <w:rPr>
                <w:rFonts w:ascii="Cambria" w:hAnsi="Cambria"/>
                <w:sz w:val="24"/>
                <w:szCs w:val="24"/>
              </w:rPr>
              <w:tab/>
              <w:t>Мы будем рассматривать выводы из проекта по сторителлингу в отношении других данных, полученных с помощью другого оценочного метода или от смежной группы благополучателей;</w:t>
            </w:r>
          </w:p>
          <w:p w14:paraId="11E69B20" w14:textId="77777777" w:rsidR="00FF7582" w:rsidRPr="009C29D5" w:rsidRDefault="00000000" w:rsidP="00FF7582">
            <w:pPr>
              <w:tabs>
                <w:tab w:val="left" w:pos="676"/>
              </w:tabs>
              <w:spacing w:after="1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832106872"/>
              </w:sdtPr>
              <w:sdtContent>
                <w:r w:rsidR="00FF7582" w:rsidRPr="009C29D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FF7582" w:rsidRPr="009C29D5">
              <w:rPr>
                <w:rFonts w:ascii="Cambria" w:hAnsi="Cambria"/>
                <w:sz w:val="24"/>
                <w:szCs w:val="24"/>
              </w:rPr>
              <w:tab/>
              <w:t xml:space="preserve">Мы дадим рассказчикам возможность прочитать и поправить </w:t>
            </w:r>
            <w:r w:rsidR="00FF7582" w:rsidRPr="009C29D5">
              <w:rPr>
                <w:rFonts w:ascii="Cambria" w:hAnsi="Cambria"/>
                <w:i/>
                <w:iCs/>
                <w:sz w:val="24"/>
                <w:szCs w:val="24"/>
              </w:rPr>
              <w:t>транскрипты их историй;</w:t>
            </w:r>
          </w:p>
          <w:p w14:paraId="56D9CAA7" w14:textId="77777777" w:rsidR="00FF7582" w:rsidRPr="009C29D5" w:rsidRDefault="00000000" w:rsidP="00FF7582">
            <w:pPr>
              <w:tabs>
                <w:tab w:val="left" w:pos="676"/>
              </w:tabs>
              <w:spacing w:after="120"/>
              <w:rPr>
                <w:rFonts w:ascii="Cambria" w:hAnsi="Cambria"/>
                <w:i/>
                <w:iCs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654988926"/>
              </w:sdtPr>
              <w:sdtContent>
                <w:r w:rsidR="00FF7582" w:rsidRPr="009C29D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FF7582" w:rsidRPr="009C29D5">
              <w:rPr>
                <w:rFonts w:ascii="Cambria" w:hAnsi="Cambria"/>
                <w:sz w:val="24"/>
                <w:szCs w:val="24"/>
              </w:rPr>
              <w:t xml:space="preserve">         Мы дадим рассказчикам возможность участвовать в </w:t>
            </w:r>
            <w:r w:rsidR="00FF7582" w:rsidRPr="009C29D5">
              <w:rPr>
                <w:rFonts w:ascii="Cambria" w:hAnsi="Cambria"/>
                <w:i/>
                <w:iCs/>
                <w:sz w:val="24"/>
                <w:szCs w:val="24"/>
              </w:rPr>
              <w:t>анализе данных;</w:t>
            </w:r>
          </w:p>
          <w:p w14:paraId="7C405310" w14:textId="6D1D891A" w:rsidR="00FF7582" w:rsidRPr="009C29D5" w:rsidRDefault="00000000" w:rsidP="00FF7582">
            <w:pPr>
              <w:tabs>
                <w:tab w:val="left" w:pos="676"/>
              </w:tabs>
              <w:spacing w:after="120"/>
              <w:ind w:left="697" w:hanging="697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998562046"/>
              </w:sdtPr>
              <w:sdtContent>
                <w:r w:rsidR="00FF7582" w:rsidRPr="009C29D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FF7582" w:rsidRPr="009C29D5">
              <w:rPr>
                <w:rFonts w:ascii="Cambria" w:hAnsi="Cambria"/>
                <w:sz w:val="24"/>
                <w:szCs w:val="24"/>
              </w:rPr>
              <w:t xml:space="preserve">         Мы будем инструктировать рассказчиков о том, что вне</w:t>
            </w:r>
            <w:r w:rsidR="00571F44">
              <w:rPr>
                <w:rFonts w:ascii="Cambria" w:hAnsi="Cambria"/>
                <w:sz w:val="24"/>
                <w:szCs w:val="24"/>
              </w:rPr>
              <w:t xml:space="preserve"> </w:t>
            </w:r>
            <w:r w:rsidR="00FF7582" w:rsidRPr="009C29D5">
              <w:rPr>
                <w:rFonts w:ascii="Cambria" w:hAnsi="Cambria"/>
                <w:sz w:val="24"/>
                <w:szCs w:val="24"/>
              </w:rPr>
              <w:t>зависимости от их историй (позитивных или негативных), они так же, как и прежде смогут получать услуги в нашей организации;</w:t>
            </w:r>
          </w:p>
          <w:p w14:paraId="4ABF8A51" w14:textId="77777777" w:rsidR="00FF7582" w:rsidRPr="009C29D5" w:rsidRDefault="00FF7582" w:rsidP="00FF7582">
            <w:pPr>
              <w:tabs>
                <w:tab w:val="left" w:pos="676"/>
              </w:tabs>
              <w:spacing w:after="120"/>
              <w:ind w:left="697" w:hanging="697"/>
              <w:rPr>
                <w:rFonts w:ascii="Cambria" w:hAnsi="Cambria"/>
                <w:sz w:val="24"/>
                <w:szCs w:val="24"/>
              </w:rPr>
            </w:pPr>
          </w:p>
          <w:p w14:paraId="312A28DB" w14:textId="77777777" w:rsidR="00FF7582" w:rsidRPr="009C29D5" w:rsidRDefault="00FF7582" w:rsidP="00FF7582">
            <w:pPr>
              <w:spacing w:after="120"/>
              <w:rPr>
                <w:rFonts w:ascii="Cambria" w:hAnsi="Cambria"/>
                <w:sz w:val="24"/>
                <w:szCs w:val="24"/>
              </w:rPr>
            </w:pPr>
            <w:r w:rsidRPr="009C29D5">
              <w:rPr>
                <w:rFonts w:ascii="Cambria" w:hAnsi="Cambria"/>
                <w:sz w:val="24"/>
                <w:szCs w:val="24"/>
              </w:rPr>
              <w:t xml:space="preserve">Если ни один из перечисленных выше вариантов не подходит, впишите свой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08011865"/>
                <w:showingPlcHdr/>
                <w:text/>
              </w:sdtPr>
              <w:sdtContent>
                <w:r w:rsidRPr="009C29D5">
                  <w:rPr>
                    <w:rStyle w:val="af8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396E34D2" w14:textId="77777777" w:rsidR="00FF7582" w:rsidRPr="009C29D5" w:rsidRDefault="00FF7582" w:rsidP="0019398B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53ED3F45" w14:textId="77777777" w:rsidR="00502515" w:rsidRPr="009C29D5" w:rsidRDefault="00502515" w:rsidP="0019398B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4FA111E2" w14:textId="77777777" w:rsidR="008F5040" w:rsidRPr="00E95CBE" w:rsidRDefault="008F5040" w:rsidP="0019398B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7137E071" w14:textId="77777777" w:rsidR="008F5040" w:rsidRPr="00E95CBE" w:rsidRDefault="008F5040" w:rsidP="0019398B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07AA4AFC" w14:textId="77777777" w:rsidR="008F5040" w:rsidRPr="00E95CBE" w:rsidRDefault="008F5040" w:rsidP="0019398B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2B0B69CF" w14:textId="77777777" w:rsidR="008F5040" w:rsidRPr="00E95CBE" w:rsidRDefault="008F5040" w:rsidP="0019398B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6FE6EFE1" w14:textId="77777777" w:rsidR="008F5040" w:rsidRPr="00E95CBE" w:rsidRDefault="008F5040" w:rsidP="0019398B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098D8819" w14:textId="77777777" w:rsidR="008F5040" w:rsidRPr="00E95CBE" w:rsidRDefault="008F5040" w:rsidP="0019398B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15AAD637" w14:textId="77777777" w:rsidR="008F5040" w:rsidRPr="00E95CBE" w:rsidRDefault="008F5040" w:rsidP="0019398B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55E8B91F" w14:textId="23E170F3" w:rsidR="00AA775C" w:rsidRPr="009C29D5" w:rsidRDefault="007E128C" w:rsidP="007E128C">
            <w:pPr>
              <w:spacing w:after="120"/>
              <w:rPr>
                <w:rFonts w:ascii="Cambria" w:hAnsi="Cambria"/>
                <w:sz w:val="24"/>
                <w:szCs w:val="24"/>
              </w:rPr>
            </w:pPr>
            <w:r w:rsidRPr="009C29D5">
              <w:rPr>
                <w:rFonts w:ascii="Cambria" w:hAnsi="Cambria"/>
                <w:b/>
                <w:bCs/>
                <w:sz w:val="24"/>
                <w:szCs w:val="24"/>
              </w:rPr>
              <w:t>3.6. Опишите</w:t>
            </w:r>
            <w:r w:rsidR="00571F44">
              <w:rPr>
                <w:rFonts w:ascii="Cambria" w:hAnsi="Cambria"/>
                <w:b/>
                <w:bCs/>
                <w:sz w:val="24"/>
                <w:szCs w:val="24"/>
              </w:rPr>
              <w:t>,</w:t>
            </w:r>
            <w:r w:rsidRPr="009C29D5">
              <w:rPr>
                <w:rFonts w:ascii="Cambria" w:hAnsi="Cambria"/>
                <w:b/>
                <w:bCs/>
                <w:sz w:val="24"/>
                <w:szCs w:val="24"/>
              </w:rPr>
              <w:t xml:space="preserve"> как вы планируете использовать собранные истории для отчетности, программных изменений, организационных изменений, для вашей работы вовне организации в сообществе и среди других профессионалов</w:t>
            </w:r>
          </w:p>
        </w:tc>
      </w:tr>
      <w:tr w:rsidR="007E128C" w:rsidRPr="0022615B" w14:paraId="08F72A9F" w14:textId="77777777" w:rsidTr="00502515">
        <w:trPr>
          <w:gridAfter w:val="1"/>
          <w:wAfter w:w="427" w:type="dxa"/>
          <w:trHeight w:val="136"/>
        </w:trPr>
        <w:tc>
          <w:tcPr>
            <w:tcW w:w="14753" w:type="dxa"/>
            <w:gridSpan w:val="4"/>
            <w:tcBorders>
              <w:top w:val="single" w:sz="8" w:space="0" w:color="F78218"/>
              <w:bottom w:val="single" w:sz="8" w:space="0" w:color="F78218"/>
            </w:tcBorders>
          </w:tcPr>
          <w:p w14:paraId="55D60CA2" w14:textId="77777777" w:rsidR="007E128C" w:rsidRDefault="007E128C" w:rsidP="0019398B">
            <w:pPr>
              <w:spacing w:after="120"/>
              <w:rPr>
                <w:rFonts w:ascii="Cambria" w:hAnsi="Cambria"/>
                <w:b/>
                <w:bCs/>
              </w:rPr>
            </w:pPr>
          </w:p>
          <w:p w14:paraId="0FAF7B0C" w14:textId="77777777" w:rsidR="007E128C" w:rsidRPr="00C947A5" w:rsidRDefault="007E128C" w:rsidP="007E128C">
            <w:pPr>
              <w:spacing w:after="120"/>
              <w:rPr>
                <w:rFonts w:ascii="Cambria" w:hAnsi="Cambria"/>
                <w:lang w:val="en-US"/>
              </w:rPr>
            </w:pPr>
            <w:r>
              <w:rPr>
                <w:rFonts w:ascii="Cambria" w:hAnsi="Cambria"/>
              </w:rPr>
              <w:t>Впишите</w:t>
            </w:r>
            <w:r w:rsidRPr="00C947A5">
              <w:rPr>
                <w:rFonts w:ascii="Cambria" w:hAnsi="Cambria"/>
                <w:lang w:val="en-US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-1150828961"/>
                <w:showingPlcHdr/>
                <w:text/>
              </w:sdtPr>
              <w:sdtContent>
                <w:r w:rsidRPr="00C947A5">
                  <w:rPr>
                    <w:rStyle w:val="af8"/>
                    <w:lang w:val="en-US"/>
                  </w:rPr>
                  <w:t>Click or tap here to enter text.</w:t>
                </w:r>
              </w:sdtContent>
            </w:sdt>
          </w:p>
          <w:p w14:paraId="5A1026D1" w14:textId="77777777" w:rsidR="007E128C" w:rsidRPr="007E128C" w:rsidRDefault="007E128C" w:rsidP="0019398B">
            <w:pPr>
              <w:spacing w:after="120"/>
              <w:rPr>
                <w:rFonts w:ascii="Cambria" w:hAnsi="Cambria"/>
                <w:b/>
                <w:bCs/>
                <w:lang w:val="en-US"/>
              </w:rPr>
            </w:pPr>
          </w:p>
          <w:p w14:paraId="38AE0741" w14:textId="77777777" w:rsidR="007E128C" w:rsidRPr="007E128C" w:rsidRDefault="007E128C" w:rsidP="0019398B">
            <w:pPr>
              <w:spacing w:after="120"/>
              <w:rPr>
                <w:rFonts w:ascii="Cambria" w:hAnsi="Cambria"/>
                <w:b/>
                <w:bCs/>
                <w:lang w:val="en-US"/>
              </w:rPr>
            </w:pPr>
          </w:p>
          <w:p w14:paraId="07590E9A" w14:textId="77777777" w:rsidR="007E128C" w:rsidRPr="007E128C" w:rsidRDefault="007E128C" w:rsidP="0019398B">
            <w:pPr>
              <w:spacing w:after="120"/>
              <w:rPr>
                <w:rFonts w:ascii="Cambria" w:hAnsi="Cambria"/>
                <w:b/>
                <w:bCs/>
                <w:lang w:val="en-US"/>
              </w:rPr>
            </w:pPr>
          </w:p>
          <w:p w14:paraId="7E91D015" w14:textId="77777777" w:rsidR="007E128C" w:rsidRPr="007E128C" w:rsidRDefault="007E128C" w:rsidP="0019398B">
            <w:pPr>
              <w:spacing w:after="120"/>
              <w:rPr>
                <w:rFonts w:ascii="Cambria" w:hAnsi="Cambria"/>
                <w:b/>
                <w:bCs/>
                <w:lang w:val="en-US"/>
              </w:rPr>
            </w:pPr>
          </w:p>
          <w:p w14:paraId="3AE8A0ED" w14:textId="77777777" w:rsidR="007E128C" w:rsidRPr="007E128C" w:rsidRDefault="007E128C" w:rsidP="0019398B">
            <w:pPr>
              <w:spacing w:after="120"/>
              <w:rPr>
                <w:rFonts w:ascii="Cambria" w:hAnsi="Cambria"/>
                <w:b/>
                <w:bCs/>
                <w:lang w:val="en-US"/>
              </w:rPr>
            </w:pPr>
          </w:p>
          <w:p w14:paraId="09728223" w14:textId="77777777" w:rsidR="007E128C" w:rsidRPr="0022615B" w:rsidRDefault="0022615B" w:rsidP="0019398B">
            <w:pPr>
              <w:spacing w:after="120"/>
              <w:rPr>
                <w:rFonts w:ascii="Cambria" w:hAnsi="Cambria"/>
                <w:b/>
                <w:bCs/>
              </w:rPr>
            </w:pPr>
            <w:r w:rsidRPr="00C87A8A">
              <w:rPr>
                <w:rFonts w:ascii="Cambria" w:hAnsi="Cambria"/>
                <w:b/>
                <w:bCs/>
              </w:rPr>
              <w:t>3.7. Какие финансовые ресурсы вам будут необходимы для проведения проекта по сторителлингу</w:t>
            </w:r>
            <w:r>
              <w:rPr>
                <w:rFonts w:ascii="Cambria" w:hAnsi="Cambria"/>
                <w:b/>
                <w:bCs/>
              </w:rPr>
              <w:t xml:space="preserve"> (не все расходы будут подходить для вашей ситуации)</w:t>
            </w:r>
            <w:r w:rsidRPr="00C87A8A">
              <w:rPr>
                <w:rFonts w:ascii="Cambria" w:hAnsi="Cambria"/>
                <w:b/>
                <w:bCs/>
              </w:rPr>
              <w:t>:</w:t>
            </w:r>
          </w:p>
        </w:tc>
      </w:tr>
      <w:tr w:rsidR="006C4B4A" w:rsidRPr="006D2974" w14:paraId="3D4EBCA5" w14:textId="77777777" w:rsidTr="00502515">
        <w:trPr>
          <w:gridAfter w:val="1"/>
          <w:wAfter w:w="427" w:type="dxa"/>
          <w:trHeight w:val="136"/>
        </w:trPr>
        <w:tc>
          <w:tcPr>
            <w:tcW w:w="14753" w:type="dxa"/>
            <w:gridSpan w:val="4"/>
            <w:tcBorders>
              <w:top w:val="single" w:sz="8" w:space="0" w:color="F78218"/>
            </w:tcBorders>
          </w:tcPr>
          <w:p w14:paraId="0D2AC831" w14:textId="77777777" w:rsidR="00502515" w:rsidRPr="00C87A8A" w:rsidRDefault="00502515" w:rsidP="00BA3204">
            <w:pPr>
              <w:spacing w:after="120"/>
              <w:rPr>
                <w:rFonts w:ascii="Cambria" w:hAnsi="Cambria"/>
                <w:b/>
                <w:bCs/>
              </w:rPr>
            </w:pPr>
          </w:p>
        </w:tc>
      </w:tr>
      <w:tr w:rsidR="00463AFE" w:rsidRPr="00E53C18" w14:paraId="489F65C9" w14:textId="77777777" w:rsidTr="0085697B">
        <w:trPr>
          <w:trHeight w:val="613"/>
          <w:tblHeader/>
        </w:trPr>
        <w:tc>
          <w:tcPr>
            <w:tcW w:w="6634" w:type="dxa"/>
            <w:gridSpan w:val="2"/>
            <w:tcBorders>
              <w:right w:val="single" w:sz="8" w:space="0" w:color="FFFFFF" w:themeColor="background1"/>
            </w:tcBorders>
            <w:shd w:val="clear" w:color="auto" w:fill="F78218"/>
            <w:vAlign w:val="center"/>
          </w:tcPr>
          <w:p w14:paraId="10A7CC4D" w14:textId="77777777" w:rsidR="00463AFE" w:rsidRPr="00E53C18" w:rsidRDefault="0085697B" w:rsidP="00D93F2E">
            <w:pPr>
              <w:jc w:val="center"/>
              <w:rPr>
                <w:rFonts w:ascii="Cambria" w:hAnsi="Cambria" w:cstheme="minorHAnsi"/>
                <w:b/>
                <w:bCs/>
                <w:iCs/>
                <w:caps/>
                <w:color w:val="FFFFFF" w:themeColor="background1"/>
              </w:rPr>
            </w:pPr>
            <w:r>
              <w:rPr>
                <w:rFonts w:ascii="Cambria" w:hAnsi="Cambria" w:cstheme="minorHAnsi"/>
                <w:b/>
                <w:bCs/>
                <w:iCs/>
                <w:caps/>
                <w:color w:val="FFFFFF" w:themeColor="background1"/>
              </w:rPr>
              <w:t>Расходы</w:t>
            </w:r>
          </w:p>
        </w:tc>
        <w:tc>
          <w:tcPr>
            <w:tcW w:w="475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78218"/>
            <w:vAlign w:val="center"/>
          </w:tcPr>
          <w:p w14:paraId="10556EF5" w14:textId="77777777" w:rsidR="00463AFE" w:rsidRPr="006D2974" w:rsidRDefault="0085697B" w:rsidP="00D93F2E">
            <w:pPr>
              <w:jc w:val="center"/>
              <w:rPr>
                <w:rFonts w:ascii="Cambria" w:hAnsi="Cambria" w:cstheme="minorHAnsi"/>
                <w:b/>
                <w:bCs/>
                <w:iCs/>
                <w:caps/>
                <w:color w:val="FFFFFF" w:themeColor="background1"/>
              </w:rPr>
            </w:pPr>
            <w:r>
              <w:rPr>
                <w:rFonts w:ascii="Cambria" w:hAnsi="Cambria" w:cstheme="minorHAnsi"/>
                <w:b/>
                <w:bCs/>
                <w:iCs/>
                <w:caps/>
                <w:color w:val="FFFFFF" w:themeColor="background1"/>
              </w:rPr>
              <w:t>Сумма</w:t>
            </w:r>
          </w:p>
        </w:tc>
        <w:tc>
          <w:tcPr>
            <w:tcW w:w="3796" w:type="dxa"/>
            <w:gridSpan w:val="2"/>
            <w:tcBorders>
              <w:left w:val="single" w:sz="8" w:space="0" w:color="FFFFFF" w:themeColor="background1"/>
            </w:tcBorders>
            <w:shd w:val="clear" w:color="auto" w:fill="F78218"/>
            <w:vAlign w:val="center"/>
          </w:tcPr>
          <w:p w14:paraId="388E5D55" w14:textId="77777777" w:rsidR="00463AFE" w:rsidRPr="00E53C18" w:rsidRDefault="0085697B" w:rsidP="00D93F2E">
            <w:pPr>
              <w:jc w:val="center"/>
              <w:rPr>
                <w:rFonts w:ascii="Cambria" w:hAnsi="Cambria" w:cstheme="minorHAnsi"/>
                <w:b/>
                <w:bCs/>
                <w:iCs/>
                <w:caps/>
                <w:color w:val="FFFFFF" w:themeColor="background1"/>
              </w:rPr>
            </w:pPr>
            <w:r>
              <w:rPr>
                <w:rFonts w:ascii="Cambria" w:hAnsi="Cambria" w:cstheme="minorHAnsi"/>
                <w:b/>
                <w:bCs/>
                <w:iCs/>
                <w:caps/>
                <w:color w:val="FFFFFF" w:themeColor="background1"/>
              </w:rPr>
              <w:t>Заметки</w:t>
            </w:r>
          </w:p>
        </w:tc>
      </w:tr>
      <w:tr w:rsidR="00B847C8" w:rsidRPr="00F96E78" w14:paraId="52A0BDA4" w14:textId="77777777" w:rsidTr="0085697B">
        <w:trPr>
          <w:trHeight w:val="136"/>
        </w:trPr>
        <w:tc>
          <w:tcPr>
            <w:tcW w:w="3795" w:type="dxa"/>
            <w:tcBorders>
              <w:top w:val="single" w:sz="8" w:space="0" w:color="F78218"/>
              <w:bottom w:val="single" w:sz="8" w:space="0" w:color="F78218"/>
            </w:tcBorders>
            <w:vAlign w:val="center"/>
          </w:tcPr>
          <w:p w14:paraId="2610BD0B" w14:textId="75672F99" w:rsidR="00B847C8" w:rsidRPr="000C6F7F" w:rsidRDefault="00694506" w:rsidP="00B847C8">
            <w:pPr>
              <w:rPr>
                <w:rFonts w:ascii="Cambria" w:hAnsi="Cambria" w:cstheme="minorHAnsi"/>
              </w:rPr>
            </w:pPr>
            <w:r w:rsidRPr="000C6F7F">
              <w:rPr>
                <w:rFonts w:ascii="Cambria" w:hAnsi="Cambria" w:cstheme="minorHAnsi"/>
              </w:rPr>
              <w:t>Специалист по оценк</w:t>
            </w:r>
            <w:r w:rsidR="00571F44">
              <w:rPr>
                <w:rFonts w:ascii="Cambria" w:hAnsi="Cambria" w:cstheme="minorHAnsi"/>
              </w:rPr>
              <w:t>е</w:t>
            </w:r>
          </w:p>
        </w:tc>
        <w:tc>
          <w:tcPr>
            <w:tcW w:w="2839" w:type="dxa"/>
            <w:tcBorders>
              <w:top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6B310D7C" w14:textId="77777777" w:rsidR="00B847C8" w:rsidRPr="000C6F7F" w:rsidRDefault="00B847C8" w:rsidP="00463AFE">
            <w:pPr>
              <w:rPr>
                <w:rFonts w:ascii="Cambria" w:hAnsi="Cambria" w:cstheme="minorHAnsi"/>
              </w:rPr>
            </w:pPr>
          </w:p>
        </w:tc>
        <w:tc>
          <w:tcPr>
            <w:tcW w:w="4750" w:type="dxa"/>
            <w:tcBorders>
              <w:top w:val="single" w:sz="8" w:space="0" w:color="F78218"/>
              <w:left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53DF3A9E" w14:textId="77777777" w:rsidR="00B847C8" w:rsidRPr="000C6F7F" w:rsidRDefault="00B847C8" w:rsidP="00B847C8">
            <w:pPr>
              <w:rPr>
                <w:rFonts w:ascii="Cambria" w:hAnsi="Cambria" w:cstheme="minorHAnsi"/>
              </w:rPr>
            </w:pPr>
          </w:p>
        </w:tc>
        <w:tc>
          <w:tcPr>
            <w:tcW w:w="3796" w:type="dxa"/>
            <w:gridSpan w:val="2"/>
            <w:tcBorders>
              <w:top w:val="single" w:sz="8" w:space="0" w:color="F78218"/>
              <w:left w:val="single" w:sz="8" w:space="0" w:color="F78218"/>
              <w:bottom w:val="single" w:sz="8" w:space="0" w:color="F78218"/>
            </w:tcBorders>
          </w:tcPr>
          <w:p w14:paraId="35D8A0E2" w14:textId="77777777" w:rsidR="00B847C8" w:rsidRPr="000C6F7F" w:rsidRDefault="00B847C8" w:rsidP="00B847C8">
            <w:pPr>
              <w:rPr>
                <w:rFonts w:ascii="Cambria" w:hAnsi="Cambria" w:cstheme="minorHAnsi"/>
              </w:rPr>
            </w:pPr>
          </w:p>
        </w:tc>
      </w:tr>
      <w:tr w:rsidR="00694506" w:rsidRPr="00F96E78" w14:paraId="44A506AD" w14:textId="77777777" w:rsidTr="008A3490">
        <w:trPr>
          <w:trHeight w:val="136"/>
        </w:trPr>
        <w:tc>
          <w:tcPr>
            <w:tcW w:w="6634" w:type="dxa"/>
            <w:gridSpan w:val="2"/>
            <w:tcBorders>
              <w:top w:val="single" w:sz="8" w:space="0" w:color="F78218"/>
              <w:bottom w:val="single" w:sz="8" w:space="0" w:color="F78218"/>
              <w:right w:val="single" w:sz="8" w:space="0" w:color="F78218"/>
            </w:tcBorders>
            <w:vAlign w:val="center"/>
          </w:tcPr>
          <w:p w14:paraId="7B98179D" w14:textId="77777777" w:rsidR="00694506" w:rsidRPr="000C6F7F" w:rsidRDefault="00694506" w:rsidP="00B847C8">
            <w:pPr>
              <w:rPr>
                <w:rFonts w:ascii="Cambria" w:hAnsi="Cambria" w:cstheme="minorHAnsi"/>
              </w:rPr>
            </w:pPr>
            <w:r w:rsidRPr="000C6F7F">
              <w:rPr>
                <w:rFonts w:ascii="Cambria" w:hAnsi="Cambria" w:cstheme="minorHAnsi"/>
              </w:rPr>
              <w:t>Компенсация рабочего времени для сотрудников организации</w:t>
            </w:r>
          </w:p>
        </w:tc>
        <w:tc>
          <w:tcPr>
            <w:tcW w:w="4750" w:type="dxa"/>
            <w:tcBorders>
              <w:top w:val="single" w:sz="8" w:space="0" w:color="F78218"/>
              <w:left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14CED67A" w14:textId="77777777" w:rsidR="00694506" w:rsidRPr="000C6F7F" w:rsidRDefault="00694506" w:rsidP="00B847C8">
            <w:pPr>
              <w:rPr>
                <w:rFonts w:ascii="Cambria" w:hAnsi="Cambria" w:cstheme="minorHAnsi"/>
              </w:rPr>
            </w:pPr>
          </w:p>
        </w:tc>
        <w:tc>
          <w:tcPr>
            <w:tcW w:w="3796" w:type="dxa"/>
            <w:gridSpan w:val="2"/>
            <w:tcBorders>
              <w:top w:val="single" w:sz="8" w:space="0" w:color="F78218"/>
              <w:left w:val="single" w:sz="8" w:space="0" w:color="F78218"/>
              <w:bottom w:val="single" w:sz="8" w:space="0" w:color="F78218"/>
            </w:tcBorders>
          </w:tcPr>
          <w:p w14:paraId="5E06C449" w14:textId="77777777" w:rsidR="00694506" w:rsidRPr="000C6F7F" w:rsidRDefault="00694506" w:rsidP="00B847C8">
            <w:pPr>
              <w:rPr>
                <w:rFonts w:ascii="Cambria" w:hAnsi="Cambria" w:cstheme="minorHAnsi"/>
              </w:rPr>
            </w:pPr>
          </w:p>
        </w:tc>
      </w:tr>
      <w:tr w:rsidR="0033327E" w:rsidRPr="00F96E78" w14:paraId="069C5DD8" w14:textId="77777777" w:rsidTr="00162BF2">
        <w:trPr>
          <w:trHeight w:val="237"/>
        </w:trPr>
        <w:tc>
          <w:tcPr>
            <w:tcW w:w="6634" w:type="dxa"/>
            <w:gridSpan w:val="2"/>
            <w:tcBorders>
              <w:top w:val="single" w:sz="8" w:space="0" w:color="F78218"/>
              <w:bottom w:val="single" w:sz="8" w:space="0" w:color="F78218"/>
              <w:right w:val="single" w:sz="8" w:space="0" w:color="F78218"/>
            </w:tcBorders>
            <w:vAlign w:val="center"/>
          </w:tcPr>
          <w:p w14:paraId="09FDF2BE" w14:textId="77777777" w:rsidR="0033327E" w:rsidRPr="000C6F7F" w:rsidRDefault="0033327E" w:rsidP="00B847C8">
            <w:pPr>
              <w:rPr>
                <w:rFonts w:ascii="Cambria" w:hAnsi="Cambria" w:cstheme="minorHAnsi"/>
              </w:rPr>
            </w:pPr>
            <w:r w:rsidRPr="000C6F7F">
              <w:rPr>
                <w:rFonts w:ascii="Cambria" w:hAnsi="Cambria" w:cstheme="minorHAnsi"/>
              </w:rPr>
              <w:t>Компенсация для рассказчиков историй</w:t>
            </w:r>
          </w:p>
        </w:tc>
        <w:tc>
          <w:tcPr>
            <w:tcW w:w="4750" w:type="dxa"/>
            <w:tcBorders>
              <w:top w:val="single" w:sz="8" w:space="0" w:color="F78218"/>
              <w:left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6E5618F8" w14:textId="77777777" w:rsidR="0033327E" w:rsidRPr="000C6F7F" w:rsidRDefault="0033327E" w:rsidP="00B847C8">
            <w:pPr>
              <w:rPr>
                <w:rFonts w:ascii="Cambria" w:hAnsi="Cambria" w:cstheme="minorHAnsi"/>
              </w:rPr>
            </w:pPr>
          </w:p>
        </w:tc>
        <w:tc>
          <w:tcPr>
            <w:tcW w:w="3796" w:type="dxa"/>
            <w:gridSpan w:val="2"/>
            <w:tcBorders>
              <w:top w:val="single" w:sz="8" w:space="0" w:color="F78218"/>
              <w:left w:val="single" w:sz="8" w:space="0" w:color="F78218"/>
              <w:bottom w:val="single" w:sz="8" w:space="0" w:color="F78218"/>
            </w:tcBorders>
          </w:tcPr>
          <w:p w14:paraId="7808D9E7" w14:textId="77777777" w:rsidR="0033327E" w:rsidRPr="000C6F7F" w:rsidRDefault="0033327E" w:rsidP="00B847C8">
            <w:pPr>
              <w:rPr>
                <w:rFonts w:ascii="Cambria" w:hAnsi="Cambria" w:cstheme="minorHAnsi"/>
              </w:rPr>
            </w:pPr>
          </w:p>
        </w:tc>
      </w:tr>
      <w:tr w:rsidR="000C6F7F" w:rsidRPr="006A5B99" w14:paraId="7C9D2769" w14:textId="77777777" w:rsidTr="00C13148">
        <w:trPr>
          <w:trHeight w:val="237"/>
        </w:trPr>
        <w:tc>
          <w:tcPr>
            <w:tcW w:w="6634" w:type="dxa"/>
            <w:gridSpan w:val="2"/>
            <w:tcBorders>
              <w:top w:val="single" w:sz="8" w:space="0" w:color="F78218"/>
              <w:bottom w:val="single" w:sz="8" w:space="0" w:color="F78218"/>
              <w:right w:val="single" w:sz="8" w:space="0" w:color="F78218"/>
            </w:tcBorders>
            <w:vAlign w:val="center"/>
          </w:tcPr>
          <w:p w14:paraId="37C8E2BD" w14:textId="77777777" w:rsidR="000C6F7F" w:rsidRPr="000C6F7F" w:rsidRDefault="000C6F7F" w:rsidP="00D93F2E">
            <w:pPr>
              <w:rPr>
                <w:rFonts w:ascii="Cambria" w:hAnsi="Cambria" w:cstheme="minorHAnsi"/>
              </w:rPr>
            </w:pPr>
            <w:r w:rsidRPr="000C6F7F">
              <w:rPr>
                <w:rFonts w:ascii="Cambria" w:hAnsi="Cambria" w:cstheme="minorHAnsi"/>
              </w:rPr>
              <w:t>Аудио/видео записывающие устройства</w:t>
            </w:r>
          </w:p>
        </w:tc>
        <w:tc>
          <w:tcPr>
            <w:tcW w:w="4750" w:type="dxa"/>
            <w:tcBorders>
              <w:top w:val="single" w:sz="8" w:space="0" w:color="F78218"/>
              <w:left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30AF3A23" w14:textId="77777777" w:rsidR="000C6F7F" w:rsidRPr="000C6F7F" w:rsidRDefault="000C6F7F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3796" w:type="dxa"/>
            <w:gridSpan w:val="2"/>
            <w:tcBorders>
              <w:top w:val="single" w:sz="8" w:space="0" w:color="F78218"/>
              <w:left w:val="single" w:sz="8" w:space="0" w:color="F78218"/>
              <w:bottom w:val="single" w:sz="8" w:space="0" w:color="F78218"/>
            </w:tcBorders>
          </w:tcPr>
          <w:p w14:paraId="4D562383" w14:textId="77777777" w:rsidR="000C6F7F" w:rsidRPr="000C6F7F" w:rsidRDefault="000C6F7F" w:rsidP="00D93F2E">
            <w:pPr>
              <w:rPr>
                <w:rFonts w:ascii="Cambria" w:hAnsi="Cambria" w:cstheme="minorHAnsi"/>
              </w:rPr>
            </w:pPr>
          </w:p>
        </w:tc>
      </w:tr>
      <w:tr w:rsidR="00B847C8" w:rsidRPr="006A5B99" w14:paraId="514451CC" w14:textId="77777777" w:rsidTr="0085697B">
        <w:trPr>
          <w:trHeight w:val="249"/>
        </w:trPr>
        <w:tc>
          <w:tcPr>
            <w:tcW w:w="3795" w:type="dxa"/>
            <w:tcBorders>
              <w:top w:val="single" w:sz="8" w:space="0" w:color="F78218"/>
              <w:bottom w:val="single" w:sz="8" w:space="0" w:color="F78218"/>
            </w:tcBorders>
            <w:vAlign w:val="center"/>
          </w:tcPr>
          <w:p w14:paraId="33FDEAA5" w14:textId="77777777" w:rsidR="00B847C8" w:rsidRPr="000C6F7F" w:rsidRDefault="006961A5" w:rsidP="00D93F2E">
            <w:pPr>
              <w:rPr>
                <w:rFonts w:ascii="Cambria" w:hAnsi="Cambria" w:cstheme="minorHAnsi"/>
              </w:rPr>
            </w:pPr>
            <w:r w:rsidRPr="000C6F7F">
              <w:rPr>
                <w:rFonts w:ascii="Cambria" w:hAnsi="Cambria" w:cstheme="minorHAnsi"/>
              </w:rPr>
              <w:t>Транскрибация</w:t>
            </w:r>
          </w:p>
        </w:tc>
        <w:tc>
          <w:tcPr>
            <w:tcW w:w="2839" w:type="dxa"/>
            <w:tcBorders>
              <w:top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2F1F8D64" w14:textId="77777777" w:rsidR="00B847C8" w:rsidRPr="000C6F7F" w:rsidRDefault="00B847C8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4750" w:type="dxa"/>
            <w:tcBorders>
              <w:top w:val="single" w:sz="8" w:space="0" w:color="F78218"/>
              <w:left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687FF9CF" w14:textId="77777777" w:rsidR="00B847C8" w:rsidRPr="000C6F7F" w:rsidRDefault="00B847C8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3796" w:type="dxa"/>
            <w:gridSpan w:val="2"/>
            <w:tcBorders>
              <w:top w:val="single" w:sz="8" w:space="0" w:color="F78218"/>
              <w:left w:val="single" w:sz="8" w:space="0" w:color="F78218"/>
              <w:bottom w:val="single" w:sz="8" w:space="0" w:color="F78218"/>
            </w:tcBorders>
          </w:tcPr>
          <w:p w14:paraId="109F7B27" w14:textId="77777777" w:rsidR="00B847C8" w:rsidRPr="000C6F7F" w:rsidRDefault="00B847C8" w:rsidP="00D93F2E">
            <w:pPr>
              <w:rPr>
                <w:rFonts w:ascii="Cambria" w:hAnsi="Cambria" w:cstheme="minorHAnsi"/>
              </w:rPr>
            </w:pPr>
          </w:p>
        </w:tc>
      </w:tr>
      <w:tr w:rsidR="00B847C8" w:rsidRPr="00F96E78" w14:paraId="592C2DD9" w14:textId="77777777" w:rsidTr="0085697B">
        <w:trPr>
          <w:trHeight w:val="237"/>
        </w:trPr>
        <w:tc>
          <w:tcPr>
            <w:tcW w:w="3795" w:type="dxa"/>
            <w:tcBorders>
              <w:top w:val="single" w:sz="8" w:space="0" w:color="F78218"/>
              <w:bottom w:val="single" w:sz="8" w:space="0" w:color="F78218"/>
            </w:tcBorders>
            <w:vAlign w:val="center"/>
          </w:tcPr>
          <w:p w14:paraId="4502D5A7" w14:textId="77777777" w:rsidR="00B847C8" w:rsidRPr="000C6F7F" w:rsidRDefault="006961A5" w:rsidP="00D93F2E">
            <w:pPr>
              <w:rPr>
                <w:rFonts w:ascii="Cambria" w:hAnsi="Cambria" w:cstheme="minorHAnsi"/>
              </w:rPr>
            </w:pPr>
            <w:r w:rsidRPr="000C6F7F">
              <w:rPr>
                <w:rFonts w:ascii="Cambria" w:hAnsi="Cambria" w:cstheme="minorHAnsi"/>
              </w:rPr>
              <w:t>Печать продуктов проекта</w:t>
            </w:r>
          </w:p>
        </w:tc>
        <w:tc>
          <w:tcPr>
            <w:tcW w:w="2839" w:type="dxa"/>
            <w:tcBorders>
              <w:top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18CB39A4" w14:textId="77777777" w:rsidR="00B847C8" w:rsidRPr="000C6F7F" w:rsidRDefault="00B847C8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4750" w:type="dxa"/>
            <w:tcBorders>
              <w:top w:val="single" w:sz="8" w:space="0" w:color="F78218"/>
              <w:left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476F177A" w14:textId="77777777" w:rsidR="00B847C8" w:rsidRPr="000C6F7F" w:rsidRDefault="00B847C8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3796" w:type="dxa"/>
            <w:gridSpan w:val="2"/>
            <w:tcBorders>
              <w:top w:val="single" w:sz="8" w:space="0" w:color="F78218"/>
              <w:left w:val="single" w:sz="8" w:space="0" w:color="F78218"/>
              <w:bottom w:val="single" w:sz="8" w:space="0" w:color="F78218"/>
            </w:tcBorders>
          </w:tcPr>
          <w:p w14:paraId="0BE4876E" w14:textId="77777777" w:rsidR="00B847C8" w:rsidRPr="000C6F7F" w:rsidRDefault="00B847C8" w:rsidP="00D93F2E">
            <w:pPr>
              <w:rPr>
                <w:rFonts w:ascii="Cambria" w:hAnsi="Cambria" w:cstheme="minorHAnsi"/>
              </w:rPr>
            </w:pPr>
          </w:p>
        </w:tc>
      </w:tr>
      <w:tr w:rsidR="00D218D5" w:rsidRPr="00F96E78" w14:paraId="6565BE24" w14:textId="77777777" w:rsidTr="00AF4339">
        <w:trPr>
          <w:trHeight w:val="237"/>
        </w:trPr>
        <w:tc>
          <w:tcPr>
            <w:tcW w:w="6634" w:type="dxa"/>
            <w:gridSpan w:val="2"/>
            <w:tcBorders>
              <w:top w:val="single" w:sz="8" w:space="0" w:color="F78218"/>
              <w:bottom w:val="single" w:sz="8" w:space="0" w:color="F78218"/>
              <w:right w:val="single" w:sz="8" w:space="0" w:color="F78218"/>
            </w:tcBorders>
            <w:vAlign w:val="center"/>
          </w:tcPr>
          <w:p w14:paraId="0EE7C217" w14:textId="77777777" w:rsidR="00D218D5" w:rsidRPr="000C6F7F" w:rsidRDefault="00D218D5" w:rsidP="00D93F2E">
            <w:pPr>
              <w:rPr>
                <w:rFonts w:ascii="Cambria" w:hAnsi="Cambria" w:cstheme="minorHAnsi"/>
              </w:rPr>
            </w:pPr>
            <w:r w:rsidRPr="000C6F7F">
              <w:rPr>
                <w:rFonts w:ascii="Cambria" w:hAnsi="Cambria" w:cstheme="minorHAnsi"/>
              </w:rPr>
              <w:t>Мероприятия по распространению результатов проекта</w:t>
            </w:r>
          </w:p>
        </w:tc>
        <w:tc>
          <w:tcPr>
            <w:tcW w:w="4750" w:type="dxa"/>
            <w:tcBorders>
              <w:top w:val="single" w:sz="8" w:space="0" w:color="F78218"/>
              <w:left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6C0DA12D" w14:textId="77777777" w:rsidR="00D218D5" w:rsidRPr="000C6F7F" w:rsidRDefault="00D218D5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3796" w:type="dxa"/>
            <w:gridSpan w:val="2"/>
            <w:tcBorders>
              <w:top w:val="single" w:sz="8" w:space="0" w:color="F78218"/>
              <w:left w:val="single" w:sz="8" w:space="0" w:color="F78218"/>
              <w:bottom w:val="single" w:sz="8" w:space="0" w:color="F78218"/>
            </w:tcBorders>
          </w:tcPr>
          <w:p w14:paraId="61ED3DB9" w14:textId="77777777" w:rsidR="00D218D5" w:rsidRPr="000C6F7F" w:rsidRDefault="00D218D5" w:rsidP="00D93F2E">
            <w:pPr>
              <w:rPr>
                <w:rFonts w:ascii="Cambria" w:hAnsi="Cambria" w:cstheme="minorHAnsi"/>
              </w:rPr>
            </w:pPr>
          </w:p>
        </w:tc>
      </w:tr>
      <w:tr w:rsidR="000C6F7F" w:rsidRPr="00F96E78" w14:paraId="382336D4" w14:textId="77777777" w:rsidTr="00AF4339">
        <w:trPr>
          <w:trHeight w:val="237"/>
        </w:trPr>
        <w:tc>
          <w:tcPr>
            <w:tcW w:w="6634" w:type="dxa"/>
            <w:gridSpan w:val="2"/>
            <w:tcBorders>
              <w:top w:val="single" w:sz="8" w:space="0" w:color="F78218"/>
              <w:bottom w:val="single" w:sz="8" w:space="0" w:color="F78218"/>
              <w:right w:val="single" w:sz="8" w:space="0" w:color="F78218"/>
            </w:tcBorders>
            <w:vAlign w:val="center"/>
          </w:tcPr>
          <w:p w14:paraId="0B3C666A" w14:textId="77777777" w:rsidR="000C6F7F" w:rsidRPr="000C6F7F" w:rsidRDefault="000C6F7F" w:rsidP="00D93F2E">
            <w:pPr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Затраты на опорные материалы для рассказчиков</w:t>
            </w:r>
          </w:p>
        </w:tc>
        <w:tc>
          <w:tcPr>
            <w:tcW w:w="4750" w:type="dxa"/>
            <w:tcBorders>
              <w:top w:val="single" w:sz="8" w:space="0" w:color="F78218"/>
              <w:left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2731A33C" w14:textId="77777777" w:rsidR="000C6F7F" w:rsidRPr="000C6F7F" w:rsidRDefault="000C6F7F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3796" w:type="dxa"/>
            <w:gridSpan w:val="2"/>
            <w:tcBorders>
              <w:top w:val="single" w:sz="8" w:space="0" w:color="F78218"/>
              <w:left w:val="single" w:sz="8" w:space="0" w:color="F78218"/>
              <w:bottom w:val="single" w:sz="8" w:space="0" w:color="F78218"/>
            </w:tcBorders>
          </w:tcPr>
          <w:p w14:paraId="36500D83" w14:textId="77777777" w:rsidR="000C6F7F" w:rsidRPr="000C6F7F" w:rsidRDefault="000C6F7F" w:rsidP="00D93F2E">
            <w:pPr>
              <w:rPr>
                <w:rFonts w:ascii="Cambria" w:hAnsi="Cambria" w:cstheme="minorHAnsi"/>
              </w:rPr>
            </w:pPr>
          </w:p>
        </w:tc>
      </w:tr>
      <w:tr w:rsidR="00532461" w:rsidRPr="00F96E78" w14:paraId="08054A50" w14:textId="77777777" w:rsidTr="00AF4339">
        <w:trPr>
          <w:trHeight w:val="237"/>
        </w:trPr>
        <w:tc>
          <w:tcPr>
            <w:tcW w:w="6634" w:type="dxa"/>
            <w:gridSpan w:val="2"/>
            <w:tcBorders>
              <w:top w:val="single" w:sz="8" w:space="0" w:color="F78218"/>
              <w:bottom w:val="single" w:sz="8" w:space="0" w:color="F78218"/>
              <w:right w:val="single" w:sz="8" w:space="0" w:color="F78218"/>
            </w:tcBorders>
            <w:vAlign w:val="center"/>
          </w:tcPr>
          <w:p w14:paraId="39FB2D7F" w14:textId="77777777" w:rsidR="00532461" w:rsidRDefault="00532461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4750" w:type="dxa"/>
            <w:tcBorders>
              <w:top w:val="single" w:sz="8" w:space="0" w:color="F78218"/>
              <w:left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740D29BD" w14:textId="77777777" w:rsidR="00532461" w:rsidRPr="000C6F7F" w:rsidRDefault="00532461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3796" w:type="dxa"/>
            <w:gridSpan w:val="2"/>
            <w:tcBorders>
              <w:top w:val="single" w:sz="8" w:space="0" w:color="F78218"/>
              <w:left w:val="single" w:sz="8" w:space="0" w:color="F78218"/>
              <w:bottom w:val="single" w:sz="8" w:space="0" w:color="F78218"/>
            </w:tcBorders>
          </w:tcPr>
          <w:p w14:paraId="3807383D" w14:textId="77777777" w:rsidR="00532461" w:rsidRPr="000C6F7F" w:rsidRDefault="00532461" w:rsidP="00D93F2E">
            <w:pPr>
              <w:rPr>
                <w:rFonts w:ascii="Cambria" w:hAnsi="Cambria" w:cstheme="minorHAnsi"/>
              </w:rPr>
            </w:pPr>
          </w:p>
        </w:tc>
      </w:tr>
      <w:tr w:rsidR="00532461" w:rsidRPr="00F96E78" w14:paraId="08464723" w14:textId="77777777" w:rsidTr="00AF4339">
        <w:trPr>
          <w:trHeight w:val="237"/>
        </w:trPr>
        <w:tc>
          <w:tcPr>
            <w:tcW w:w="6634" w:type="dxa"/>
            <w:gridSpan w:val="2"/>
            <w:tcBorders>
              <w:top w:val="single" w:sz="8" w:space="0" w:color="F78218"/>
              <w:bottom w:val="single" w:sz="8" w:space="0" w:color="F78218"/>
              <w:right w:val="single" w:sz="8" w:space="0" w:color="F78218"/>
            </w:tcBorders>
            <w:vAlign w:val="center"/>
          </w:tcPr>
          <w:p w14:paraId="4E00A3D9" w14:textId="77777777" w:rsidR="00532461" w:rsidRDefault="00532461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4750" w:type="dxa"/>
            <w:tcBorders>
              <w:top w:val="single" w:sz="8" w:space="0" w:color="F78218"/>
              <w:left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099A8BEF" w14:textId="77777777" w:rsidR="00532461" w:rsidRPr="000C6F7F" w:rsidRDefault="00532461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3796" w:type="dxa"/>
            <w:gridSpan w:val="2"/>
            <w:tcBorders>
              <w:top w:val="single" w:sz="8" w:space="0" w:color="F78218"/>
              <w:left w:val="single" w:sz="8" w:space="0" w:color="F78218"/>
              <w:bottom w:val="single" w:sz="8" w:space="0" w:color="F78218"/>
            </w:tcBorders>
          </w:tcPr>
          <w:p w14:paraId="08F709F9" w14:textId="77777777" w:rsidR="00532461" w:rsidRPr="000C6F7F" w:rsidRDefault="00532461" w:rsidP="00D93F2E">
            <w:pPr>
              <w:rPr>
                <w:rFonts w:ascii="Cambria" w:hAnsi="Cambria" w:cstheme="minorHAnsi"/>
              </w:rPr>
            </w:pPr>
          </w:p>
        </w:tc>
      </w:tr>
      <w:tr w:rsidR="00532461" w:rsidRPr="00F96E78" w14:paraId="0759D1F8" w14:textId="77777777" w:rsidTr="00AF4339">
        <w:trPr>
          <w:trHeight w:val="237"/>
        </w:trPr>
        <w:tc>
          <w:tcPr>
            <w:tcW w:w="6634" w:type="dxa"/>
            <w:gridSpan w:val="2"/>
            <w:tcBorders>
              <w:top w:val="single" w:sz="8" w:space="0" w:color="F78218"/>
              <w:bottom w:val="single" w:sz="8" w:space="0" w:color="F78218"/>
              <w:right w:val="single" w:sz="8" w:space="0" w:color="F78218"/>
            </w:tcBorders>
            <w:vAlign w:val="center"/>
          </w:tcPr>
          <w:p w14:paraId="0B23CD9A" w14:textId="77777777" w:rsidR="00532461" w:rsidRDefault="00532461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4750" w:type="dxa"/>
            <w:tcBorders>
              <w:top w:val="single" w:sz="8" w:space="0" w:color="F78218"/>
              <w:left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77935626" w14:textId="77777777" w:rsidR="00532461" w:rsidRPr="000C6F7F" w:rsidRDefault="00532461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3796" w:type="dxa"/>
            <w:gridSpan w:val="2"/>
            <w:tcBorders>
              <w:top w:val="single" w:sz="8" w:space="0" w:color="F78218"/>
              <w:left w:val="single" w:sz="8" w:space="0" w:color="F78218"/>
              <w:bottom w:val="single" w:sz="8" w:space="0" w:color="F78218"/>
            </w:tcBorders>
          </w:tcPr>
          <w:p w14:paraId="6A5CDB66" w14:textId="77777777" w:rsidR="00532461" w:rsidRPr="000C6F7F" w:rsidRDefault="00532461" w:rsidP="00D93F2E">
            <w:pPr>
              <w:rPr>
                <w:rFonts w:ascii="Cambria" w:hAnsi="Cambria" w:cstheme="minorHAnsi"/>
              </w:rPr>
            </w:pPr>
          </w:p>
        </w:tc>
      </w:tr>
      <w:tr w:rsidR="00532461" w:rsidRPr="00F96E78" w14:paraId="7329BF95" w14:textId="77777777" w:rsidTr="00AF4339">
        <w:trPr>
          <w:trHeight w:val="237"/>
        </w:trPr>
        <w:tc>
          <w:tcPr>
            <w:tcW w:w="6634" w:type="dxa"/>
            <w:gridSpan w:val="2"/>
            <w:tcBorders>
              <w:top w:val="single" w:sz="8" w:space="0" w:color="F78218"/>
              <w:bottom w:val="single" w:sz="8" w:space="0" w:color="F78218"/>
              <w:right w:val="single" w:sz="8" w:space="0" w:color="F78218"/>
            </w:tcBorders>
            <w:vAlign w:val="center"/>
          </w:tcPr>
          <w:p w14:paraId="1BD8B884" w14:textId="77777777" w:rsidR="00532461" w:rsidRPr="00532461" w:rsidRDefault="00532461" w:rsidP="00532461">
            <w:pPr>
              <w:jc w:val="right"/>
              <w:rPr>
                <w:rFonts w:ascii="Cambria" w:hAnsi="Cambria" w:cstheme="minorHAnsi"/>
                <w:b/>
                <w:bCs/>
              </w:rPr>
            </w:pPr>
            <w:r w:rsidRPr="00532461">
              <w:rPr>
                <w:rFonts w:ascii="Cambria" w:hAnsi="Cambria" w:cstheme="minorHAnsi"/>
                <w:b/>
                <w:bCs/>
              </w:rPr>
              <w:t>Итого:</w:t>
            </w:r>
          </w:p>
        </w:tc>
        <w:tc>
          <w:tcPr>
            <w:tcW w:w="4750" w:type="dxa"/>
            <w:tcBorders>
              <w:top w:val="single" w:sz="8" w:space="0" w:color="F78218"/>
              <w:left w:val="single" w:sz="8" w:space="0" w:color="F78218"/>
              <w:bottom w:val="single" w:sz="8" w:space="0" w:color="F78218"/>
              <w:right w:val="single" w:sz="8" w:space="0" w:color="F78218"/>
            </w:tcBorders>
          </w:tcPr>
          <w:p w14:paraId="642B53E0" w14:textId="77777777" w:rsidR="00532461" w:rsidRPr="000C6F7F" w:rsidRDefault="00532461" w:rsidP="00D93F2E">
            <w:pPr>
              <w:rPr>
                <w:rFonts w:ascii="Cambria" w:hAnsi="Cambria" w:cstheme="minorHAnsi"/>
              </w:rPr>
            </w:pPr>
          </w:p>
        </w:tc>
        <w:tc>
          <w:tcPr>
            <w:tcW w:w="3796" w:type="dxa"/>
            <w:gridSpan w:val="2"/>
            <w:tcBorders>
              <w:top w:val="single" w:sz="8" w:space="0" w:color="F78218"/>
              <w:left w:val="single" w:sz="8" w:space="0" w:color="F78218"/>
              <w:bottom w:val="single" w:sz="8" w:space="0" w:color="F78218"/>
            </w:tcBorders>
          </w:tcPr>
          <w:p w14:paraId="6D3DB3DB" w14:textId="77777777" w:rsidR="00532461" w:rsidRPr="000C6F7F" w:rsidRDefault="00532461" w:rsidP="00D93F2E">
            <w:pPr>
              <w:rPr>
                <w:rFonts w:ascii="Cambria" w:hAnsi="Cambria" w:cstheme="minorHAnsi"/>
              </w:rPr>
            </w:pPr>
          </w:p>
        </w:tc>
      </w:tr>
    </w:tbl>
    <w:p w14:paraId="23A7AE0B" w14:textId="77777777" w:rsidR="009F1F7F" w:rsidRDefault="009F1F7F" w:rsidP="00E27971">
      <w:pPr>
        <w:spacing w:after="120"/>
        <w:rPr>
          <w:rFonts w:ascii="Cambria" w:hAnsi="Cambria"/>
        </w:rPr>
      </w:pPr>
    </w:p>
    <w:p w14:paraId="72CC99A9" w14:textId="77777777" w:rsidR="00AB7D8A" w:rsidRPr="00AB7D8A" w:rsidRDefault="00AB7D8A" w:rsidP="00AB7D8A">
      <w:pPr>
        <w:rPr>
          <w:rFonts w:ascii="Cambria" w:hAnsi="Cambria"/>
        </w:rPr>
      </w:pPr>
    </w:p>
    <w:p w14:paraId="2E2FD50B" w14:textId="77777777" w:rsidR="00AB7D8A" w:rsidRDefault="00AB7D8A" w:rsidP="00AB7D8A">
      <w:pPr>
        <w:rPr>
          <w:rFonts w:ascii="Cambria" w:hAnsi="Cambria"/>
        </w:rPr>
      </w:pPr>
    </w:p>
    <w:p w14:paraId="33539D18" w14:textId="4AEE0B40" w:rsidR="00BB4661" w:rsidRPr="00BB4661" w:rsidRDefault="00000000" w:rsidP="00AB7D8A">
      <w:pPr>
        <w:rPr>
          <w:rFonts w:ascii="Cambria" w:hAnsi="Cambria"/>
        </w:rPr>
      </w:pPr>
      <w:r>
        <w:rPr>
          <w:rFonts w:ascii="Cambria" w:hAnsi="Cambria"/>
          <w:noProof/>
        </w:rPr>
        <w:pict w14:anchorId="47BF7313">
          <v:rect id="_x0000_s2062" style="position:absolute;margin-left:19.95pt;margin-top:13pt;width:874.6pt;height:37.8pt;z-index:25168025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" fillcolor="#f78218" strokecolor="#f78218">
            <v:textbox style="mso-next-textbox:#_x0000_s2062">
              <w:txbxContent>
                <w:p w14:paraId="6447CB4C" w14:textId="48F0EDA2" w:rsidR="00BB4661" w:rsidRDefault="00BB4661" w:rsidP="00BB4661">
                  <w:pPr>
                    <w:ind w:firstLine="720"/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</w:pPr>
                  <w:r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  <w:t>Вебинар №</w:t>
                  </w:r>
                  <w:r w:rsidR="009C59CF" w:rsidRPr="009C59CF"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  <w:t>4</w:t>
                  </w:r>
                  <w:r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  <w:t xml:space="preserve">: </w:t>
                  </w:r>
                  <w:r w:rsidRPr="00BB4661"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  <w:t>Анализ количественных и качественных данных вместе</w:t>
                  </w:r>
                </w:p>
                <w:p w14:paraId="6C85A635" w14:textId="77777777" w:rsidR="00BB4661" w:rsidRPr="007B309D" w:rsidRDefault="00BB4661" w:rsidP="00BB4661">
                  <w:pPr>
                    <w:ind w:firstLine="720"/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</w:pPr>
                </w:p>
              </w:txbxContent>
            </v:textbox>
            <w10:wrap anchorx="page"/>
          </v:rect>
        </w:pict>
      </w:r>
    </w:p>
    <w:p w14:paraId="3481607D" w14:textId="77777777" w:rsidR="00BB4661" w:rsidRDefault="00BB4661" w:rsidP="00AB7D8A">
      <w:pPr>
        <w:rPr>
          <w:rFonts w:ascii="Cambria" w:hAnsi="Cambria"/>
        </w:rPr>
      </w:pPr>
    </w:p>
    <w:p w14:paraId="04471CBC" w14:textId="77777777" w:rsidR="00BB4661" w:rsidRDefault="00BB4661" w:rsidP="00AB7D8A">
      <w:pPr>
        <w:rPr>
          <w:rFonts w:ascii="Cambria" w:hAnsi="Cambria"/>
        </w:rPr>
      </w:pPr>
    </w:p>
    <w:p w14:paraId="4C9D439C" w14:textId="0B9F01A5" w:rsidR="00BB4661" w:rsidRPr="009B132E" w:rsidRDefault="009B132E" w:rsidP="00AB7D8A">
      <w:pPr>
        <w:rPr>
          <w:rFonts w:ascii="Cambria" w:hAnsi="Cambria"/>
          <w:b/>
          <w:bCs/>
          <w:sz w:val="24"/>
          <w:szCs w:val="24"/>
        </w:rPr>
      </w:pPr>
      <w:r w:rsidRPr="009B132E">
        <w:rPr>
          <w:rFonts w:ascii="Cambria" w:hAnsi="Cambria"/>
          <w:b/>
          <w:bCs/>
          <w:sz w:val="24"/>
          <w:szCs w:val="24"/>
        </w:rPr>
        <w:t>4</w:t>
      </w:r>
      <w:r w:rsidR="00BB4661" w:rsidRPr="009B132E">
        <w:rPr>
          <w:rFonts w:ascii="Cambria" w:hAnsi="Cambria"/>
          <w:b/>
          <w:bCs/>
          <w:sz w:val="24"/>
          <w:szCs w:val="24"/>
        </w:rPr>
        <w:t xml:space="preserve">.1 </w:t>
      </w:r>
      <w:r w:rsidRPr="009B132E">
        <w:rPr>
          <w:rFonts w:ascii="Cambria" w:hAnsi="Cambria"/>
          <w:b/>
          <w:bCs/>
          <w:sz w:val="24"/>
          <w:szCs w:val="24"/>
        </w:rPr>
        <w:t>Опишите, какие количественные данные у вас есть, для иллюстрации которых вы могли бы использовать данные, полученные с помощью сторителлинга?</w:t>
      </w:r>
    </w:p>
    <w:tbl>
      <w:tblPr>
        <w:tblStyle w:val="af9"/>
        <w:tblW w:w="15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80"/>
      </w:tblGrid>
      <w:tr w:rsidR="00BB4661" w:rsidRPr="009C29D5" w14:paraId="6F0093CC" w14:textId="77777777" w:rsidTr="00F30D97">
        <w:trPr>
          <w:trHeight w:val="1439"/>
        </w:trPr>
        <w:tc>
          <w:tcPr>
            <w:tcW w:w="14753" w:type="dxa"/>
            <w:tcBorders>
              <w:top w:val="single" w:sz="8" w:space="0" w:color="F78218"/>
            </w:tcBorders>
          </w:tcPr>
          <w:p w14:paraId="4518622D" w14:textId="77777777" w:rsidR="00BB4661" w:rsidRPr="009C29D5" w:rsidRDefault="00BB4661" w:rsidP="00F30D97">
            <w:pPr>
              <w:spacing w:after="120"/>
              <w:rPr>
                <w:rFonts w:ascii="Cambria" w:hAnsi="Cambria"/>
                <w:sz w:val="24"/>
                <w:szCs w:val="24"/>
              </w:rPr>
            </w:pPr>
          </w:p>
          <w:p w14:paraId="537B3EC6" w14:textId="77777777" w:rsidR="00BB4661" w:rsidRPr="009C29D5" w:rsidRDefault="00BB4661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  <w:r w:rsidRPr="009C29D5">
              <w:rPr>
                <w:rFonts w:ascii="Cambria" w:hAnsi="Cambria"/>
                <w:sz w:val="24"/>
                <w:szCs w:val="24"/>
              </w:rPr>
              <w:t>Впишите</w:t>
            </w:r>
            <w:r w:rsidRPr="009C29D5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24806016"/>
                <w:showingPlcHdr/>
                <w:text/>
              </w:sdtPr>
              <w:sdtContent>
                <w:r w:rsidRPr="009C29D5">
                  <w:rPr>
                    <w:rStyle w:val="af8"/>
                    <w:sz w:val="24"/>
                    <w:szCs w:val="24"/>
                    <w:lang w:val="en-US"/>
                  </w:rPr>
                  <w:t>Click or tap here to enter text.</w:t>
                </w:r>
              </w:sdtContent>
            </w:sdt>
          </w:p>
          <w:p w14:paraId="3A241762" w14:textId="77777777" w:rsidR="00BB4661" w:rsidRPr="009C29D5" w:rsidRDefault="00BB4661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15A1E232" w14:textId="77777777" w:rsidR="00BB4661" w:rsidRDefault="00BB4661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1CF0AAC2" w14:textId="77777777" w:rsidR="009B132E" w:rsidRDefault="009B132E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6D1B5EE2" w14:textId="77777777" w:rsidR="009B132E" w:rsidRDefault="009B132E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6DA5FC28" w14:textId="77777777" w:rsidR="009B132E" w:rsidRPr="009C29D5" w:rsidRDefault="009B132E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7E6F5899" w14:textId="77777777" w:rsidR="00BB4661" w:rsidRPr="00E95CBE" w:rsidRDefault="00BB4661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10A6EDE1" w14:textId="0EF2AC29" w:rsidR="00BB4661" w:rsidRPr="009C29D5" w:rsidRDefault="009B132E" w:rsidP="009B132E">
            <w:pPr>
              <w:spacing w:after="160" w:line="259" w:lineRule="auto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4.2</w:t>
            </w:r>
            <w:r w:rsidR="00BB4661" w:rsidRPr="009C29D5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r w:rsidRPr="009B132E">
              <w:rPr>
                <w:rFonts w:ascii="Cambria" w:hAnsi="Cambria"/>
                <w:b/>
                <w:bCs/>
                <w:sz w:val="24"/>
                <w:szCs w:val="24"/>
              </w:rPr>
              <w:t>Подумайте и опишите, на какие группы вы могли бы разделить благополучателей, чтобы сравнить между собой данные, полученные с помощью сториттелинга? Группы могут быть выделены как по социально-демографическим характеристикам, так и по характеристикам, связанным с программой (длительность участия в программе, интенсивность участия, виды участия и т.п.</w:t>
            </w:r>
            <w:r w:rsidR="00D41C53">
              <w:rPr>
                <w:rFonts w:ascii="Cambria" w:hAnsi="Cambria"/>
                <w:b/>
                <w:bCs/>
                <w:sz w:val="24"/>
                <w:szCs w:val="24"/>
              </w:rPr>
              <w:t>).</w:t>
            </w:r>
          </w:p>
        </w:tc>
      </w:tr>
      <w:tr w:rsidR="00BB4661" w:rsidRPr="009C29D5" w14:paraId="15D104BD" w14:textId="77777777" w:rsidTr="00F30D97">
        <w:trPr>
          <w:trHeight w:val="1082"/>
        </w:trPr>
        <w:tc>
          <w:tcPr>
            <w:tcW w:w="14753" w:type="dxa"/>
            <w:tcBorders>
              <w:top w:val="single" w:sz="8" w:space="0" w:color="F78218"/>
              <w:bottom w:val="single" w:sz="8" w:space="0" w:color="F78218"/>
            </w:tcBorders>
          </w:tcPr>
          <w:p w14:paraId="0432E8C2" w14:textId="77777777" w:rsidR="00BB4661" w:rsidRPr="009C29D5" w:rsidRDefault="00BB4661" w:rsidP="00F30D97">
            <w:pPr>
              <w:spacing w:after="120"/>
              <w:rPr>
                <w:rFonts w:ascii="Cambria" w:hAnsi="Cambria"/>
                <w:sz w:val="24"/>
                <w:szCs w:val="24"/>
              </w:rPr>
            </w:pPr>
          </w:p>
          <w:p w14:paraId="30180077" w14:textId="77777777" w:rsidR="00BB4661" w:rsidRPr="009C29D5" w:rsidRDefault="00BB4661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  <w:r w:rsidRPr="009C29D5">
              <w:rPr>
                <w:rFonts w:ascii="Cambria" w:hAnsi="Cambria"/>
                <w:sz w:val="24"/>
                <w:szCs w:val="24"/>
              </w:rPr>
              <w:t>Впишите</w:t>
            </w:r>
            <w:r w:rsidRPr="009C29D5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57632449"/>
                <w:showingPlcHdr/>
                <w:text/>
              </w:sdtPr>
              <w:sdtContent>
                <w:r w:rsidRPr="009C29D5">
                  <w:rPr>
                    <w:rStyle w:val="af8"/>
                    <w:sz w:val="24"/>
                    <w:szCs w:val="24"/>
                    <w:lang w:val="en-US"/>
                  </w:rPr>
                  <w:t>Click or tap here to enter text.</w:t>
                </w:r>
              </w:sdtContent>
            </w:sdt>
          </w:p>
          <w:p w14:paraId="23D6B298" w14:textId="77777777" w:rsidR="00BB4661" w:rsidRPr="009C29D5" w:rsidRDefault="00BB4661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7E8E3121" w14:textId="77777777" w:rsidR="00BB4661" w:rsidRDefault="00BB4661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1A87CC25" w14:textId="77777777" w:rsidR="009B132E" w:rsidRDefault="009B132E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6FB5C13F" w14:textId="77777777" w:rsidR="009B132E" w:rsidRDefault="009B132E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2C039089" w14:textId="77777777" w:rsidR="009B132E" w:rsidRDefault="009B132E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6747D575" w14:textId="77777777" w:rsidR="009B132E" w:rsidRDefault="009B132E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02C6F39A" w14:textId="77777777" w:rsidR="009B132E" w:rsidRPr="00E95CBE" w:rsidRDefault="009B132E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221A043B" w14:textId="77777777" w:rsidR="009B132E" w:rsidRPr="00571F44" w:rsidRDefault="009B132E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1FA01720" w14:textId="77777777" w:rsidR="009B132E" w:rsidRPr="00571F44" w:rsidRDefault="009B132E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7D9AE64D" w14:textId="5B2117EF" w:rsidR="009B132E" w:rsidRDefault="009B132E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4</w:t>
            </w:r>
            <w:r w:rsidR="00BB4661" w:rsidRPr="009C29D5">
              <w:rPr>
                <w:rFonts w:ascii="Cambria" w:hAnsi="Cambria"/>
                <w:b/>
                <w:bCs/>
                <w:sz w:val="24"/>
                <w:szCs w:val="24"/>
              </w:rPr>
              <w:t>.</w:t>
            </w:r>
            <w:r>
              <w:rPr>
                <w:rFonts w:ascii="Cambria" w:hAnsi="Cambria"/>
                <w:b/>
                <w:bCs/>
                <w:sz w:val="24"/>
                <w:szCs w:val="24"/>
              </w:rPr>
              <w:t>3</w:t>
            </w:r>
            <w:r w:rsidR="00BB4661" w:rsidRPr="009C29D5">
              <w:rPr>
                <w:rFonts w:ascii="Cambria" w:hAnsi="Cambria"/>
                <w:b/>
                <w:bCs/>
                <w:sz w:val="24"/>
                <w:szCs w:val="24"/>
              </w:rPr>
              <w:t xml:space="preserve">. </w:t>
            </w:r>
            <w:r w:rsidRPr="009B132E">
              <w:rPr>
                <w:rFonts w:ascii="Cambria" w:hAnsi="Cambria"/>
                <w:b/>
                <w:bCs/>
                <w:sz w:val="24"/>
                <w:szCs w:val="24"/>
              </w:rPr>
              <w:t>Опишите дизайн анализа данных, полученных с помощью сторителлинга.</w:t>
            </w:r>
          </w:p>
          <w:p w14:paraId="00FD707C" w14:textId="2DAE5EE5" w:rsidR="00BB4661" w:rsidRPr="009B132E" w:rsidRDefault="009B132E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 w:cs="Segoe UI"/>
              </w:rPr>
              <w:t>Опишите дизайн анализа данных, полученных с помощью сторителлинга. Укажите, что именно вы планируете подсчитывать. Например, число историй в которых ... (продолжите предложение), и их доля в общем числе историй. Продолжений может быть несколько. Также, возможно, вам интересно число историй, в которых одновременно есть упоминание "а" и "б" (а и б могут быть различными)</w:t>
            </w:r>
            <w:r w:rsidR="00571F44">
              <w:rPr>
                <w:rFonts w:ascii="Cambria" w:hAnsi="Cambria" w:cs="Segoe UI"/>
              </w:rPr>
              <w:t>.</w:t>
            </w:r>
            <w:r>
              <w:rPr>
                <w:rFonts w:ascii="Cambria" w:hAnsi="Cambria" w:cs="Segoe UI"/>
              </w:rPr>
              <w:t xml:space="preserve"> При выборе "а" и "б" вспомните свои оценочные вопросы.  Подумайте, будете ли также вести отдельный подсчет по группам благополучателей, если да, то по каким.  Какими методами предполагаете проводить сравнительный анализ.</w:t>
            </w:r>
          </w:p>
        </w:tc>
      </w:tr>
      <w:tr w:rsidR="00BB4661" w:rsidRPr="00571F44" w14:paraId="3AB845D1" w14:textId="77777777" w:rsidTr="00F30D97">
        <w:trPr>
          <w:trHeight w:val="136"/>
        </w:trPr>
        <w:tc>
          <w:tcPr>
            <w:tcW w:w="14753" w:type="dxa"/>
            <w:tcBorders>
              <w:top w:val="single" w:sz="8" w:space="0" w:color="F78218"/>
              <w:bottom w:val="single" w:sz="8" w:space="0" w:color="F78218"/>
            </w:tcBorders>
          </w:tcPr>
          <w:p w14:paraId="72C6ECA7" w14:textId="77777777" w:rsidR="00BB4661" w:rsidRPr="009B132E" w:rsidRDefault="00BB4661" w:rsidP="00F30D97">
            <w:pPr>
              <w:tabs>
                <w:tab w:val="left" w:pos="676"/>
              </w:tabs>
              <w:spacing w:after="120"/>
              <w:ind w:left="697" w:hanging="697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1D792375" w14:textId="77777777" w:rsidR="009B132E" w:rsidRPr="009C29D5" w:rsidRDefault="009B132E" w:rsidP="009B132E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  <w:r w:rsidRPr="009C29D5">
              <w:rPr>
                <w:rFonts w:ascii="Cambria" w:hAnsi="Cambria"/>
                <w:sz w:val="24"/>
                <w:szCs w:val="24"/>
              </w:rPr>
              <w:t>Впишите</w:t>
            </w:r>
            <w:r w:rsidRPr="009C29D5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47460665"/>
                <w:showingPlcHdr/>
                <w:text/>
              </w:sdtPr>
              <w:sdtContent>
                <w:r w:rsidRPr="009C29D5">
                  <w:rPr>
                    <w:rStyle w:val="af8"/>
                    <w:sz w:val="24"/>
                    <w:szCs w:val="24"/>
                    <w:lang w:val="en-US"/>
                  </w:rPr>
                  <w:t>Click or tap here to enter text.</w:t>
                </w:r>
              </w:sdtContent>
            </w:sdt>
          </w:p>
          <w:p w14:paraId="4B51FDFE" w14:textId="77777777" w:rsidR="009B132E" w:rsidRPr="009C29D5" w:rsidRDefault="009B132E" w:rsidP="009B132E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2389E5D9" w14:textId="77777777" w:rsidR="009B132E" w:rsidRDefault="009B132E" w:rsidP="009B132E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2B61D5EE" w14:textId="77777777" w:rsidR="00BB4661" w:rsidRPr="009B132E" w:rsidRDefault="00BB4661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6358D5F0" w14:textId="77777777" w:rsidR="00BB4661" w:rsidRPr="009B132E" w:rsidRDefault="00BB4661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62144728" w14:textId="77777777" w:rsidR="00BB4661" w:rsidRPr="009B132E" w:rsidRDefault="00BB4661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3EFAA3BF" w14:textId="77777777" w:rsidR="00BB4661" w:rsidRPr="009B132E" w:rsidRDefault="00BB4661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3068A48A" w14:textId="77777777" w:rsidR="00BB4661" w:rsidRPr="009B132E" w:rsidRDefault="00BB4661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397D06EB" w14:textId="77777777" w:rsidR="00BB4661" w:rsidRDefault="00BB4661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08900063" w14:textId="77777777" w:rsidR="00CD6A5F" w:rsidRDefault="00CD6A5F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10F80315" w14:textId="77777777" w:rsidR="00CD6A5F" w:rsidRDefault="00CD6A5F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761F14C7" w14:textId="77777777" w:rsidR="00CD6A5F" w:rsidRPr="009B132E" w:rsidRDefault="00CD6A5F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0C7F3579" w14:textId="77777777" w:rsidR="00BB4661" w:rsidRPr="009B132E" w:rsidRDefault="00BB4661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07331D1B" w14:textId="77777777" w:rsidR="00BB4661" w:rsidRPr="009B132E" w:rsidRDefault="00BB4661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4EF0467C" w14:textId="77777777" w:rsidR="00BB4661" w:rsidRPr="009B132E" w:rsidRDefault="00BB4661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72CCED4B" w14:textId="3893E1E0" w:rsidR="00BB4661" w:rsidRPr="009B132E" w:rsidRDefault="00BB4661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</w:tr>
    </w:tbl>
    <w:p w14:paraId="49CC7A88" w14:textId="77777777" w:rsidR="00BB4661" w:rsidRPr="009B132E" w:rsidRDefault="00BB4661" w:rsidP="00AB7D8A">
      <w:pPr>
        <w:rPr>
          <w:rFonts w:ascii="Cambria" w:hAnsi="Cambria"/>
          <w:lang w:val="en-US"/>
        </w:rPr>
      </w:pPr>
    </w:p>
    <w:p w14:paraId="0A54FD1C" w14:textId="541529B6" w:rsidR="00BB4661" w:rsidRDefault="00BB4661" w:rsidP="00AB7D8A">
      <w:pPr>
        <w:rPr>
          <w:rFonts w:ascii="Cambria" w:hAnsi="Cambria"/>
          <w:lang w:val="en-US"/>
        </w:rPr>
      </w:pPr>
    </w:p>
    <w:p w14:paraId="424E204F" w14:textId="77777777" w:rsidR="009B132E" w:rsidRDefault="009B132E" w:rsidP="00AB7D8A">
      <w:pPr>
        <w:rPr>
          <w:rFonts w:ascii="Cambria" w:hAnsi="Cambria"/>
          <w:lang w:val="en-US"/>
        </w:rPr>
      </w:pPr>
    </w:p>
    <w:p w14:paraId="3AFF867E" w14:textId="77777777" w:rsidR="009B132E" w:rsidRDefault="009B132E" w:rsidP="00AB7D8A">
      <w:pPr>
        <w:rPr>
          <w:rFonts w:ascii="Cambria" w:hAnsi="Cambria"/>
          <w:lang w:val="en-US"/>
        </w:rPr>
      </w:pPr>
    </w:p>
    <w:p w14:paraId="4CB06456" w14:textId="3A87970C" w:rsidR="009B132E" w:rsidRPr="00E47DC2" w:rsidRDefault="009B132E" w:rsidP="00E47DC2">
      <w:pPr>
        <w:ind w:firstLine="720"/>
        <w:rPr>
          <w:rFonts w:ascii="Cambria" w:hAnsi="Cambria"/>
          <w:b/>
          <w:bCs/>
          <w:color w:val="FFFFFF" w:themeColor="background1"/>
          <w:sz w:val="36"/>
          <w:szCs w:val="36"/>
        </w:rPr>
      </w:pPr>
      <w:r>
        <w:rPr>
          <w:rFonts w:ascii="Cambria" w:hAnsi="Cambria"/>
          <w:b/>
          <w:bCs/>
          <w:color w:val="FFFFFF" w:themeColor="background1"/>
          <w:sz w:val="36"/>
          <w:szCs w:val="36"/>
        </w:rPr>
        <w:t>Вебинар №</w:t>
      </w:r>
      <w:r w:rsidRPr="009C59CF">
        <w:rPr>
          <w:rFonts w:ascii="Cambria" w:hAnsi="Cambria"/>
          <w:b/>
          <w:bCs/>
          <w:color w:val="FFFFFF" w:themeColor="background1"/>
          <w:sz w:val="36"/>
          <w:szCs w:val="36"/>
        </w:rPr>
        <w:t>4</w:t>
      </w:r>
      <w:r>
        <w:rPr>
          <w:rFonts w:ascii="Cambria" w:hAnsi="Cambria"/>
          <w:b/>
          <w:bCs/>
          <w:color w:val="FFFFFF" w:themeColor="background1"/>
          <w:sz w:val="36"/>
          <w:szCs w:val="36"/>
        </w:rPr>
        <w:t xml:space="preserve">: </w:t>
      </w:r>
      <w:r w:rsidRPr="00BB4661">
        <w:rPr>
          <w:rFonts w:ascii="Cambria" w:hAnsi="Cambria"/>
          <w:b/>
          <w:bCs/>
          <w:color w:val="FFFFFF" w:themeColor="background1"/>
          <w:sz w:val="36"/>
          <w:szCs w:val="36"/>
        </w:rPr>
        <w:t>Анализ количественных и качественных данных вмест</w:t>
      </w:r>
      <w:r w:rsidR="00000000">
        <w:rPr>
          <w:rFonts w:ascii="Cambria" w:hAnsi="Cambria"/>
          <w:b/>
          <w:bCs/>
          <w:noProof/>
          <w:sz w:val="24"/>
          <w:szCs w:val="24"/>
        </w:rPr>
        <w:pict w14:anchorId="47BF7313">
          <v:rect id="_x0000_s2064" style="position:absolute;left:0;text-align:left;margin-left:12.75pt;margin-top:33.3pt;width:874.6pt;height:37.8pt;z-index:251682304;visibility:visible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" fillcolor="#f78218" strokecolor="#f78218">
            <v:textbox style="mso-next-textbox:#_x0000_s2064">
              <w:txbxContent>
                <w:p w14:paraId="7B1340E4" w14:textId="4EAFACE5" w:rsidR="00CD6A5F" w:rsidRPr="007B309D" w:rsidRDefault="00CD6A5F" w:rsidP="00CD6A5F">
                  <w:pPr>
                    <w:ind w:firstLine="720"/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</w:pPr>
                  <w:r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  <w:t xml:space="preserve">Вебинар №5: </w:t>
                  </w:r>
                  <w:r w:rsidRPr="00CD6A5F">
                    <w:rPr>
                      <w:rFonts w:ascii="Cambria" w:hAnsi="Cambria"/>
                      <w:b/>
                      <w:bCs/>
                      <w:color w:val="FFFFFF" w:themeColor="background1"/>
                      <w:sz w:val="36"/>
                      <w:szCs w:val="36"/>
                    </w:rPr>
                    <w:t xml:space="preserve">IT-технологии для сбора, хранения и анализа историй </w:t>
                  </w:r>
                </w:p>
              </w:txbxContent>
            </v:textbox>
            <w10:wrap anchorx="page"/>
          </v:rect>
        </w:pict>
      </w:r>
      <w:r w:rsidRPr="009C59CF">
        <w:rPr>
          <w:rFonts w:ascii="Cambria" w:hAnsi="Cambria"/>
          <w:b/>
          <w:bCs/>
          <w:color w:val="FFFFFF" w:themeColor="background1"/>
          <w:sz w:val="36"/>
          <w:szCs w:val="36"/>
        </w:rPr>
        <w:t>4</w:t>
      </w:r>
      <w:r>
        <w:rPr>
          <w:rFonts w:ascii="Cambria" w:hAnsi="Cambria"/>
          <w:b/>
          <w:bCs/>
          <w:color w:val="FFFFFF" w:themeColor="background1"/>
          <w:sz w:val="36"/>
          <w:szCs w:val="36"/>
        </w:rPr>
        <w:t xml:space="preserve">: </w:t>
      </w:r>
      <w:r w:rsidRPr="00BB4661">
        <w:rPr>
          <w:rFonts w:ascii="Cambria" w:hAnsi="Cambria"/>
          <w:b/>
          <w:bCs/>
          <w:color w:val="FFFFFF" w:themeColor="background1"/>
          <w:sz w:val="36"/>
          <w:szCs w:val="36"/>
        </w:rPr>
        <w:t>Анализ количественных и качественных данных вместе</w:t>
      </w:r>
    </w:p>
    <w:p w14:paraId="53AB0154" w14:textId="77777777" w:rsidR="009B132E" w:rsidRDefault="009B132E" w:rsidP="009B132E">
      <w:pPr>
        <w:rPr>
          <w:rFonts w:ascii="Cambria" w:hAnsi="Cambria"/>
        </w:rPr>
      </w:pPr>
    </w:p>
    <w:p w14:paraId="0D20F354" w14:textId="77777777" w:rsidR="00CD6A5F" w:rsidRDefault="00CD6A5F" w:rsidP="009B132E">
      <w:pPr>
        <w:rPr>
          <w:rFonts w:ascii="Cambria" w:hAnsi="Cambria"/>
          <w:b/>
          <w:bCs/>
          <w:sz w:val="24"/>
          <w:szCs w:val="24"/>
        </w:rPr>
      </w:pPr>
    </w:p>
    <w:p w14:paraId="625ECD94" w14:textId="309632A0" w:rsidR="009B132E" w:rsidRPr="009B132E" w:rsidRDefault="009B132E" w:rsidP="009B132E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5</w:t>
      </w:r>
      <w:r w:rsidRPr="009B132E">
        <w:rPr>
          <w:rFonts w:ascii="Cambria" w:hAnsi="Cambria"/>
          <w:b/>
          <w:bCs/>
          <w:sz w:val="24"/>
          <w:szCs w:val="24"/>
        </w:rPr>
        <w:t xml:space="preserve">.1 </w:t>
      </w:r>
      <w:r>
        <w:rPr>
          <w:rFonts w:ascii="Cambria" w:hAnsi="Cambria"/>
          <w:b/>
          <w:bCs/>
          <w:sz w:val="24"/>
          <w:szCs w:val="24"/>
        </w:rPr>
        <w:t>Пожалуйста, о</w:t>
      </w:r>
      <w:r w:rsidRPr="009B132E">
        <w:rPr>
          <w:rFonts w:ascii="Cambria" w:hAnsi="Cambria"/>
          <w:b/>
          <w:bCs/>
          <w:sz w:val="24"/>
          <w:szCs w:val="24"/>
        </w:rPr>
        <w:t xml:space="preserve">пишите, </w:t>
      </w:r>
      <w:r>
        <w:rPr>
          <w:rFonts w:ascii="Cambria" w:hAnsi="Cambria"/>
          <w:b/>
          <w:bCs/>
          <w:sz w:val="24"/>
          <w:szCs w:val="24"/>
        </w:rPr>
        <w:t>при помощи каких инструментов вы будете хранить данные и истории</w:t>
      </w:r>
      <w:r w:rsidRPr="009B132E">
        <w:rPr>
          <w:rFonts w:ascii="Cambria" w:hAnsi="Cambria"/>
          <w:b/>
          <w:bCs/>
          <w:sz w:val="24"/>
          <w:szCs w:val="24"/>
        </w:rPr>
        <w:t xml:space="preserve"> </w:t>
      </w:r>
    </w:p>
    <w:tbl>
      <w:tblPr>
        <w:tblStyle w:val="af9"/>
        <w:tblW w:w="15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96"/>
      </w:tblGrid>
      <w:tr w:rsidR="009B132E" w:rsidRPr="00571F44" w14:paraId="115B5B39" w14:textId="77777777" w:rsidTr="009B132E">
        <w:trPr>
          <w:trHeight w:val="1439"/>
        </w:trPr>
        <w:tc>
          <w:tcPr>
            <w:tcW w:w="15180" w:type="dxa"/>
            <w:tcBorders>
              <w:top w:val="single" w:sz="8" w:space="0" w:color="F78218"/>
            </w:tcBorders>
          </w:tcPr>
          <w:p w14:paraId="6A018D57" w14:textId="2B1FE909" w:rsidR="009B132E" w:rsidRPr="009C29D5" w:rsidRDefault="009B132E" w:rsidP="00F30D97">
            <w:pPr>
              <w:spacing w:after="120"/>
              <w:rPr>
                <w:rFonts w:ascii="Cambria" w:hAnsi="Cambria"/>
                <w:sz w:val="24"/>
                <w:szCs w:val="24"/>
              </w:rPr>
            </w:pPr>
          </w:p>
          <w:p w14:paraId="589835FE" w14:textId="77777777" w:rsidR="009B132E" w:rsidRPr="009C29D5" w:rsidRDefault="009B132E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  <w:r w:rsidRPr="009C29D5">
              <w:rPr>
                <w:rFonts w:ascii="Cambria" w:hAnsi="Cambria"/>
                <w:sz w:val="24"/>
                <w:szCs w:val="24"/>
              </w:rPr>
              <w:t>Впишите</w:t>
            </w:r>
            <w:r w:rsidRPr="009C29D5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44852813"/>
                <w:showingPlcHdr/>
                <w:text/>
              </w:sdtPr>
              <w:sdtContent>
                <w:r w:rsidRPr="009C29D5">
                  <w:rPr>
                    <w:rStyle w:val="af8"/>
                    <w:sz w:val="24"/>
                    <w:szCs w:val="24"/>
                    <w:lang w:val="en-US"/>
                  </w:rPr>
                  <w:t>Click or tap here to enter text.</w:t>
                </w:r>
              </w:sdtContent>
            </w:sdt>
          </w:p>
          <w:p w14:paraId="625C46FC" w14:textId="77777777" w:rsidR="009B132E" w:rsidRPr="009C29D5" w:rsidRDefault="009B132E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091C191A" w14:textId="77777777" w:rsidR="009B132E" w:rsidRDefault="009B132E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12A7C988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5A303193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1AC048F1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3A679D50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218FA355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3DE20B0A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3CFFB8D2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05A68949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0EDC1092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2C6BE02D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7DC6E743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6A81988D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5579A1FF" w14:textId="77777777" w:rsidR="00E47DC2" w:rsidRDefault="00E47DC2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1C732470" w14:textId="77777777" w:rsidR="00E47DC2" w:rsidRDefault="00E47DC2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0AFE17FC" w14:textId="77777777" w:rsidR="00E47DC2" w:rsidRDefault="00E47DC2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59269D44" w14:textId="77777777" w:rsidR="00E47DC2" w:rsidRDefault="00E47DC2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3B088BCA" w14:textId="3B83E2B5" w:rsidR="00CD6A5F" w:rsidRDefault="00000000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noProof/>
                <w:sz w:val="24"/>
                <w:szCs w:val="24"/>
              </w:rPr>
              <w:lastRenderedPageBreak/>
              <w:pict w14:anchorId="47BF7313">
                <v:rect id="_x0000_s2065" style="position:absolute;margin-left:-84.75pt;margin-top:27.55pt;width:874.6pt;height:37.8pt;z-index:251683328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" fillcolor="#f78218" strokecolor="#f78218">
                  <v:textbox style="mso-next-textbox:#_x0000_s2065">
                    <w:txbxContent>
                      <w:p w14:paraId="48C82AEB" w14:textId="712138C9" w:rsidR="00CD6A5F" w:rsidRPr="007B309D" w:rsidRDefault="00571F44" w:rsidP="00CD6A5F">
                        <w:pPr>
                          <w:ind w:firstLine="720"/>
                          <w:rPr>
                            <w:rFonts w:ascii="Cambria" w:hAnsi="Cambria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  <w:r>
                          <w:rPr>
                            <w:rFonts w:ascii="Cambria" w:hAnsi="Cambria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 xml:space="preserve">             </w:t>
                        </w:r>
                        <w:r w:rsidR="00CD6A5F" w:rsidRPr="00CD6A5F">
                          <w:rPr>
                            <w:rFonts w:ascii="Cambria" w:hAnsi="Cambria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 xml:space="preserve">Обеспечение сохранности и конфиденциальности персональных данных  </w:t>
                        </w:r>
                      </w:p>
                    </w:txbxContent>
                  </v:textbox>
                  <w10:wrap anchorx="page"/>
                </v:rect>
              </w:pict>
            </w:r>
          </w:p>
          <w:p w14:paraId="3CFB8A66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2BCF6E25" w14:textId="77777777" w:rsidR="00CD6A5F" w:rsidRDefault="00CD6A5F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15FBAEF9" w14:textId="77777777" w:rsidR="009B132E" w:rsidRDefault="009B132E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0B99E894" w14:textId="39DC3543" w:rsidR="00CD6A5F" w:rsidRPr="00571F44" w:rsidRDefault="00CD6A5F" w:rsidP="00CD6A5F">
            <w:pPr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  <w:r w:rsidRPr="00571F44"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tbl>
            <w:tblPr>
              <w:tblStyle w:val="af9"/>
              <w:tblW w:w="151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180"/>
            </w:tblGrid>
            <w:tr w:rsidR="00CD6A5F" w:rsidRPr="00571F44" w14:paraId="659CC5B7" w14:textId="77777777" w:rsidTr="00F30D97">
              <w:trPr>
                <w:trHeight w:val="1439"/>
              </w:trPr>
              <w:tc>
                <w:tcPr>
                  <w:tcW w:w="15180" w:type="dxa"/>
                  <w:tcBorders>
                    <w:top w:val="single" w:sz="8" w:space="0" w:color="F78218"/>
                  </w:tcBorders>
                </w:tcPr>
                <w:p w14:paraId="2A7C3D06" w14:textId="77777777" w:rsidR="00CD6A5F" w:rsidRPr="00571F44" w:rsidRDefault="00CD6A5F" w:rsidP="00CD6A5F">
                  <w:pPr>
                    <w:spacing w:after="120"/>
                    <w:rPr>
                      <w:rFonts w:ascii="Cambria" w:hAnsi="Cambria"/>
                      <w:sz w:val="24"/>
                      <w:szCs w:val="24"/>
                      <w:lang w:val="en-US"/>
                    </w:rPr>
                  </w:pPr>
                </w:p>
                <w:p w14:paraId="7B3DDF0D" w14:textId="77777777" w:rsidR="00CD6A5F" w:rsidRPr="009C29D5" w:rsidRDefault="00CD6A5F" w:rsidP="00CD6A5F">
                  <w:pPr>
                    <w:spacing w:after="120"/>
                    <w:rPr>
                      <w:rFonts w:ascii="Cambria" w:hAnsi="Cambria"/>
                      <w:sz w:val="24"/>
                      <w:szCs w:val="24"/>
                      <w:lang w:val="en-US"/>
                    </w:rPr>
                  </w:pPr>
                  <w:r w:rsidRPr="009C29D5">
                    <w:rPr>
                      <w:rFonts w:ascii="Cambria" w:hAnsi="Cambria"/>
                      <w:sz w:val="24"/>
                      <w:szCs w:val="24"/>
                    </w:rPr>
                    <w:t>Впишите</w:t>
                  </w:r>
                  <w:r w:rsidRPr="009C29D5">
                    <w:rPr>
                      <w:rFonts w:ascii="Cambria" w:hAnsi="Cambria"/>
                      <w:sz w:val="24"/>
                      <w:szCs w:val="24"/>
                      <w:lang w:val="en-US"/>
                    </w:rPr>
                    <w:t xml:space="preserve"> </w:t>
                  </w:r>
                  <w:sdt>
                    <w:sdtPr>
                      <w:rPr>
                        <w:rFonts w:ascii="Cambria" w:hAnsi="Cambria"/>
                        <w:sz w:val="24"/>
                        <w:szCs w:val="24"/>
                      </w:rPr>
                      <w:id w:val="1977565214"/>
                      <w:showingPlcHdr/>
                      <w:text/>
                    </w:sdtPr>
                    <w:sdtContent>
                      <w:r w:rsidRPr="009C29D5">
                        <w:rPr>
                          <w:rStyle w:val="af8"/>
                          <w:sz w:val="24"/>
                          <w:szCs w:val="24"/>
                          <w:lang w:val="en-US"/>
                        </w:rPr>
                        <w:t>Click or tap here to enter text.</w:t>
                      </w:r>
                    </w:sdtContent>
                  </w:sdt>
                </w:p>
                <w:p w14:paraId="0FA2E7B1" w14:textId="2E923EE7" w:rsidR="00CD6A5F" w:rsidRPr="009C29D5" w:rsidRDefault="00CD6A5F" w:rsidP="00CD6A5F">
                  <w:pPr>
                    <w:spacing w:after="120"/>
                    <w:rPr>
                      <w:rFonts w:ascii="Cambria" w:hAnsi="Cambria"/>
                      <w:sz w:val="24"/>
                      <w:szCs w:val="24"/>
                      <w:lang w:val="en-US"/>
                    </w:rPr>
                  </w:pPr>
                </w:p>
                <w:p w14:paraId="779F2F6A" w14:textId="77777777" w:rsidR="00CD6A5F" w:rsidRDefault="00CD6A5F" w:rsidP="00CD6A5F">
                  <w:pPr>
                    <w:spacing w:after="120"/>
                    <w:rPr>
                      <w:rFonts w:ascii="Cambria" w:hAnsi="Cambria"/>
                      <w:sz w:val="24"/>
                      <w:szCs w:val="24"/>
                      <w:lang w:val="en-US"/>
                    </w:rPr>
                  </w:pPr>
                </w:p>
                <w:p w14:paraId="30EAE59A" w14:textId="77777777" w:rsidR="00CD6A5F" w:rsidRDefault="00CD6A5F" w:rsidP="00CD6A5F">
                  <w:pPr>
                    <w:spacing w:after="120"/>
                    <w:rPr>
                      <w:rFonts w:ascii="Cambria" w:hAnsi="Cambria"/>
                      <w:sz w:val="24"/>
                      <w:szCs w:val="24"/>
                      <w:lang w:val="en-US"/>
                    </w:rPr>
                  </w:pPr>
                </w:p>
                <w:p w14:paraId="3E771498" w14:textId="77777777" w:rsidR="00CD6A5F" w:rsidRDefault="00CD6A5F" w:rsidP="00CD6A5F">
                  <w:pPr>
                    <w:spacing w:after="120"/>
                    <w:rPr>
                      <w:rFonts w:ascii="Cambria" w:hAnsi="Cambria"/>
                      <w:sz w:val="24"/>
                      <w:szCs w:val="24"/>
                      <w:lang w:val="en-US"/>
                    </w:rPr>
                  </w:pPr>
                </w:p>
                <w:p w14:paraId="795DE847" w14:textId="77777777" w:rsidR="00CD6A5F" w:rsidRDefault="00CD6A5F" w:rsidP="00CD6A5F">
                  <w:pPr>
                    <w:spacing w:after="120"/>
                    <w:rPr>
                      <w:rFonts w:ascii="Cambria" w:hAnsi="Cambria"/>
                      <w:sz w:val="24"/>
                      <w:szCs w:val="24"/>
                      <w:lang w:val="en-US"/>
                    </w:rPr>
                  </w:pPr>
                </w:p>
                <w:p w14:paraId="02812E0C" w14:textId="77777777" w:rsidR="00CD6A5F" w:rsidRDefault="00CD6A5F" w:rsidP="00CD6A5F">
                  <w:pPr>
                    <w:spacing w:after="120"/>
                    <w:rPr>
                      <w:rFonts w:ascii="Cambria" w:hAnsi="Cambria"/>
                      <w:sz w:val="24"/>
                      <w:szCs w:val="24"/>
                      <w:lang w:val="en-US"/>
                    </w:rPr>
                  </w:pPr>
                </w:p>
                <w:p w14:paraId="30D041D3" w14:textId="77777777" w:rsidR="00CD6A5F" w:rsidRDefault="00CD6A5F" w:rsidP="00CD6A5F">
                  <w:pPr>
                    <w:spacing w:after="120"/>
                    <w:rPr>
                      <w:rFonts w:ascii="Cambria" w:hAnsi="Cambria"/>
                      <w:sz w:val="24"/>
                      <w:szCs w:val="24"/>
                      <w:lang w:val="en-US"/>
                    </w:rPr>
                  </w:pPr>
                </w:p>
                <w:p w14:paraId="407A0FB9" w14:textId="77777777" w:rsidR="00CD6A5F" w:rsidRDefault="00CD6A5F" w:rsidP="00CD6A5F">
                  <w:pPr>
                    <w:spacing w:after="120"/>
                    <w:rPr>
                      <w:rFonts w:ascii="Cambria" w:hAnsi="Cambria"/>
                      <w:sz w:val="24"/>
                      <w:szCs w:val="24"/>
                      <w:lang w:val="en-US"/>
                    </w:rPr>
                  </w:pPr>
                </w:p>
                <w:p w14:paraId="25BA1569" w14:textId="77777777" w:rsidR="00CD6A5F" w:rsidRDefault="00CD6A5F" w:rsidP="00CD6A5F">
                  <w:pPr>
                    <w:spacing w:after="120"/>
                    <w:rPr>
                      <w:rFonts w:ascii="Cambria" w:hAnsi="Cambria"/>
                      <w:sz w:val="24"/>
                      <w:szCs w:val="24"/>
                      <w:lang w:val="en-US"/>
                    </w:rPr>
                  </w:pPr>
                </w:p>
                <w:p w14:paraId="6ED41184" w14:textId="77777777" w:rsidR="00CD6A5F" w:rsidRDefault="00CD6A5F" w:rsidP="00CD6A5F">
                  <w:pPr>
                    <w:spacing w:after="120"/>
                    <w:rPr>
                      <w:rFonts w:ascii="Cambria" w:hAnsi="Cambria"/>
                      <w:sz w:val="24"/>
                      <w:szCs w:val="24"/>
                      <w:lang w:val="en-US"/>
                    </w:rPr>
                  </w:pPr>
                </w:p>
                <w:p w14:paraId="58B0F3E1" w14:textId="77777777" w:rsidR="00CD6A5F" w:rsidRPr="009C29D5" w:rsidRDefault="00CD6A5F" w:rsidP="00CD6A5F">
                  <w:pPr>
                    <w:spacing w:after="120"/>
                    <w:rPr>
                      <w:rFonts w:ascii="Cambria" w:hAnsi="Cambria"/>
                      <w:sz w:val="24"/>
                      <w:szCs w:val="24"/>
                      <w:lang w:val="en-US"/>
                    </w:rPr>
                  </w:pPr>
                </w:p>
                <w:p w14:paraId="1788F38E" w14:textId="77777777" w:rsidR="00CD6A5F" w:rsidRPr="00E95CBE" w:rsidRDefault="00CD6A5F" w:rsidP="00CD6A5F">
                  <w:pPr>
                    <w:spacing w:after="120"/>
                    <w:rPr>
                      <w:rFonts w:ascii="Cambria" w:hAnsi="Cambria"/>
                      <w:b/>
                      <w:bCs/>
                      <w:sz w:val="24"/>
                      <w:szCs w:val="24"/>
                      <w:lang w:val="en-US"/>
                    </w:rPr>
                  </w:pPr>
                </w:p>
                <w:p w14:paraId="7BF448E0" w14:textId="77777777" w:rsidR="00CD6A5F" w:rsidRPr="00CD6A5F" w:rsidRDefault="00CD6A5F" w:rsidP="00CD6A5F">
                  <w:pPr>
                    <w:spacing w:after="160" w:line="259" w:lineRule="auto"/>
                    <w:rPr>
                      <w:rFonts w:ascii="Cambria" w:hAnsi="Cambria"/>
                      <w:b/>
                      <w:bCs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4EC521A4" w14:textId="77777777" w:rsidR="009B132E" w:rsidRPr="009C29D5" w:rsidRDefault="009B132E" w:rsidP="00F30D97">
            <w:pPr>
              <w:spacing w:after="120"/>
              <w:rPr>
                <w:rFonts w:ascii="Cambria" w:hAnsi="Cambria"/>
                <w:sz w:val="24"/>
                <w:szCs w:val="24"/>
                <w:lang w:val="en-US"/>
              </w:rPr>
            </w:pPr>
          </w:p>
          <w:p w14:paraId="7BA8641F" w14:textId="77777777" w:rsidR="009B132E" w:rsidRPr="00E95CBE" w:rsidRDefault="009B132E" w:rsidP="00F30D97">
            <w:pPr>
              <w:spacing w:after="120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  <w:p w14:paraId="0615E769" w14:textId="74A9F9BA" w:rsidR="009B132E" w:rsidRPr="00CD6A5F" w:rsidRDefault="009B132E" w:rsidP="00F30D97">
            <w:pPr>
              <w:spacing w:after="160" w:line="259" w:lineRule="auto"/>
              <w:rPr>
                <w:rFonts w:ascii="Cambria" w:hAnsi="Cambria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42A11F78" w14:textId="3586F695" w:rsidR="009B132E" w:rsidRDefault="009B132E" w:rsidP="009B132E">
      <w:pPr>
        <w:ind w:firstLine="720"/>
        <w:rPr>
          <w:rFonts w:ascii="Cambria" w:hAnsi="Cambria"/>
          <w:b/>
          <w:bCs/>
          <w:color w:val="FFFFFF" w:themeColor="background1"/>
          <w:sz w:val="36"/>
          <w:szCs w:val="36"/>
        </w:rPr>
      </w:pPr>
      <w:r w:rsidRPr="00BB4661">
        <w:rPr>
          <w:rFonts w:ascii="Cambria" w:hAnsi="Cambria"/>
          <w:b/>
          <w:bCs/>
          <w:color w:val="FFFFFF" w:themeColor="background1"/>
          <w:sz w:val="36"/>
          <w:szCs w:val="36"/>
        </w:rPr>
        <w:lastRenderedPageBreak/>
        <w:t>и качественных данных вместе</w:t>
      </w:r>
    </w:p>
    <w:p w14:paraId="39A91A5D" w14:textId="77777777" w:rsidR="009B132E" w:rsidRPr="009B132E" w:rsidRDefault="009B132E" w:rsidP="00AB7D8A">
      <w:pPr>
        <w:rPr>
          <w:rFonts w:ascii="Cambria" w:hAnsi="Cambria"/>
        </w:rPr>
      </w:pPr>
    </w:p>
    <w:sectPr w:rsidR="009B132E" w:rsidRPr="009B132E" w:rsidSect="00010990">
      <w:footerReference w:type="default" r:id="rId10"/>
      <w:pgSz w:w="16838" w:h="11906" w:orient="landscape"/>
      <w:pgMar w:top="0" w:right="1134" w:bottom="567" w:left="1134" w:header="708" w:footer="1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9FAD4" w14:textId="77777777" w:rsidR="0008555A" w:rsidRDefault="0008555A" w:rsidP="007A7DC2">
      <w:pPr>
        <w:spacing w:after="0" w:line="240" w:lineRule="auto"/>
      </w:pPr>
      <w:r>
        <w:separator/>
      </w:r>
    </w:p>
  </w:endnote>
  <w:endnote w:type="continuationSeparator" w:id="0">
    <w:p w14:paraId="6DFD3970" w14:textId="77777777" w:rsidR="0008555A" w:rsidRDefault="0008555A" w:rsidP="007A7D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E8360" w14:textId="77777777" w:rsidR="00CB75E0" w:rsidRPr="00B7651F" w:rsidRDefault="00B15603" w:rsidP="00D607BF">
    <w:pPr>
      <w:pStyle w:val="a7"/>
      <w:ind w:right="1245"/>
      <w:jc w:val="right"/>
    </w:pPr>
    <w:r>
      <w:rPr>
        <w:rFonts w:ascii="Cambria" w:hAnsi="Cambria"/>
      </w:rPr>
      <w:t xml:space="preserve">Сторителлинг в </w:t>
    </w:r>
    <w:r w:rsidR="00D607BF">
      <w:rPr>
        <w:rFonts w:ascii="Cambria" w:hAnsi="Cambria"/>
      </w:rPr>
      <w:t>оценке программ в сфере детства</w:t>
    </w:r>
    <w:r w:rsidR="00CB75E0" w:rsidRPr="00B7651F">
      <w:rPr>
        <w:sz w:val="16"/>
        <w:szCs w:val="16"/>
      </w:rPr>
      <w:t xml:space="preserve"> </w:t>
    </w:r>
  </w:p>
  <w:p w14:paraId="5952D9A2" w14:textId="77777777" w:rsidR="00CB75E0" w:rsidRPr="00B7651F" w:rsidRDefault="00CB75E0" w:rsidP="00B7651F">
    <w:pPr>
      <w:pStyle w:val="a7"/>
      <w:ind w:right="1245"/>
      <w:jc w:val="right"/>
      <w:rPr>
        <w:rFonts w:ascii="Cambria" w:hAnsi="Cambria"/>
      </w:rPr>
    </w:pPr>
    <w:r w:rsidRPr="00B7651F">
      <w:rPr>
        <w:rFonts w:ascii="Cambria" w:hAnsi="Cambria"/>
      </w:rPr>
      <w:t>© АНО «Эволюция и Филантропия»</w:t>
    </w:r>
    <w:r w:rsidR="00CD78EF">
      <w:rPr>
        <w:rFonts w:ascii="Cambria" w:hAnsi="Cambria"/>
      </w:rPr>
      <w:t>, 2023</w:t>
    </w:r>
  </w:p>
  <w:p w14:paraId="5A73FAEF" w14:textId="77777777" w:rsidR="00CB75E0" w:rsidRPr="00B7651F" w:rsidRDefault="00000000">
    <w:pPr>
      <w:pStyle w:val="a7"/>
      <w:rPr>
        <w:sz w:val="16"/>
        <w:szCs w:val="16"/>
      </w:rPr>
    </w:pPr>
    <w:sdt>
      <w:sdtPr>
        <w:rPr>
          <w:sz w:val="16"/>
          <w:szCs w:val="16"/>
        </w:rPr>
        <w:id w:val="-1688749677"/>
        <w:docPartObj>
          <w:docPartGallery w:val="Page Numbers (Bottom of Page)"/>
          <w:docPartUnique/>
        </w:docPartObj>
      </w:sdtPr>
      <w:sdtContent>
        <w:r>
          <w:rPr>
            <w:noProof/>
          </w:rPr>
          <w:pict w14:anchorId="66243E40">
            <v:group id="Group 1" o:spid="_x0000_s1030" style="position:absolute;margin-left:-61.6pt;margin-top:0;width:34.4pt;height:56.45pt;z-index:251659264;mso-position-horizontal:right;mso-position-horizontal-relative:margin;mso-position-vertical:bottom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7" o:spid="_x0000_s1031" type="#_x0000_t32" style="position:absolute;left:2111;top:15387;width:0;height:441;flip: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" strokecolor="#f78218"/>
              <v:rect id="Rectangle 78" o:spid="_x0000_s1032" style="position:absolute;left:1743;top:14699;width:688;height:68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" filled="f" strokecolor="#f78218">
                <v:textbox>
                  <w:txbxContent>
                    <w:p w14:paraId="5007AD25" w14:textId="77777777" w:rsidR="00CB75E0" w:rsidRPr="00B7651F" w:rsidRDefault="006B57BC">
                      <w:pPr>
                        <w:pStyle w:val="a7"/>
                        <w:jc w:val="center"/>
                        <w:rPr>
                          <w:rFonts w:ascii="Cambria" w:hAnsi="Cambria"/>
                        </w:rPr>
                      </w:pPr>
                      <w:r w:rsidRPr="00B7651F">
                        <w:rPr>
                          <w:rFonts w:ascii="Cambria" w:hAnsi="Cambria"/>
                        </w:rPr>
                        <w:fldChar w:fldCharType="begin"/>
                      </w:r>
                      <w:r w:rsidR="00CB75E0" w:rsidRPr="00B7651F">
                        <w:rPr>
                          <w:rFonts w:ascii="Cambria" w:hAnsi="Cambria"/>
                        </w:rPr>
                        <w:instrText>PAGE    \* MERGEFORMAT</w:instrText>
                      </w:r>
                      <w:r w:rsidRPr="00B7651F">
                        <w:rPr>
                          <w:rFonts w:ascii="Cambria" w:hAnsi="Cambria"/>
                        </w:rPr>
                        <w:fldChar w:fldCharType="separate"/>
                      </w:r>
                      <w:r w:rsidR="00CD78EF">
                        <w:rPr>
                          <w:rFonts w:ascii="Cambria" w:hAnsi="Cambria"/>
                          <w:noProof/>
                        </w:rPr>
                        <w:t>6</w:t>
                      </w:r>
                      <w:r w:rsidRPr="00B7651F">
                        <w:rPr>
                          <w:rFonts w:ascii="Cambria" w:hAnsi="Cambria"/>
                        </w:rPr>
                        <w:fldChar w:fldCharType="end"/>
                      </w:r>
                    </w:p>
                  </w:txbxContent>
                </v:textbox>
              </v:rect>
              <w10:wrap anchorx="margin" anchory="page"/>
            </v:group>
          </w:pic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15E8D" w14:textId="77777777" w:rsidR="0008555A" w:rsidRDefault="0008555A" w:rsidP="007A7DC2">
      <w:pPr>
        <w:spacing w:after="0" w:line="240" w:lineRule="auto"/>
      </w:pPr>
      <w:r>
        <w:separator/>
      </w:r>
    </w:p>
  </w:footnote>
  <w:footnote w:type="continuationSeparator" w:id="0">
    <w:p w14:paraId="4B2BF85D" w14:textId="77777777" w:rsidR="0008555A" w:rsidRDefault="0008555A" w:rsidP="007A7D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23D5A"/>
    <w:multiLevelType w:val="hybridMultilevel"/>
    <w:tmpl w:val="7EE0D9F4"/>
    <w:lvl w:ilvl="0" w:tplc="E57AF6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color w:val="F782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B7FA7"/>
    <w:multiLevelType w:val="hybridMultilevel"/>
    <w:tmpl w:val="1E120842"/>
    <w:lvl w:ilvl="0" w:tplc="60D071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6B7C5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CFD"/>
    <w:multiLevelType w:val="hybridMultilevel"/>
    <w:tmpl w:val="0D12E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A0C49"/>
    <w:multiLevelType w:val="hybridMultilevel"/>
    <w:tmpl w:val="0BE84520"/>
    <w:lvl w:ilvl="0" w:tplc="68724F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22F0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30E6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729A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06F1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6859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3CB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B6C6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46AA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0E04A34"/>
    <w:multiLevelType w:val="hybridMultilevel"/>
    <w:tmpl w:val="C2DADA08"/>
    <w:lvl w:ilvl="0" w:tplc="2A4E6D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0E03CB"/>
    <w:multiLevelType w:val="hybridMultilevel"/>
    <w:tmpl w:val="91DC36C4"/>
    <w:lvl w:ilvl="0" w:tplc="2A4E6D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041073"/>
    <w:multiLevelType w:val="hybridMultilevel"/>
    <w:tmpl w:val="7D4A16E4"/>
    <w:lvl w:ilvl="0" w:tplc="60D071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6B7C5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C6B29"/>
    <w:multiLevelType w:val="hybridMultilevel"/>
    <w:tmpl w:val="47029448"/>
    <w:lvl w:ilvl="0" w:tplc="6F58F1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782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780703"/>
    <w:multiLevelType w:val="hybridMultilevel"/>
    <w:tmpl w:val="45A655B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667D45"/>
    <w:multiLevelType w:val="hybridMultilevel"/>
    <w:tmpl w:val="599C3988"/>
    <w:lvl w:ilvl="0" w:tplc="60D071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6B7C5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8E5B6D"/>
    <w:multiLevelType w:val="hybridMultilevel"/>
    <w:tmpl w:val="45BED92A"/>
    <w:lvl w:ilvl="0" w:tplc="6F58F1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7821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B121B7"/>
    <w:multiLevelType w:val="multilevel"/>
    <w:tmpl w:val="AA2A88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6FD107B1"/>
    <w:multiLevelType w:val="hybridMultilevel"/>
    <w:tmpl w:val="956A9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C33BB0"/>
    <w:multiLevelType w:val="hybridMultilevel"/>
    <w:tmpl w:val="0E7E5A90"/>
    <w:lvl w:ilvl="0" w:tplc="6F58F1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7821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E854B6"/>
    <w:multiLevelType w:val="hybridMultilevel"/>
    <w:tmpl w:val="4470FEDC"/>
    <w:lvl w:ilvl="0" w:tplc="2A4E6D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7051169">
    <w:abstractNumId w:val="8"/>
  </w:num>
  <w:num w:numId="2" w16cid:durableId="526675426">
    <w:abstractNumId w:val="7"/>
  </w:num>
  <w:num w:numId="3" w16cid:durableId="1416126618">
    <w:abstractNumId w:val="0"/>
  </w:num>
  <w:num w:numId="4" w16cid:durableId="236281882">
    <w:abstractNumId w:val="13"/>
  </w:num>
  <w:num w:numId="5" w16cid:durableId="309479671">
    <w:abstractNumId w:val="10"/>
  </w:num>
  <w:num w:numId="6" w16cid:durableId="429198414">
    <w:abstractNumId w:val="1"/>
  </w:num>
  <w:num w:numId="7" w16cid:durableId="832182483">
    <w:abstractNumId w:val="6"/>
  </w:num>
  <w:num w:numId="8" w16cid:durableId="1635870048">
    <w:abstractNumId w:val="5"/>
  </w:num>
  <w:num w:numId="9" w16cid:durableId="1700856238">
    <w:abstractNumId w:val="4"/>
  </w:num>
  <w:num w:numId="10" w16cid:durableId="2097894426">
    <w:abstractNumId w:val="14"/>
  </w:num>
  <w:num w:numId="11" w16cid:durableId="2140679558">
    <w:abstractNumId w:val="9"/>
  </w:num>
  <w:num w:numId="12" w16cid:durableId="2004117105">
    <w:abstractNumId w:val="3"/>
  </w:num>
  <w:num w:numId="13" w16cid:durableId="1158568906">
    <w:abstractNumId w:val="12"/>
  </w:num>
  <w:num w:numId="14" w16cid:durableId="636690148">
    <w:abstractNumId w:val="2"/>
  </w:num>
  <w:num w:numId="15" w16cid:durableId="1062391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hdrShapeDefaults>
    <o:shapedefaults v:ext="edit" spidmax="2066">
      <o:colormru v:ext="edit" colors="#46b7c5,#0072d2,#4d4d4d,#003560,#f78218"/>
    </o:shapedefaults>
    <o:shapelayout v:ext="edit">
      <o:idmap v:ext="edit" data="1"/>
      <o:rules v:ext="edit">
        <o:r id="V:Rule1" type="connector" idref="#AutoShape 77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bU0tDA1MTcwMDNT0lEKTi0uzszPAykwqgUAAUPW8CwAAAA="/>
  </w:docVars>
  <w:rsids>
    <w:rsidRoot w:val="00AD2ABE"/>
    <w:rsid w:val="000023C2"/>
    <w:rsid w:val="00010990"/>
    <w:rsid w:val="00024D27"/>
    <w:rsid w:val="000349D3"/>
    <w:rsid w:val="00046537"/>
    <w:rsid w:val="00063245"/>
    <w:rsid w:val="0008555A"/>
    <w:rsid w:val="00090A8C"/>
    <w:rsid w:val="00093A72"/>
    <w:rsid w:val="000B2A76"/>
    <w:rsid w:val="000B7DBB"/>
    <w:rsid w:val="000C2830"/>
    <w:rsid w:val="000C4A5B"/>
    <w:rsid w:val="000C6F7F"/>
    <w:rsid w:val="000D18B2"/>
    <w:rsid w:val="000D2190"/>
    <w:rsid w:val="000D5D3E"/>
    <w:rsid w:val="000E0E79"/>
    <w:rsid w:val="000E628C"/>
    <w:rsid w:val="000F0D1A"/>
    <w:rsid w:val="000F2853"/>
    <w:rsid w:val="00102DC6"/>
    <w:rsid w:val="00112A16"/>
    <w:rsid w:val="00112CA3"/>
    <w:rsid w:val="00127FAD"/>
    <w:rsid w:val="0013002B"/>
    <w:rsid w:val="00140FC2"/>
    <w:rsid w:val="00146632"/>
    <w:rsid w:val="00161B4C"/>
    <w:rsid w:val="00161F4B"/>
    <w:rsid w:val="00164F51"/>
    <w:rsid w:val="00167782"/>
    <w:rsid w:val="00175BBE"/>
    <w:rsid w:val="001829E1"/>
    <w:rsid w:val="00183312"/>
    <w:rsid w:val="0019146C"/>
    <w:rsid w:val="0019398B"/>
    <w:rsid w:val="00196CAA"/>
    <w:rsid w:val="001B04E3"/>
    <w:rsid w:val="001B78B0"/>
    <w:rsid w:val="001D3FAC"/>
    <w:rsid w:val="001D51E6"/>
    <w:rsid w:val="001E5EEA"/>
    <w:rsid w:val="001E6E2A"/>
    <w:rsid w:val="001F4957"/>
    <w:rsid w:val="0020160B"/>
    <w:rsid w:val="0020341D"/>
    <w:rsid w:val="00211A98"/>
    <w:rsid w:val="00215B76"/>
    <w:rsid w:val="00222DDC"/>
    <w:rsid w:val="0022615B"/>
    <w:rsid w:val="00233F95"/>
    <w:rsid w:val="00235952"/>
    <w:rsid w:val="00243FB6"/>
    <w:rsid w:val="00252F74"/>
    <w:rsid w:val="00257B4E"/>
    <w:rsid w:val="0026021C"/>
    <w:rsid w:val="00260C81"/>
    <w:rsid w:val="00286B00"/>
    <w:rsid w:val="002951D8"/>
    <w:rsid w:val="002957C6"/>
    <w:rsid w:val="00297A72"/>
    <w:rsid w:val="002B13EF"/>
    <w:rsid w:val="002B14A0"/>
    <w:rsid w:val="002C1143"/>
    <w:rsid w:val="002D17F4"/>
    <w:rsid w:val="002D5FA4"/>
    <w:rsid w:val="002D63A3"/>
    <w:rsid w:val="00301A21"/>
    <w:rsid w:val="00306854"/>
    <w:rsid w:val="00311203"/>
    <w:rsid w:val="0031207D"/>
    <w:rsid w:val="003132B9"/>
    <w:rsid w:val="00317959"/>
    <w:rsid w:val="00317AE3"/>
    <w:rsid w:val="00323CFA"/>
    <w:rsid w:val="00326816"/>
    <w:rsid w:val="00330E21"/>
    <w:rsid w:val="0033327E"/>
    <w:rsid w:val="00334D26"/>
    <w:rsid w:val="003357B6"/>
    <w:rsid w:val="00344217"/>
    <w:rsid w:val="00346040"/>
    <w:rsid w:val="00346C38"/>
    <w:rsid w:val="00354AEB"/>
    <w:rsid w:val="00362EF6"/>
    <w:rsid w:val="00373D58"/>
    <w:rsid w:val="00391717"/>
    <w:rsid w:val="003A5DC6"/>
    <w:rsid w:val="003B03B4"/>
    <w:rsid w:val="003D15C5"/>
    <w:rsid w:val="003E5E78"/>
    <w:rsid w:val="003F7B6A"/>
    <w:rsid w:val="00405B77"/>
    <w:rsid w:val="00407894"/>
    <w:rsid w:val="0041578B"/>
    <w:rsid w:val="004177C3"/>
    <w:rsid w:val="00420B12"/>
    <w:rsid w:val="0043648E"/>
    <w:rsid w:val="00440481"/>
    <w:rsid w:val="00442CB2"/>
    <w:rsid w:val="0045662D"/>
    <w:rsid w:val="00463AFE"/>
    <w:rsid w:val="00467981"/>
    <w:rsid w:val="0048132B"/>
    <w:rsid w:val="004839CD"/>
    <w:rsid w:val="0049487C"/>
    <w:rsid w:val="00497A25"/>
    <w:rsid w:val="004A0552"/>
    <w:rsid w:val="004A0B19"/>
    <w:rsid w:val="004A31A1"/>
    <w:rsid w:val="004A46F4"/>
    <w:rsid w:val="004A7963"/>
    <w:rsid w:val="004B7027"/>
    <w:rsid w:val="004C6173"/>
    <w:rsid w:val="004D0FF4"/>
    <w:rsid w:val="004D4658"/>
    <w:rsid w:val="004D610B"/>
    <w:rsid w:val="004E4755"/>
    <w:rsid w:val="004E652A"/>
    <w:rsid w:val="004F5802"/>
    <w:rsid w:val="005001CD"/>
    <w:rsid w:val="00502515"/>
    <w:rsid w:val="00510EDE"/>
    <w:rsid w:val="0052025A"/>
    <w:rsid w:val="00532461"/>
    <w:rsid w:val="005469A7"/>
    <w:rsid w:val="00556CD5"/>
    <w:rsid w:val="00565CA5"/>
    <w:rsid w:val="00565FD3"/>
    <w:rsid w:val="00571F44"/>
    <w:rsid w:val="00572FC2"/>
    <w:rsid w:val="00582A01"/>
    <w:rsid w:val="005879D9"/>
    <w:rsid w:val="0059055E"/>
    <w:rsid w:val="00590860"/>
    <w:rsid w:val="00593A5A"/>
    <w:rsid w:val="005951B8"/>
    <w:rsid w:val="005A5FE3"/>
    <w:rsid w:val="005B0E39"/>
    <w:rsid w:val="005B5BC9"/>
    <w:rsid w:val="005B61A9"/>
    <w:rsid w:val="005C387A"/>
    <w:rsid w:val="005D74B9"/>
    <w:rsid w:val="005E06A9"/>
    <w:rsid w:val="005E0AF6"/>
    <w:rsid w:val="005E5835"/>
    <w:rsid w:val="005E6EAB"/>
    <w:rsid w:val="005F1391"/>
    <w:rsid w:val="005F3164"/>
    <w:rsid w:val="005F4BBA"/>
    <w:rsid w:val="005F79C3"/>
    <w:rsid w:val="00601C4C"/>
    <w:rsid w:val="00604EC9"/>
    <w:rsid w:val="00607AA6"/>
    <w:rsid w:val="006130E7"/>
    <w:rsid w:val="006231D4"/>
    <w:rsid w:val="006602EA"/>
    <w:rsid w:val="00661449"/>
    <w:rsid w:val="00665D61"/>
    <w:rsid w:val="006662E7"/>
    <w:rsid w:val="00684432"/>
    <w:rsid w:val="00685A31"/>
    <w:rsid w:val="006864AF"/>
    <w:rsid w:val="006903FA"/>
    <w:rsid w:val="00694506"/>
    <w:rsid w:val="00695B46"/>
    <w:rsid w:val="006961A5"/>
    <w:rsid w:val="006A5B99"/>
    <w:rsid w:val="006B0356"/>
    <w:rsid w:val="006B57BC"/>
    <w:rsid w:val="006B6ABA"/>
    <w:rsid w:val="006C43D5"/>
    <w:rsid w:val="006C4B4A"/>
    <w:rsid w:val="006C5CE9"/>
    <w:rsid w:val="006D1DD2"/>
    <w:rsid w:val="006D2974"/>
    <w:rsid w:val="006E1018"/>
    <w:rsid w:val="006E1812"/>
    <w:rsid w:val="007021F4"/>
    <w:rsid w:val="00714655"/>
    <w:rsid w:val="00714D4B"/>
    <w:rsid w:val="00735DC3"/>
    <w:rsid w:val="00741183"/>
    <w:rsid w:val="00744C0B"/>
    <w:rsid w:val="00751371"/>
    <w:rsid w:val="00751899"/>
    <w:rsid w:val="007568CE"/>
    <w:rsid w:val="007616F9"/>
    <w:rsid w:val="00763AFA"/>
    <w:rsid w:val="007660BF"/>
    <w:rsid w:val="00781C3D"/>
    <w:rsid w:val="00782C50"/>
    <w:rsid w:val="007A2830"/>
    <w:rsid w:val="007A3D4E"/>
    <w:rsid w:val="007A7DC2"/>
    <w:rsid w:val="007B309D"/>
    <w:rsid w:val="007D08FD"/>
    <w:rsid w:val="007D48CE"/>
    <w:rsid w:val="007D55D4"/>
    <w:rsid w:val="007D5631"/>
    <w:rsid w:val="007D6915"/>
    <w:rsid w:val="007D7488"/>
    <w:rsid w:val="007E023B"/>
    <w:rsid w:val="007E128C"/>
    <w:rsid w:val="007E154D"/>
    <w:rsid w:val="007F0F6B"/>
    <w:rsid w:val="007F271D"/>
    <w:rsid w:val="007F5669"/>
    <w:rsid w:val="00805104"/>
    <w:rsid w:val="00810179"/>
    <w:rsid w:val="00813444"/>
    <w:rsid w:val="00832C21"/>
    <w:rsid w:val="0084172A"/>
    <w:rsid w:val="00843194"/>
    <w:rsid w:val="0085697B"/>
    <w:rsid w:val="00856ED4"/>
    <w:rsid w:val="00860256"/>
    <w:rsid w:val="008707AF"/>
    <w:rsid w:val="00872243"/>
    <w:rsid w:val="00873B1F"/>
    <w:rsid w:val="00885FFE"/>
    <w:rsid w:val="008A1F9E"/>
    <w:rsid w:val="008A216E"/>
    <w:rsid w:val="008A6859"/>
    <w:rsid w:val="008B3F3E"/>
    <w:rsid w:val="008B4C5F"/>
    <w:rsid w:val="008E54A3"/>
    <w:rsid w:val="008E599E"/>
    <w:rsid w:val="008F5040"/>
    <w:rsid w:val="008F725D"/>
    <w:rsid w:val="008F7621"/>
    <w:rsid w:val="00913DE1"/>
    <w:rsid w:val="00932897"/>
    <w:rsid w:val="0093402C"/>
    <w:rsid w:val="0095623E"/>
    <w:rsid w:val="00960DC7"/>
    <w:rsid w:val="009618DE"/>
    <w:rsid w:val="0096504E"/>
    <w:rsid w:val="00965453"/>
    <w:rsid w:val="00970FC1"/>
    <w:rsid w:val="009A538A"/>
    <w:rsid w:val="009B132E"/>
    <w:rsid w:val="009B1E20"/>
    <w:rsid w:val="009C29D5"/>
    <w:rsid w:val="009C59CF"/>
    <w:rsid w:val="009C632E"/>
    <w:rsid w:val="009C7626"/>
    <w:rsid w:val="009D11A8"/>
    <w:rsid w:val="009F1F7F"/>
    <w:rsid w:val="00A01647"/>
    <w:rsid w:val="00A217C4"/>
    <w:rsid w:val="00A325A5"/>
    <w:rsid w:val="00A607C1"/>
    <w:rsid w:val="00A60E82"/>
    <w:rsid w:val="00A625D8"/>
    <w:rsid w:val="00A725F6"/>
    <w:rsid w:val="00A97E66"/>
    <w:rsid w:val="00AA5152"/>
    <w:rsid w:val="00AA6126"/>
    <w:rsid w:val="00AA775C"/>
    <w:rsid w:val="00AB124B"/>
    <w:rsid w:val="00AB2341"/>
    <w:rsid w:val="00AB6F6F"/>
    <w:rsid w:val="00AB7D8A"/>
    <w:rsid w:val="00AC1DEA"/>
    <w:rsid w:val="00AC2314"/>
    <w:rsid w:val="00AC5D5C"/>
    <w:rsid w:val="00AC78BD"/>
    <w:rsid w:val="00AD2ABE"/>
    <w:rsid w:val="00AD30B3"/>
    <w:rsid w:val="00AE6D31"/>
    <w:rsid w:val="00AF2D4B"/>
    <w:rsid w:val="00B0421B"/>
    <w:rsid w:val="00B0660D"/>
    <w:rsid w:val="00B15603"/>
    <w:rsid w:val="00B47A0C"/>
    <w:rsid w:val="00B511A7"/>
    <w:rsid w:val="00B556DE"/>
    <w:rsid w:val="00B61B10"/>
    <w:rsid w:val="00B623A9"/>
    <w:rsid w:val="00B63409"/>
    <w:rsid w:val="00B659E1"/>
    <w:rsid w:val="00B7651F"/>
    <w:rsid w:val="00B80E64"/>
    <w:rsid w:val="00B82B40"/>
    <w:rsid w:val="00B847C8"/>
    <w:rsid w:val="00B862DA"/>
    <w:rsid w:val="00BA569B"/>
    <w:rsid w:val="00BB0672"/>
    <w:rsid w:val="00BB4661"/>
    <w:rsid w:val="00BB54B6"/>
    <w:rsid w:val="00BE26C0"/>
    <w:rsid w:val="00BE5B40"/>
    <w:rsid w:val="00C006B2"/>
    <w:rsid w:val="00C056D1"/>
    <w:rsid w:val="00C06215"/>
    <w:rsid w:val="00C31EB6"/>
    <w:rsid w:val="00C347B8"/>
    <w:rsid w:val="00C46ABF"/>
    <w:rsid w:val="00C46DA3"/>
    <w:rsid w:val="00C626CC"/>
    <w:rsid w:val="00C7305C"/>
    <w:rsid w:val="00C75C7A"/>
    <w:rsid w:val="00C82020"/>
    <w:rsid w:val="00C87A8A"/>
    <w:rsid w:val="00C947A5"/>
    <w:rsid w:val="00C94AD2"/>
    <w:rsid w:val="00CB0534"/>
    <w:rsid w:val="00CB75E0"/>
    <w:rsid w:val="00CD6A5F"/>
    <w:rsid w:val="00CD78EF"/>
    <w:rsid w:val="00CE2CA6"/>
    <w:rsid w:val="00CF39DE"/>
    <w:rsid w:val="00CF3D87"/>
    <w:rsid w:val="00D0243C"/>
    <w:rsid w:val="00D07012"/>
    <w:rsid w:val="00D14E97"/>
    <w:rsid w:val="00D218D5"/>
    <w:rsid w:val="00D26E9B"/>
    <w:rsid w:val="00D41C53"/>
    <w:rsid w:val="00D52F69"/>
    <w:rsid w:val="00D534BA"/>
    <w:rsid w:val="00D607BF"/>
    <w:rsid w:val="00D66F16"/>
    <w:rsid w:val="00D67704"/>
    <w:rsid w:val="00D70C41"/>
    <w:rsid w:val="00D74DE2"/>
    <w:rsid w:val="00D8134A"/>
    <w:rsid w:val="00D83776"/>
    <w:rsid w:val="00D85CAE"/>
    <w:rsid w:val="00D87F47"/>
    <w:rsid w:val="00D93435"/>
    <w:rsid w:val="00D935DA"/>
    <w:rsid w:val="00D93F2E"/>
    <w:rsid w:val="00DC272D"/>
    <w:rsid w:val="00DD256C"/>
    <w:rsid w:val="00DD669A"/>
    <w:rsid w:val="00DE145E"/>
    <w:rsid w:val="00E02EA1"/>
    <w:rsid w:val="00E101D1"/>
    <w:rsid w:val="00E10540"/>
    <w:rsid w:val="00E125FB"/>
    <w:rsid w:val="00E141E5"/>
    <w:rsid w:val="00E15DA2"/>
    <w:rsid w:val="00E23BBE"/>
    <w:rsid w:val="00E24062"/>
    <w:rsid w:val="00E26D57"/>
    <w:rsid w:val="00E27971"/>
    <w:rsid w:val="00E36554"/>
    <w:rsid w:val="00E45625"/>
    <w:rsid w:val="00E45C1B"/>
    <w:rsid w:val="00E47DC2"/>
    <w:rsid w:val="00E53C18"/>
    <w:rsid w:val="00E5414C"/>
    <w:rsid w:val="00E70177"/>
    <w:rsid w:val="00E7231F"/>
    <w:rsid w:val="00E9127D"/>
    <w:rsid w:val="00E93F5B"/>
    <w:rsid w:val="00E95CBE"/>
    <w:rsid w:val="00EA27CE"/>
    <w:rsid w:val="00EA4C11"/>
    <w:rsid w:val="00EA5FB7"/>
    <w:rsid w:val="00EA782D"/>
    <w:rsid w:val="00EA7B0B"/>
    <w:rsid w:val="00EA7D0E"/>
    <w:rsid w:val="00EB7C3B"/>
    <w:rsid w:val="00EC7057"/>
    <w:rsid w:val="00ED454C"/>
    <w:rsid w:val="00EE1A0D"/>
    <w:rsid w:val="00EF7421"/>
    <w:rsid w:val="00F04699"/>
    <w:rsid w:val="00F12E42"/>
    <w:rsid w:val="00F26658"/>
    <w:rsid w:val="00F267C9"/>
    <w:rsid w:val="00F40F4A"/>
    <w:rsid w:val="00F457B9"/>
    <w:rsid w:val="00F467C1"/>
    <w:rsid w:val="00F53BD5"/>
    <w:rsid w:val="00F60A05"/>
    <w:rsid w:val="00F61286"/>
    <w:rsid w:val="00F627CE"/>
    <w:rsid w:val="00F65DD2"/>
    <w:rsid w:val="00F93AE3"/>
    <w:rsid w:val="00FB3C76"/>
    <w:rsid w:val="00FB7131"/>
    <w:rsid w:val="00FC44C9"/>
    <w:rsid w:val="00FD22F8"/>
    <w:rsid w:val="00FE2B4B"/>
    <w:rsid w:val="00FE4EC8"/>
    <w:rsid w:val="00FF3045"/>
    <w:rsid w:val="00FF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>
      <o:colormru v:ext="edit" colors="#46b7c5,#0072d2,#4d4d4d,#003560,#f78218"/>
    </o:shapedefaults>
    <o:shapelayout v:ext="edit">
      <o:idmap v:ext="edit" data="2"/>
      <o:rules v:ext="edit">
        <o:r id="V:Rule1" type="connector" idref="#_x0000_s2060"/>
      </o:rules>
    </o:shapelayout>
  </w:shapeDefaults>
  <w:decimalSymbol w:val=","/>
  <w:listSeparator w:val=";"/>
  <w14:docId w14:val="520D15D8"/>
  <w15:docId w15:val="{77751245-6C96-4822-9217-A9D45C140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7971"/>
  </w:style>
  <w:style w:type="paragraph" w:styleId="1">
    <w:name w:val="heading 1"/>
    <w:basedOn w:val="a"/>
    <w:next w:val="a"/>
    <w:link w:val="10"/>
    <w:uiPriority w:val="9"/>
    <w:qFormat/>
    <w:rsid w:val="00E279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279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2797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27971"/>
    <w:pPr>
      <w:keepNext/>
      <w:keepLines/>
      <w:spacing w:before="40" w:after="0"/>
      <w:outlineLvl w:val="3"/>
    </w:pPr>
    <w:rPr>
      <w:i/>
      <w:iCs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27971"/>
    <w:pPr>
      <w:keepNext/>
      <w:keepLines/>
      <w:spacing w:before="40" w:after="0"/>
      <w:outlineLvl w:val="4"/>
    </w:pPr>
    <w:rPr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27971"/>
    <w:pPr>
      <w:keepNext/>
      <w:keepLines/>
      <w:spacing w:before="40" w:after="0"/>
      <w:outlineLvl w:val="5"/>
    </w:pPr>
    <w:rPr>
      <w:color w:val="1F3864" w:themeColor="accent1" w:themeShade="8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2797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27971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2797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E2797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E27971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E279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7A7DC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7A7DC2"/>
  </w:style>
  <w:style w:type="paragraph" w:styleId="a7">
    <w:name w:val="footer"/>
    <w:basedOn w:val="a"/>
    <w:link w:val="a8"/>
    <w:uiPriority w:val="99"/>
    <w:unhideWhenUsed/>
    <w:rsid w:val="007A7DC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7A7DC2"/>
  </w:style>
  <w:style w:type="character" w:styleId="a9">
    <w:name w:val="Strong"/>
    <w:basedOn w:val="a0"/>
    <w:uiPriority w:val="22"/>
    <w:qFormat/>
    <w:rsid w:val="00E27971"/>
    <w:rPr>
      <w:b/>
      <w:bCs/>
      <w:color w:val="auto"/>
    </w:rPr>
  </w:style>
  <w:style w:type="paragraph" w:styleId="aa">
    <w:name w:val="Normal (Web)"/>
    <w:basedOn w:val="a"/>
    <w:uiPriority w:val="99"/>
    <w:unhideWhenUsed/>
    <w:rsid w:val="00C34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E2797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E27971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E27971"/>
    <w:rPr>
      <w:i/>
      <w:iCs/>
    </w:rPr>
  </w:style>
  <w:style w:type="character" w:customStyle="1" w:styleId="50">
    <w:name w:val="Заголовок 5 Знак"/>
    <w:basedOn w:val="a0"/>
    <w:link w:val="5"/>
    <w:uiPriority w:val="9"/>
    <w:semiHidden/>
    <w:rsid w:val="00E27971"/>
    <w:rPr>
      <w:color w:val="2F5496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E27971"/>
    <w:rPr>
      <w:color w:val="1F3864" w:themeColor="accent1" w:themeShade="80"/>
    </w:rPr>
  </w:style>
  <w:style w:type="character" w:customStyle="1" w:styleId="70">
    <w:name w:val="Заголовок 7 Знак"/>
    <w:basedOn w:val="a0"/>
    <w:link w:val="7"/>
    <w:uiPriority w:val="9"/>
    <w:semiHidden/>
    <w:rsid w:val="00E2797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80">
    <w:name w:val="Заголовок 8 Знак"/>
    <w:basedOn w:val="a0"/>
    <w:link w:val="8"/>
    <w:uiPriority w:val="9"/>
    <w:semiHidden/>
    <w:rsid w:val="00E27971"/>
    <w:rPr>
      <w:color w:val="262626" w:themeColor="text1" w:themeTint="D9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E27971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b">
    <w:name w:val="caption"/>
    <w:basedOn w:val="a"/>
    <w:next w:val="a"/>
    <w:uiPriority w:val="35"/>
    <w:semiHidden/>
    <w:unhideWhenUsed/>
    <w:qFormat/>
    <w:rsid w:val="00E2797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c">
    <w:name w:val="Subtitle"/>
    <w:basedOn w:val="a"/>
    <w:next w:val="a"/>
    <w:link w:val="ad"/>
    <w:uiPriority w:val="11"/>
    <w:qFormat/>
    <w:rsid w:val="00E27971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ad">
    <w:name w:val="Подзаголовок Знак"/>
    <w:basedOn w:val="a0"/>
    <w:link w:val="ac"/>
    <w:uiPriority w:val="11"/>
    <w:rsid w:val="00E27971"/>
    <w:rPr>
      <w:color w:val="5A5A5A" w:themeColor="text1" w:themeTint="A5"/>
      <w:spacing w:val="15"/>
    </w:rPr>
  </w:style>
  <w:style w:type="character" w:styleId="ae">
    <w:name w:val="Emphasis"/>
    <w:basedOn w:val="a0"/>
    <w:uiPriority w:val="20"/>
    <w:qFormat/>
    <w:rsid w:val="00E27971"/>
    <w:rPr>
      <w:i/>
      <w:iCs/>
      <w:color w:val="auto"/>
    </w:rPr>
  </w:style>
  <w:style w:type="paragraph" w:styleId="af">
    <w:name w:val="No Spacing"/>
    <w:uiPriority w:val="1"/>
    <w:qFormat/>
    <w:rsid w:val="00E27971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E27971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E27971"/>
    <w:rPr>
      <w:i/>
      <w:iCs/>
      <w:color w:val="404040" w:themeColor="text1" w:themeTint="BF"/>
    </w:rPr>
  </w:style>
  <w:style w:type="paragraph" w:styleId="af0">
    <w:name w:val="Intense Quote"/>
    <w:basedOn w:val="a"/>
    <w:next w:val="a"/>
    <w:link w:val="af1"/>
    <w:uiPriority w:val="30"/>
    <w:qFormat/>
    <w:rsid w:val="00E2797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1">
    <w:name w:val="Выделенная цитата Знак"/>
    <w:basedOn w:val="a0"/>
    <w:link w:val="af0"/>
    <w:uiPriority w:val="30"/>
    <w:rsid w:val="00E27971"/>
    <w:rPr>
      <w:i/>
      <w:iCs/>
      <w:color w:val="4472C4" w:themeColor="accent1"/>
    </w:rPr>
  </w:style>
  <w:style w:type="character" w:styleId="af2">
    <w:name w:val="Subtle Emphasis"/>
    <w:basedOn w:val="a0"/>
    <w:uiPriority w:val="19"/>
    <w:qFormat/>
    <w:rsid w:val="00E27971"/>
    <w:rPr>
      <w:i/>
      <w:iCs/>
      <w:color w:val="404040" w:themeColor="text1" w:themeTint="BF"/>
    </w:rPr>
  </w:style>
  <w:style w:type="character" w:styleId="af3">
    <w:name w:val="Intense Emphasis"/>
    <w:basedOn w:val="a0"/>
    <w:uiPriority w:val="21"/>
    <w:qFormat/>
    <w:rsid w:val="00E27971"/>
    <w:rPr>
      <w:i/>
      <w:iCs/>
      <w:color w:val="4472C4" w:themeColor="accent1"/>
    </w:rPr>
  </w:style>
  <w:style w:type="character" w:styleId="af4">
    <w:name w:val="Subtle Reference"/>
    <w:basedOn w:val="a0"/>
    <w:uiPriority w:val="31"/>
    <w:qFormat/>
    <w:rsid w:val="00E27971"/>
    <w:rPr>
      <w:smallCaps/>
      <w:color w:val="404040" w:themeColor="text1" w:themeTint="BF"/>
    </w:rPr>
  </w:style>
  <w:style w:type="character" w:styleId="af5">
    <w:name w:val="Intense Reference"/>
    <w:basedOn w:val="a0"/>
    <w:uiPriority w:val="32"/>
    <w:qFormat/>
    <w:rsid w:val="00E27971"/>
    <w:rPr>
      <w:b/>
      <w:bCs/>
      <w:smallCaps/>
      <w:color w:val="4472C4" w:themeColor="accent1"/>
      <w:spacing w:val="5"/>
    </w:rPr>
  </w:style>
  <w:style w:type="character" w:styleId="af6">
    <w:name w:val="Book Title"/>
    <w:basedOn w:val="a0"/>
    <w:uiPriority w:val="33"/>
    <w:qFormat/>
    <w:rsid w:val="00E27971"/>
    <w:rPr>
      <w:b/>
      <w:bCs/>
      <w:i/>
      <w:iCs/>
      <w:spacing w:val="5"/>
    </w:rPr>
  </w:style>
  <w:style w:type="paragraph" w:styleId="af7">
    <w:name w:val="TOC Heading"/>
    <w:basedOn w:val="1"/>
    <w:next w:val="a"/>
    <w:uiPriority w:val="39"/>
    <w:unhideWhenUsed/>
    <w:qFormat/>
    <w:rsid w:val="00E27971"/>
    <w:pPr>
      <w:outlineLvl w:val="9"/>
    </w:pPr>
  </w:style>
  <w:style w:type="character" w:styleId="af8">
    <w:name w:val="Placeholder Text"/>
    <w:basedOn w:val="a0"/>
    <w:uiPriority w:val="99"/>
    <w:semiHidden/>
    <w:rsid w:val="00E27971"/>
    <w:rPr>
      <w:color w:val="808080"/>
    </w:rPr>
  </w:style>
  <w:style w:type="table" w:styleId="af9">
    <w:name w:val="Table Grid"/>
    <w:basedOn w:val="a1"/>
    <w:uiPriority w:val="59"/>
    <w:rsid w:val="00E279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List Paragraph"/>
    <w:basedOn w:val="a"/>
    <w:uiPriority w:val="34"/>
    <w:qFormat/>
    <w:rsid w:val="005B0E39"/>
    <w:pPr>
      <w:ind w:left="720"/>
      <w:contextualSpacing/>
    </w:pPr>
  </w:style>
  <w:style w:type="character" w:styleId="afb">
    <w:name w:val="Hyperlink"/>
    <w:basedOn w:val="a0"/>
    <w:uiPriority w:val="99"/>
    <w:unhideWhenUsed/>
    <w:rsid w:val="00D14E97"/>
    <w:rPr>
      <w:color w:val="0563C1" w:themeColor="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D14E97"/>
    <w:rPr>
      <w:color w:val="605E5C"/>
      <w:shd w:val="clear" w:color="auto" w:fill="E1DFDD"/>
    </w:rPr>
  </w:style>
  <w:style w:type="table" w:customStyle="1" w:styleId="12">
    <w:name w:val="Сетка таблицы1"/>
    <w:basedOn w:val="a1"/>
    <w:uiPriority w:val="39"/>
    <w:rsid w:val="00196CAA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3">
    <w:name w:val="toc 1"/>
    <w:basedOn w:val="a"/>
    <w:next w:val="a"/>
    <w:autoRedefine/>
    <w:uiPriority w:val="39"/>
    <w:unhideWhenUsed/>
    <w:rsid w:val="009A538A"/>
    <w:pPr>
      <w:spacing w:after="100"/>
    </w:pPr>
  </w:style>
  <w:style w:type="paragraph" w:styleId="afc">
    <w:name w:val="Balloon Text"/>
    <w:basedOn w:val="a"/>
    <w:link w:val="afd"/>
    <w:uiPriority w:val="99"/>
    <w:semiHidden/>
    <w:unhideWhenUsed/>
    <w:rsid w:val="00885F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basedOn w:val="a0"/>
    <w:link w:val="afc"/>
    <w:uiPriority w:val="99"/>
    <w:semiHidden/>
    <w:rsid w:val="00885FFE"/>
    <w:rPr>
      <w:rFonts w:ascii="Tahoma" w:hAnsi="Tahoma" w:cs="Tahoma"/>
      <w:sz w:val="16"/>
      <w:szCs w:val="16"/>
    </w:rPr>
  </w:style>
  <w:style w:type="character" w:styleId="afe">
    <w:name w:val="annotation reference"/>
    <w:basedOn w:val="a0"/>
    <w:uiPriority w:val="99"/>
    <w:semiHidden/>
    <w:unhideWhenUsed/>
    <w:rsid w:val="00E45C1B"/>
    <w:rPr>
      <w:sz w:val="16"/>
      <w:szCs w:val="16"/>
    </w:rPr>
  </w:style>
  <w:style w:type="paragraph" w:styleId="aff">
    <w:name w:val="annotation text"/>
    <w:basedOn w:val="a"/>
    <w:link w:val="aff0"/>
    <w:uiPriority w:val="99"/>
    <w:unhideWhenUsed/>
    <w:rsid w:val="00E45C1B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basedOn w:val="a0"/>
    <w:link w:val="aff"/>
    <w:uiPriority w:val="99"/>
    <w:rsid w:val="00E45C1B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E45C1B"/>
    <w:rPr>
      <w:b/>
      <w:bCs/>
    </w:rPr>
  </w:style>
  <w:style w:type="character" w:customStyle="1" w:styleId="aff2">
    <w:name w:val="Тема примечания Знак"/>
    <w:basedOn w:val="aff0"/>
    <w:link w:val="aff1"/>
    <w:uiPriority w:val="99"/>
    <w:semiHidden/>
    <w:rsid w:val="00E45C1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796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71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905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75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85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39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227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7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63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AF45E-B313-4659-B3CB-FCEB416900C3}"/>
      </w:docPartPr>
      <w:docPartBody>
        <w:p w:rsidR="001A3132" w:rsidRDefault="0054152A">
          <w:r w:rsidRPr="00EC1C5E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152A"/>
    <w:rsid w:val="000908FA"/>
    <w:rsid w:val="001A3132"/>
    <w:rsid w:val="0054152A"/>
    <w:rsid w:val="005E72CF"/>
    <w:rsid w:val="00624572"/>
    <w:rsid w:val="00894F76"/>
    <w:rsid w:val="008D1321"/>
    <w:rsid w:val="00936EDF"/>
    <w:rsid w:val="009A167F"/>
    <w:rsid w:val="00D108A6"/>
    <w:rsid w:val="00DA7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457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E72C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8143F6-39F1-4CD9-89E8-BB1385BB3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4</Pages>
  <Words>1408</Words>
  <Characters>8030</Characters>
  <Application>Microsoft Office Word</Application>
  <DocSecurity>0</DocSecurity>
  <Lines>66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нлайн-курс "Оценка проектов и программ в сфере детства" © АНО «Эволюция и филантропия</dc:creator>
  <cp:lastModifiedBy>Анастасия Батяева</cp:lastModifiedBy>
  <cp:revision>6</cp:revision>
  <dcterms:created xsi:type="dcterms:W3CDTF">2023-09-08T10:14:00Z</dcterms:created>
  <dcterms:modified xsi:type="dcterms:W3CDTF">2023-09-13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abae38210b05f78d92a0510b7c96624dbd4aee5b6314477f0b1521029bd4e3</vt:lpwstr>
  </property>
</Properties>
</file>